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5F5EF"/>
  <w:body>
    <w:p w14:paraId="23D0B1B9" w14:textId="4FE971FC" w:rsidR="001F5DD9" w:rsidRDefault="00CC1990">
      <w:r>
        <w:rPr>
          <w:noProof/>
        </w:rPr>
        <w:drawing>
          <wp:anchor distT="0" distB="0" distL="114300" distR="114300" simplePos="0" relativeHeight="251665408" behindDoc="0" locked="0" layoutInCell="1" allowOverlap="1" wp14:anchorId="49C6C0A4" wp14:editId="0E5A7035">
            <wp:simplePos x="0" y="0"/>
            <wp:positionH relativeFrom="margin">
              <wp:posOffset>353060</wp:posOffset>
            </wp:positionH>
            <wp:positionV relativeFrom="paragraph">
              <wp:posOffset>-496519</wp:posOffset>
            </wp:positionV>
            <wp:extent cx="5032857" cy="2618588"/>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32857" cy="2618588"/>
                    </a:xfrm>
                    <a:prstGeom prst="rect">
                      <a:avLst/>
                    </a:prstGeom>
                  </pic:spPr>
                </pic:pic>
              </a:graphicData>
            </a:graphic>
            <wp14:sizeRelH relativeFrom="margin">
              <wp14:pctWidth>0</wp14:pctWidth>
            </wp14:sizeRelH>
            <wp14:sizeRelV relativeFrom="margin">
              <wp14:pctHeight>0</wp14:pctHeight>
            </wp14:sizeRelV>
          </wp:anchor>
        </w:drawing>
      </w:r>
    </w:p>
    <w:p w14:paraId="7602C99D" w14:textId="5ADF62DF" w:rsidR="00517522" w:rsidRDefault="00517522"/>
    <w:p w14:paraId="0CB862DA" w14:textId="283FCF81" w:rsidR="00517522" w:rsidRDefault="00517522"/>
    <w:p w14:paraId="6FFCE3F1" w14:textId="23ADF110" w:rsidR="00517522" w:rsidRDefault="00517522"/>
    <w:p w14:paraId="412487F0" w14:textId="0DD2AD22" w:rsidR="00517522" w:rsidRDefault="00517522"/>
    <w:p w14:paraId="0F4E7F8F" w14:textId="51803969" w:rsidR="00517522" w:rsidRDefault="00517522"/>
    <w:p w14:paraId="30160186" w14:textId="55F7A9DC" w:rsidR="00517522" w:rsidRPr="00054C45" w:rsidRDefault="001C6AF5" w:rsidP="00054C45">
      <w:pPr>
        <w:rPr>
          <w:sz w:val="56"/>
          <w:szCs w:val="56"/>
        </w:rPr>
      </w:pPr>
      <w:r>
        <w:rPr>
          <w:sz w:val="56"/>
          <w:szCs w:val="56"/>
        </w:rPr>
        <w:t xml:space="preserve">                   </w:t>
      </w:r>
      <w:r w:rsidR="0071514C">
        <w:rPr>
          <w:sz w:val="56"/>
          <w:szCs w:val="56"/>
        </w:rPr>
        <w:t xml:space="preserve"> </w:t>
      </w:r>
      <w:r w:rsidRPr="001C6AF5">
        <w:rPr>
          <w:b/>
          <w:bCs/>
          <w:color w:val="928833"/>
          <w:sz w:val="56"/>
          <w:szCs w:val="56"/>
        </w:rPr>
        <w:t xml:space="preserve">Service Agreement </w:t>
      </w:r>
    </w:p>
    <w:p w14:paraId="15E55C38" w14:textId="06AFFE8B" w:rsidR="00517522" w:rsidRDefault="00517522"/>
    <w:p w14:paraId="3EC7CF5F" w14:textId="1F153E9E" w:rsidR="00517522" w:rsidRDefault="00CC1990">
      <w:r>
        <w:rPr>
          <w:noProof/>
        </w:rPr>
        <mc:AlternateContent>
          <mc:Choice Requires="wps">
            <w:drawing>
              <wp:anchor distT="0" distB="0" distL="114300" distR="114300" simplePos="0" relativeHeight="251667456" behindDoc="0" locked="0" layoutInCell="1" allowOverlap="1" wp14:anchorId="0D0FEC92" wp14:editId="547CEF56">
                <wp:simplePos x="0" y="0"/>
                <wp:positionH relativeFrom="column">
                  <wp:posOffset>929030</wp:posOffset>
                </wp:positionH>
                <wp:positionV relativeFrom="paragraph">
                  <wp:posOffset>181305</wp:posOffset>
                </wp:positionV>
                <wp:extent cx="3774644" cy="351130"/>
                <wp:effectExtent l="0" t="0" r="16510" b="11430"/>
                <wp:wrapNone/>
                <wp:docPr id="9" name="Text Box 9"/>
                <wp:cNvGraphicFramePr/>
                <a:graphic xmlns:a="http://schemas.openxmlformats.org/drawingml/2006/main">
                  <a:graphicData uri="http://schemas.microsoft.com/office/word/2010/wordprocessingShape">
                    <wps:wsp>
                      <wps:cNvSpPr txBox="1"/>
                      <wps:spPr>
                        <a:xfrm>
                          <a:off x="0" y="0"/>
                          <a:ext cx="3774644" cy="351130"/>
                        </a:xfrm>
                        <a:prstGeom prst="rect">
                          <a:avLst/>
                        </a:prstGeom>
                        <a:noFill/>
                        <a:ln w="6350">
                          <a:solidFill>
                            <a:prstClr val="black"/>
                          </a:solidFill>
                        </a:ln>
                      </wps:spPr>
                      <wps:txbx>
                        <w:txbxContent>
                          <w:sdt>
                            <w:sdtPr>
                              <w:id w:val="-1831508480"/>
                              <w:placeholder>
                                <w:docPart w:val="855CFD7F7A4E4C9BA2C873DA8C3BFB17"/>
                              </w:placeholder>
                              <w:text/>
                            </w:sdtPr>
                            <w:sdtEndPr/>
                            <w:sdtContent>
                              <w:p w14:paraId="73F3DB9D" w14:textId="2F76EB2A" w:rsidR="00CC1990" w:rsidRDefault="009109B3">
                                <w:r>
                                  <w:t xml:space="preserve">                                             </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0FEC92" id="_x0000_t202" coordsize="21600,21600" o:spt="202" path="m,l,21600r21600,l21600,xe">
                <v:stroke joinstyle="miter"/>
                <v:path gradientshapeok="t" o:connecttype="rect"/>
              </v:shapetype>
              <v:shape id="Text Box 9" o:spid="_x0000_s1026" type="#_x0000_t202" style="position:absolute;margin-left:73.15pt;margin-top:14.3pt;width:297.2pt;height:27.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" filled="f" strokeweight=".5pt">
                <v:textbox>
                  <w:txbxContent>
                    <w:sdt>
                      <w:sdtPr>
                        <w:id w:val="-1831508480"/>
                        <w:placeholder>
                          <w:docPart w:val="855CFD7F7A4E4C9BA2C873DA8C3BFB17"/>
                        </w:placeholder>
                        <w:text/>
                      </w:sdtPr>
                      <w:sdtEndPr/>
                      <w:sdtContent>
                        <w:p w14:paraId="73F3DB9D" w14:textId="2F76EB2A" w:rsidR="00CC1990" w:rsidRDefault="009109B3">
                          <w:r>
                            <w:t xml:space="preserve">                                             </w:t>
                          </w:r>
                        </w:p>
                      </w:sdtContent>
                    </w:sdt>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F7CDC57" wp14:editId="3D74E406">
                <wp:simplePos x="0" y="0"/>
                <wp:positionH relativeFrom="column">
                  <wp:posOffset>877824</wp:posOffset>
                </wp:positionH>
                <wp:positionV relativeFrom="paragraph">
                  <wp:posOffset>159360</wp:posOffset>
                </wp:positionV>
                <wp:extent cx="3884371" cy="409651"/>
                <wp:effectExtent l="0" t="0" r="20955" b="28575"/>
                <wp:wrapNone/>
                <wp:docPr id="4" name="Rectangle 4"/>
                <wp:cNvGraphicFramePr/>
                <a:graphic xmlns:a="http://schemas.openxmlformats.org/drawingml/2006/main">
                  <a:graphicData uri="http://schemas.microsoft.com/office/word/2010/wordprocessingShape">
                    <wps:wsp>
                      <wps:cNvSpPr/>
                      <wps:spPr>
                        <a:xfrm>
                          <a:off x="0" y="0"/>
                          <a:ext cx="3884371" cy="409651"/>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E9A9E9" id="Rectangle 4" o:spid="_x0000_s1026" style="position:absolute;margin-left:69.1pt;margin-top:12.55pt;width:305.85pt;height:32.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" filled="f" strokecolor="#1f3763 [1604]" strokeweight="1pt"/>
            </w:pict>
          </mc:Fallback>
        </mc:AlternateContent>
      </w:r>
      <w:r w:rsidR="001C6AF5">
        <w:tab/>
      </w:r>
      <w:r w:rsidR="001C6AF5">
        <w:tab/>
      </w:r>
      <w:r w:rsidR="001C6AF5">
        <w:tab/>
      </w:r>
      <w:r w:rsidR="001C6AF5">
        <w:tab/>
      </w:r>
      <w:r w:rsidR="001C6AF5">
        <w:tab/>
      </w:r>
    </w:p>
    <w:p w14:paraId="3096C1B2" w14:textId="44913DE7" w:rsidR="00517522" w:rsidRDefault="00CC1990">
      <w:r>
        <w:t xml:space="preserve">                   </w:t>
      </w:r>
    </w:p>
    <w:p w14:paraId="4737A92D" w14:textId="5DF283F5" w:rsidR="00517522" w:rsidRDefault="00517522"/>
    <w:p w14:paraId="76E7E09C" w14:textId="77777777" w:rsidR="00CC1990" w:rsidRDefault="00CC1990"/>
    <w:p w14:paraId="40FD89ED" w14:textId="58BA1C98" w:rsidR="00517522" w:rsidRDefault="00517522">
      <w:r>
        <w:tab/>
      </w:r>
    </w:p>
    <w:p w14:paraId="535C9101" w14:textId="4172B7A5" w:rsidR="001C6AF5" w:rsidRDefault="00517522">
      <w:r>
        <w:tab/>
      </w:r>
    </w:p>
    <w:p w14:paraId="57CD46F3" w14:textId="085888C3" w:rsidR="001C6AF5" w:rsidRDefault="001C6AF5"/>
    <w:p w14:paraId="08E2B3EF" w14:textId="7C1D9F3A" w:rsidR="00E252C7" w:rsidRDefault="00E252C7">
      <w:r>
        <w:rPr>
          <w:noProof/>
        </w:rPr>
        <w:drawing>
          <wp:inline distT="0" distB="0" distL="0" distR="0" wp14:anchorId="285CB8D4" wp14:editId="320BC50C">
            <wp:extent cx="5943600" cy="3094990"/>
            <wp:effectExtent l="0" t="0" r="0" b="0"/>
            <wp:docPr id="1" name="Picture 1"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oy, LEGO&#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094990"/>
                    </a:xfrm>
                    <a:prstGeom prst="rect">
                      <a:avLst/>
                    </a:prstGeom>
                  </pic:spPr>
                </pic:pic>
              </a:graphicData>
            </a:graphic>
          </wp:inline>
        </w:drawing>
      </w:r>
    </w:p>
    <w:p w14:paraId="2CDAEE7A" w14:textId="4ED8CC64" w:rsidR="001C6AF5" w:rsidRDefault="001C6AF5"/>
    <w:p w14:paraId="7F5CB653" w14:textId="02DAAE99" w:rsidR="001C6AF5" w:rsidRPr="001C6AF5" w:rsidRDefault="001C6AF5">
      <w:pPr>
        <w:rPr>
          <w:rFonts w:ascii="Aharoni" w:hAnsi="Aharoni" w:cs="Aharoni"/>
          <w:color w:val="DD7544"/>
          <w:sz w:val="40"/>
          <w:szCs w:val="40"/>
        </w:rPr>
      </w:pPr>
      <w:r>
        <w:lastRenderedPageBreak/>
        <w:t xml:space="preserve">                               </w:t>
      </w:r>
      <w:r w:rsidR="00941505">
        <w:t xml:space="preserve">         </w:t>
      </w:r>
      <w:r w:rsidRPr="001C6AF5">
        <w:rPr>
          <w:rFonts w:ascii="Aharoni" w:hAnsi="Aharoni" w:cs="Aharoni" w:hint="cs"/>
          <w:color w:val="DD7544"/>
          <w:sz w:val="40"/>
          <w:szCs w:val="40"/>
        </w:rPr>
        <w:t xml:space="preserve">ABOUT THIS AGREEMENT </w:t>
      </w:r>
    </w:p>
    <w:p w14:paraId="1779986D" w14:textId="0DF68F10"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Service Agreement is made for the purpose of providing an agreement for supports for NDIS (National Disability Insurance Scheme) Participants.</w:t>
      </w:r>
    </w:p>
    <w:p w14:paraId="2ED94499" w14:textId="3D71C6BD"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agreement will be used for every person who receives supports from Decent Care. People who want support will be asked to sign the agreement (where practicable) and a Decent Care authorized representative will also sign it. If you are not able to sign, a Plan Nominee may also do this, with your consent. A note will be made on your file to explain why this has been done.</w:t>
      </w:r>
    </w:p>
    <w:p w14:paraId="6029617F" w14:textId="4554746F" w:rsidR="001C6AF5" w:rsidRPr="001C6AF5" w:rsidRDefault="00941505" w:rsidP="001C6AF5">
      <w:pPr>
        <w:pStyle w:val="NormalWeb"/>
        <w:spacing w:after="0"/>
        <w:rPr>
          <w:rFonts w:ascii="Abadi" w:hAnsi="Abadi"/>
          <w:sz w:val="28"/>
          <w:szCs w:val="28"/>
        </w:rPr>
      </w:pPr>
      <w:r>
        <w:rPr>
          <w:rFonts w:ascii="Abadi" w:hAnsi="Abadi" w:cs="Calibri"/>
          <w:sz w:val="28"/>
          <w:szCs w:val="28"/>
        </w:rPr>
        <w:t xml:space="preserve">The welcome pack explains </w:t>
      </w:r>
      <w:r w:rsidR="001C6AF5" w:rsidRPr="001C6AF5">
        <w:rPr>
          <w:rFonts w:ascii="Abadi" w:hAnsi="Abadi" w:cs="Calibri"/>
          <w:sz w:val="28"/>
          <w:szCs w:val="28"/>
        </w:rPr>
        <w:t xml:space="preserve">what you can expect from Decent Care and what your responsibilities are when you receive support from us. </w:t>
      </w:r>
    </w:p>
    <w:p w14:paraId="2E8E1CA8" w14:textId="01C6A935"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 xml:space="preserve">We will talk with you about the type of support you are looking for and what we can offer you at Decent Care to meet your needs. Before you start receiving support we will explain and talk about this agreement with you and anyone else you tell us you would like to know about it. </w:t>
      </w:r>
    </w:p>
    <w:p w14:paraId="1CEE1281" w14:textId="5F8F01FA" w:rsidR="001C6AF5" w:rsidRDefault="001C6AF5" w:rsidP="001C6AF5">
      <w:pPr>
        <w:pStyle w:val="NormalWeb"/>
        <w:spacing w:after="0"/>
        <w:rPr>
          <w:rFonts w:ascii="Abadi" w:hAnsi="Abadi" w:cs="Calibri"/>
          <w:sz w:val="28"/>
          <w:szCs w:val="28"/>
        </w:rPr>
      </w:pPr>
      <w:r w:rsidRPr="001C6AF5">
        <w:rPr>
          <w:rFonts w:ascii="Abadi" w:hAnsi="Abadi" w:cs="Calibri"/>
          <w:sz w:val="28"/>
          <w:szCs w:val="28"/>
        </w:rPr>
        <w:t xml:space="preserve">Once the agreement has been signed, we will keep the original agreement at Decent Care and give a copy to you and anyone else you would like to receive a copy. </w:t>
      </w:r>
    </w:p>
    <w:p w14:paraId="6209961A" w14:textId="088A14A4" w:rsidR="001C6AF5" w:rsidRDefault="001C6AF5" w:rsidP="001C6AF5">
      <w:pPr>
        <w:pStyle w:val="NormalWeb"/>
        <w:spacing w:after="0"/>
        <w:rPr>
          <w:rFonts w:ascii="Abadi" w:hAnsi="Abadi" w:cs="Calibri"/>
          <w:sz w:val="28"/>
          <w:szCs w:val="28"/>
        </w:rPr>
      </w:pPr>
    </w:p>
    <w:p w14:paraId="0FBE3F8E" w14:textId="29E77774" w:rsidR="001C6AF5" w:rsidRDefault="001C6AF5" w:rsidP="00941505">
      <w:pPr>
        <w:pStyle w:val="NormalWeb"/>
        <w:spacing w:after="0"/>
        <w:rPr>
          <w:rFonts w:ascii="Aharoni" w:hAnsi="Aharoni" w:cs="Aharoni"/>
          <w:color w:val="DD7544"/>
          <w:sz w:val="40"/>
          <w:szCs w:val="40"/>
        </w:rPr>
      </w:pPr>
      <w:r>
        <w:rPr>
          <w:rFonts w:ascii="Aharoni" w:hAnsi="Aharoni" w:cs="Aharoni"/>
          <w:color w:val="DD7544"/>
          <w:sz w:val="40"/>
          <w:szCs w:val="40"/>
        </w:rPr>
        <w:t xml:space="preserve">  </w:t>
      </w:r>
    </w:p>
    <w:p w14:paraId="2FDE5E08" w14:textId="00CA17ED" w:rsidR="00941505" w:rsidRDefault="00941505" w:rsidP="00941505">
      <w:pPr>
        <w:pStyle w:val="NormalWeb"/>
        <w:spacing w:after="0"/>
        <w:rPr>
          <w:rFonts w:ascii="Aharoni" w:hAnsi="Aharoni" w:cs="Aharoni"/>
          <w:color w:val="DD7544"/>
          <w:sz w:val="40"/>
          <w:szCs w:val="40"/>
        </w:rPr>
      </w:pPr>
    </w:p>
    <w:p w14:paraId="6404895B" w14:textId="1D1652FC" w:rsidR="00941505" w:rsidRDefault="00941505" w:rsidP="00941505">
      <w:pPr>
        <w:pStyle w:val="NormalWeb"/>
        <w:spacing w:after="0"/>
        <w:rPr>
          <w:rFonts w:ascii="Aharoni" w:hAnsi="Aharoni" w:cs="Aharoni"/>
          <w:color w:val="DD7544"/>
          <w:sz w:val="40"/>
          <w:szCs w:val="40"/>
        </w:rPr>
      </w:pPr>
    </w:p>
    <w:p w14:paraId="7C7A5433" w14:textId="7BFD33BE" w:rsidR="00941505" w:rsidRDefault="00941505" w:rsidP="00941505">
      <w:pPr>
        <w:pStyle w:val="NormalWeb"/>
        <w:spacing w:after="0"/>
        <w:rPr>
          <w:rFonts w:ascii="Aharoni" w:hAnsi="Aharoni" w:cs="Aharoni"/>
          <w:color w:val="DD7544"/>
          <w:sz w:val="40"/>
          <w:szCs w:val="40"/>
        </w:rPr>
      </w:pPr>
    </w:p>
    <w:p w14:paraId="3BB6ECBF" w14:textId="73A52470" w:rsidR="00941505" w:rsidRDefault="00941505" w:rsidP="00941505">
      <w:pPr>
        <w:pStyle w:val="NormalWeb"/>
        <w:spacing w:after="0"/>
        <w:rPr>
          <w:rFonts w:ascii="Aharoni" w:hAnsi="Aharoni" w:cs="Aharoni"/>
          <w:color w:val="DD7544"/>
          <w:sz w:val="40"/>
          <w:szCs w:val="40"/>
        </w:rPr>
      </w:pPr>
    </w:p>
    <w:p w14:paraId="2173E0B7" w14:textId="77777777" w:rsidR="00941505" w:rsidRPr="008B0764" w:rsidRDefault="00941505" w:rsidP="00941505">
      <w:pPr>
        <w:pStyle w:val="NormalWeb"/>
        <w:spacing w:after="0"/>
        <w:rPr>
          <w:sz w:val="28"/>
          <w:szCs w:val="28"/>
        </w:rPr>
      </w:pPr>
    </w:p>
    <w:p w14:paraId="4F0463D2" w14:textId="2F969FC8" w:rsidR="001C6AF5" w:rsidRPr="001C6AF5" w:rsidRDefault="001C6AF5">
      <w:pPr>
        <w:rPr>
          <w:rFonts w:ascii="Aharoni" w:hAnsi="Aharoni" w:cs="Aharoni"/>
          <w:sz w:val="40"/>
          <w:szCs w:val="40"/>
        </w:rPr>
      </w:pPr>
      <w:r>
        <w:rPr>
          <w:rFonts w:ascii="Aharoni" w:hAnsi="Aharoni" w:cs="Aharoni"/>
          <w:sz w:val="40"/>
          <w:szCs w:val="40"/>
        </w:rPr>
        <w:lastRenderedPageBreak/>
        <w:t xml:space="preserve">              </w:t>
      </w:r>
      <w:r w:rsidRPr="001C6AF5">
        <w:rPr>
          <w:rFonts w:ascii="Aharoni" w:hAnsi="Aharoni" w:cs="Aharoni" w:hint="cs"/>
          <w:color w:val="DD7544"/>
          <w:sz w:val="40"/>
          <w:szCs w:val="40"/>
        </w:rPr>
        <w:t>WHO IS MAKING THIS AGREEMENT?</w:t>
      </w:r>
    </w:p>
    <w:p w14:paraId="129031E1" w14:textId="2D76FA07" w:rsidR="001C6AF5" w:rsidRDefault="001C6AF5" w:rsidP="001C6AF5"/>
    <w:p w14:paraId="40D64F38" w14:textId="77777777" w:rsidR="001C6AF5" w:rsidRPr="008B0764" w:rsidRDefault="001C6AF5" w:rsidP="001C6AF5">
      <w:pPr>
        <w:pBdr>
          <w:bottom w:val="single" w:sz="6" w:space="1" w:color="auto"/>
        </w:pBdr>
        <w:spacing w:after="0" w:line="240" w:lineRule="auto"/>
        <w:rPr>
          <w:rFonts w:ascii="Arial" w:eastAsia="Times New Roman" w:hAnsi="Arial" w:cs="Arial"/>
          <w:vanish/>
          <w:sz w:val="16"/>
          <w:szCs w:val="16"/>
        </w:rPr>
      </w:pPr>
    </w:p>
    <w:tbl>
      <w:tblPr>
        <w:tblW w:w="10260" w:type="dxa"/>
        <w:tblCellSpacing w:w="0" w:type="dxa"/>
        <w:tblCellMar>
          <w:top w:w="105" w:type="dxa"/>
          <w:left w:w="105" w:type="dxa"/>
          <w:bottom w:w="105" w:type="dxa"/>
          <w:right w:w="105" w:type="dxa"/>
        </w:tblCellMar>
        <w:tblLook w:val="04A0" w:firstRow="1" w:lastRow="0" w:firstColumn="1" w:lastColumn="0" w:noHBand="0" w:noVBand="1"/>
      </w:tblPr>
      <w:tblGrid>
        <w:gridCol w:w="1284"/>
        <w:gridCol w:w="3028"/>
        <w:gridCol w:w="1891"/>
        <w:gridCol w:w="548"/>
        <w:gridCol w:w="1974"/>
        <w:gridCol w:w="1535"/>
      </w:tblGrid>
      <w:tr w:rsidR="001C6AF5" w:rsidRPr="008B0764" w14:paraId="54207AEC"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8A9DFF2" w14:textId="5CAF06AE"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7D3596CF" wp14:editId="5E72E8AC">
                  <wp:simplePos x="0" y="0"/>
                  <wp:positionH relativeFrom="column">
                    <wp:posOffset>9166</wp:posOffset>
                  </wp:positionH>
                  <wp:positionV relativeFrom="paragraph">
                    <wp:posOffset>478652</wp:posOffset>
                  </wp:positionV>
                  <wp:extent cx="652007" cy="652007"/>
                  <wp:effectExtent l="0" t="0"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2007" cy="652007"/>
                          </a:xfrm>
                          <a:prstGeom prst="rect">
                            <a:avLst/>
                          </a:prstGeom>
                        </pic:spPr>
                      </pic:pic>
                    </a:graphicData>
                  </a:graphic>
                  <wp14:sizeRelH relativeFrom="margin">
                    <wp14:pctWidth>0</wp14:pctWidth>
                  </wp14:sizeRelH>
                  <wp14:sizeRelV relativeFrom="margin">
                    <wp14:pctHeight>0</wp14:pctHeight>
                  </wp14:sizeRelV>
                </wp:anchor>
              </w:drawing>
            </w: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801477E" w14:textId="7125E3B9"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The name of the participant or their trusted person:</w:t>
            </w:r>
          </w:p>
        </w:tc>
      </w:tr>
      <w:tr w:rsidR="001C6AF5" w:rsidRPr="008B0764" w14:paraId="4DFF84D6"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7D189AE1" w14:textId="77777777" w:rsidR="001C6AF5" w:rsidRPr="008B0764" w:rsidRDefault="001C6AF5" w:rsidP="00B635A7">
            <w:pPr>
              <w:spacing w:after="0" w:line="240" w:lineRule="auto"/>
              <w:rPr>
                <w:rFonts w:ascii="Times New Roman" w:eastAsia="Times New Roman" w:hAnsi="Times New Roman" w:cs="Times New Roman"/>
                <w:sz w:val="24"/>
                <w:szCs w:val="24"/>
              </w:rPr>
            </w:pPr>
          </w:p>
        </w:tc>
        <w:sdt>
          <w:sdtPr>
            <w:id w:val="-2138644698"/>
            <w:placeholder>
              <w:docPart w:val="393A4B209E8E4B389FEEE6738E63BAC5"/>
            </w:placeholder>
            <w:showingPlcHdr/>
            <w:text/>
          </w:sdtPr>
          <w:sdtEndPr/>
          <w:sdtContent>
            <w:tc>
              <w:tcPr>
                <w:tcW w:w="5467" w:type="dxa"/>
                <w:gridSpan w:val="3"/>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3FAA033" w14:textId="2CB85C52" w:rsidR="001C6AF5" w:rsidRPr="008B0764" w:rsidRDefault="007E1E00"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c>
          <w:tcPr>
            <w:tcW w:w="1974" w:type="dxa"/>
            <w:tcBorders>
              <w:top w:val="nil"/>
              <w:left w:val="nil"/>
              <w:bottom w:val="nil"/>
              <w:right w:val="nil"/>
            </w:tcBorders>
            <w:tcMar>
              <w:top w:w="0" w:type="dxa"/>
              <w:left w:w="0" w:type="dxa"/>
              <w:bottom w:w="0" w:type="dxa"/>
              <w:right w:w="0" w:type="dxa"/>
            </w:tcMar>
            <w:hideMark/>
          </w:tcPr>
          <w:p w14:paraId="30E0A51C" w14:textId="3765AD06"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352B022F"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07731F9D"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5E97F5AF"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8976" w:type="dxa"/>
            <w:gridSpan w:val="5"/>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6B922A7" w14:textId="0F4E4D33"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b/>
                <w:bCs/>
                <w:sz w:val="24"/>
                <w:szCs w:val="24"/>
              </w:rPr>
              <w:t>NDIS no</w:t>
            </w:r>
            <w:r w:rsidRPr="008B0764">
              <w:rPr>
                <w:rFonts w:ascii="Calibri" w:eastAsia="Times New Roman" w:hAnsi="Calibri" w:cs="Calibri"/>
                <w:sz w:val="24"/>
                <w:szCs w:val="24"/>
              </w:rPr>
              <w:t>:</w:t>
            </w:r>
            <w:r w:rsidRPr="008B076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87514016"/>
                <w:placeholder>
                  <w:docPart w:val="8DB29E51BC424D9D9EBBBA4AFC92EFA4"/>
                </w:placeholder>
              </w:sdtPr>
              <w:sdtEndPr/>
              <w:sdtContent>
                <w:sdt>
                  <w:sdtPr>
                    <w:id w:val="77487843"/>
                    <w:placeholder>
                      <w:docPart w:val="E60DE6B90131400CA40786C40328A3CD"/>
                    </w:placeholder>
                    <w:showingPlcHdr/>
                    <w15:color w:val="99CCFF"/>
                    <w:text/>
                  </w:sdtPr>
                  <w:sdtEndPr/>
                  <w:sdtContent>
                    <w:r w:rsidR="007E1E00">
                      <w:rPr>
                        <w:rStyle w:val="PlaceholderText"/>
                      </w:rPr>
                      <w:t>NDIS NUMBER</w:t>
                    </w:r>
                  </w:sdtContent>
                </w:sdt>
              </w:sdtContent>
            </w:sdt>
          </w:p>
        </w:tc>
      </w:tr>
      <w:tr w:rsidR="001C6AF5" w:rsidRPr="008B0764" w14:paraId="32447759"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6906D53" w14:textId="1A2D735A"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4DBEF832" w14:textId="2E846C5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 xml:space="preserve">The name of the service provider: </w:t>
            </w:r>
          </w:p>
        </w:tc>
      </w:tr>
      <w:tr w:rsidR="001C6AF5" w:rsidRPr="008B0764" w14:paraId="41CBFEC3"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07A35B5D"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5467" w:type="dxa"/>
            <w:gridSpan w:val="3"/>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0F4C3F2"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1C6AF5">
              <w:rPr>
                <w:rFonts w:ascii="Calibri" w:eastAsia="Times New Roman" w:hAnsi="Calibri" w:cs="Calibri"/>
                <w:b/>
                <w:bCs/>
                <w:color w:val="928833"/>
                <w:sz w:val="40"/>
                <w:szCs w:val="40"/>
              </w:rPr>
              <w:t>Decent Care Pty Ltd</w:t>
            </w:r>
          </w:p>
        </w:tc>
        <w:tc>
          <w:tcPr>
            <w:tcW w:w="1974" w:type="dxa"/>
            <w:tcBorders>
              <w:top w:val="nil"/>
              <w:left w:val="nil"/>
              <w:bottom w:val="nil"/>
              <w:right w:val="nil"/>
            </w:tcBorders>
            <w:tcMar>
              <w:top w:w="0" w:type="dxa"/>
              <w:left w:w="0" w:type="dxa"/>
              <w:bottom w:w="0" w:type="dxa"/>
              <w:right w:w="0" w:type="dxa"/>
            </w:tcMar>
            <w:hideMark/>
          </w:tcPr>
          <w:p w14:paraId="690DE77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557698A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1FF8E3D5" w14:textId="77777777" w:rsidTr="00B635A7">
        <w:trPr>
          <w:trHeight w:val="315"/>
          <w:tblCellSpacing w:w="0" w:type="dxa"/>
        </w:trPr>
        <w:tc>
          <w:tcPr>
            <w:tcW w:w="128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9F9577B"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0" w:type="auto"/>
            <w:gridSpan w:val="3"/>
            <w:vMerge/>
            <w:tcBorders>
              <w:top w:val="single" w:sz="6" w:space="0" w:color="EFEFEF"/>
              <w:left w:val="single" w:sz="6" w:space="0" w:color="EFEFEF"/>
              <w:bottom w:val="single" w:sz="6" w:space="0" w:color="EFEFEF"/>
              <w:right w:val="single" w:sz="6" w:space="0" w:color="EFEFEF"/>
            </w:tcBorders>
            <w:hideMark/>
          </w:tcPr>
          <w:p w14:paraId="7D9DDEF3"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3509" w:type="dxa"/>
            <w:gridSpan w:val="2"/>
            <w:tcBorders>
              <w:top w:val="nil"/>
              <w:left w:val="nil"/>
              <w:bottom w:val="nil"/>
              <w:right w:val="nil"/>
            </w:tcBorders>
            <w:tcMar>
              <w:top w:w="0" w:type="dxa"/>
              <w:left w:w="0" w:type="dxa"/>
              <w:bottom w:w="0" w:type="dxa"/>
              <w:right w:w="0" w:type="dxa"/>
            </w:tcMar>
            <w:hideMark/>
          </w:tcPr>
          <w:p w14:paraId="2C7F053E"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7FC43FFE" w14:textId="77777777" w:rsidTr="00B635A7">
        <w:trPr>
          <w:trHeight w:val="210"/>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A4920B9"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 xml:space="preserve">This Service Agreement is ongoing from: </w:t>
            </w:r>
          </w:p>
        </w:tc>
        <w:sdt>
          <w:sdtPr>
            <w:rPr>
              <w:rFonts w:ascii="Times New Roman" w:eastAsia="Times New Roman" w:hAnsi="Times New Roman" w:cs="Times New Roman"/>
              <w:sz w:val="24"/>
              <w:szCs w:val="24"/>
            </w:rPr>
            <w:id w:val="-1777861898"/>
            <w:placeholder>
              <w:docPart w:val="38D2B1701C004C43A230C7C81E0B2CFF"/>
            </w:placeholder>
            <w:showingPlcHdr/>
            <w:date w:fullDate="2021-09-16T00:00:00Z">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279117A" w14:textId="01AC235B" w:rsidR="001C6AF5" w:rsidRPr="008B0764" w:rsidRDefault="0034560F" w:rsidP="00B635A7">
                <w:pPr>
                  <w:spacing w:after="0" w:line="240" w:lineRule="auto"/>
                  <w:rPr>
                    <w:rFonts w:ascii="Times New Roman" w:eastAsia="Times New Roman" w:hAnsi="Times New Roman" w:cs="Times New Roman"/>
                    <w:sz w:val="24"/>
                    <w:szCs w:val="24"/>
                  </w:rPr>
                </w:pPr>
                <w:r>
                  <w:rPr>
                    <w:rStyle w:val="PlaceholderText"/>
                  </w:rPr>
                  <w:t>Service Start</w:t>
                </w:r>
                <w:r w:rsidRPr="001B3844">
                  <w:rPr>
                    <w:rStyle w:val="PlaceholderText"/>
                  </w:rPr>
                  <w: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A05EF9" w14:textId="522FA3E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id w:val="-1498496052"/>
            <w:placeholder>
              <w:docPart w:val="6E7E7D4DC6F5429E95A8D2F389761887"/>
            </w:placeholder>
            <w:showingPlcHdr/>
            <w:date w:fullDate="2022-02-02T00:00:00Z">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682E47" w14:textId="3B6FF512" w:rsidR="001C6AF5" w:rsidRPr="008B0764" w:rsidRDefault="007E1E00" w:rsidP="00B635A7">
                <w:pPr>
                  <w:spacing w:after="0" w:line="240" w:lineRule="auto"/>
                  <w:rPr>
                    <w:rFonts w:ascii="Times New Roman" w:eastAsia="Times New Roman" w:hAnsi="Times New Roman" w:cs="Times New Roman"/>
                    <w:sz w:val="24"/>
                    <w:szCs w:val="24"/>
                  </w:rPr>
                </w:pPr>
                <w:r>
                  <w:rPr>
                    <w:rStyle w:val="PlaceholderText"/>
                  </w:rPr>
                  <w:t>Service End</w:t>
                </w:r>
              </w:p>
            </w:tc>
          </w:sdtContent>
        </w:sdt>
      </w:tr>
      <w:tr w:rsidR="001C6AF5" w:rsidRPr="008B0764" w14:paraId="233C29C0" w14:textId="77777777" w:rsidTr="00B635A7">
        <w:trPr>
          <w:trHeight w:val="195"/>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6D7EA30"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NDIS Plan start date and end date</w:t>
            </w:r>
          </w:p>
        </w:tc>
        <w:sdt>
          <w:sdtPr>
            <w:id w:val="-1973433838"/>
            <w:placeholder>
              <w:docPart w:val="8791FE89E6474E0189A70A8747A9CE53"/>
            </w:placeholder>
            <w:showingPlcHdr/>
            <w:date w:fullDate="2021-03-02T00:00:00Z">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43FF11B" w14:textId="5E17BF7A" w:rsidR="001C6AF5" w:rsidRPr="008B0764" w:rsidRDefault="007E1E00" w:rsidP="00B635A7">
                <w:pPr>
                  <w:spacing w:after="0" w:line="240" w:lineRule="auto"/>
                  <w:rPr>
                    <w:rFonts w:ascii="Times New Roman" w:eastAsia="Times New Roman" w:hAnsi="Times New Roman" w:cs="Times New Roman"/>
                    <w:sz w:val="24"/>
                    <w:szCs w:val="24"/>
                  </w:rPr>
                </w:pPr>
                <w:r>
                  <w:rPr>
                    <w:rStyle w:val="PlaceholderText"/>
                  </w:rPr>
                  <w:t>Plan Star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4115F17"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id w:val="1609244094"/>
            <w:placeholder>
              <w:docPart w:val="C8C3B1DB3C874704837130ACC509323D"/>
            </w:placeholder>
            <w:showingPlcHdr/>
            <w:date w:fullDate="2022-02-02T00:00:00Z">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79DDBC" w14:textId="7E2D4687" w:rsidR="001C6AF5" w:rsidRPr="008B0764" w:rsidRDefault="007E1E00" w:rsidP="00B635A7">
                <w:pPr>
                  <w:spacing w:after="0" w:line="240" w:lineRule="auto"/>
                  <w:rPr>
                    <w:rFonts w:ascii="Times New Roman" w:eastAsia="Times New Roman" w:hAnsi="Times New Roman" w:cs="Times New Roman"/>
                    <w:sz w:val="24"/>
                    <w:szCs w:val="24"/>
                  </w:rPr>
                </w:pPr>
                <w:r>
                  <w:rPr>
                    <w:rStyle w:val="PlaceholderText"/>
                  </w:rPr>
                  <w:t>Plan End</w:t>
                </w:r>
              </w:p>
            </w:tc>
          </w:sdtContent>
        </w:sdt>
      </w:tr>
    </w:tbl>
    <w:p w14:paraId="4E8C5DF0" w14:textId="46AF7A53" w:rsidR="001C6AF5" w:rsidRDefault="001C6AF5" w:rsidP="001C6AF5">
      <w:pPr>
        <w:spacing w:before="100" w:beforeAutospacing="1" w:after="0" w:line="276" w:lineRule="auto"/>
        <w:rPr>
          <w:rFonts w:ascii="Aharoni" w:hAnsi="Aharoni" w:cs="Aharoni"/>
          <w:color w:val="DD7544"/>
          <w:sz w:val="40"/>
          <w:szCs w:val="40"/>
        </w:rPr>
      </w:pPr>
    </w:p>
    <w:p w14:paraId="09923F88" w14:textId="58887B2D" w:rsidR="001C6AF5" w:rsidRDefault="001C6AF5" w:rsidP="001C6AF5">
      <w:pPr>
        <w:spacing w:before="100" w:beforeAutospacing="1" w:after="0" w:line="276" w:lineRule="auto"/>
        <w:rPr>
          <w:rFonts w:ascii="Aharoni" w:hAnsi="Aharoni" w:cs="Aharoni"/>
          <w:color w:val="DD7544"/>
          <w:sz w:val="40"/>
          <w:szCs w:val="40"/>
        </w:rPr>
      </w:pPr>
      <w:r>
        <w:rPr>
          <w:rFonts w:ascii="Aharoni" w:hAnsi="Aharoni" w:cs="Aharoni"/>
          <w:color w:val="DD7544"/>
          <w:sz w:val="40"/>
          <w:szCs w:val="40"/>
        </w:rPr>
        <w:t xml:space="preserve">              </w:t>
      </w:r>
      <w:r w:rsidRPr="001C6AF5">
        <w:rPr>
          <w:rFonts w:ascii="Aharoni" w:hAnsi="Aharoni" w:cs="Aharoni" w:hint="cs"/>
          <w:color w:val="DD7544"/>
          <w:sz w:val="40"/>
          <w:szCs w:val="40"/>
        </w:rPr>
        <w:t xml:space="preserve">WHO IS MAKING THIS </w:t>
      </w:r>
      <w:proofErr w:type="gramStart"/>
      <w:r w:rsidRPr="001C6AF5">
        <w:rPr>
          <w:rFonts w:ascii="Aharoni" w:hAnsi="Aharoni" w:cs="Aharoni" w:hint="cs"/>
          <w:color w:val="DD7544"/>
          <w:sz w:val="40"/>
          <w:szCs w:val="40"/>
        </w:rPr>
        <w:t>AGREEMENT</w:t>
      </w:r>
      <w:proofErr w:type="gramEnd"/>
    </w:p>
    <w:p w14:paraId="478D709E" w14:textId="77777777" w:rsidR="00E252C7" w:rsidRPr="003432EA" w:rsidRDefault="00E252C7" w:rsidP="00E252C7">
      <w:pPr>
        <w:pStyle w:val="NormalWeb"/>
        <w:spacing w:after="0" w:line="240" w:lineRule="auto"/>
        <w:rPr>
          <w:rFonts w:ascii="Calibri" w:hAnsi="Calibri" w:cs="Calibri"/>
          <w:color w:val="000000"/>
          <w:sz w:val="28"/>
          <w:szCs w:val="28"/>
          <w:lang w:val="en-AU"/>
        </w:rPr>
      </w:pPr>
      <w:r w:rsidRPr="003432EA">
        <w:rPr>
          <w:rFonts w:ascii="Calibri" w:hAnsi="Calibri" w:cs="Calibri"/>
          <w:b/>
          <w:bCs/>
          <w:color w:val="000000"/>
          <w:sz w:val="28"/>
          <w:szCs w:val="28"/>
          <w:lang w:val="en-AU"/>
        </w:rPr>
        <w:t xml:space="preserve">The Provider agrees to </w:t>
      </w:r>
      <w:r w:rsidRPr="003432EA">
        <w:rPr>
          <w:rFonts w:ascii="Calibri" w:hAnsi="Calibri" w:cs="Calibri"/>
          <w:color w:val="000000"/>
          <w:sz w:val="28"/>
          <w:szCs w:val="28"/>
          <w:lang w:val="en-AU"/>
        </w:rPr>
        <w:t xml:space="preserve">provide the Participant access to community for </w:t>
      </w:r>
      <w:r w:rsidRPr="003432EA">
        <w:rPr>
          <w:rFonts w:ascii="Calibri" w:hAnsi="Calibri" w:cs="Calibri"/>
          <w:b/>
          <w:bCs/>
          <w:color w:val="000000"/>
          <w:sz w:val="28"/>
          <w:szCs w:val="28"/>
          <w:lang w:val="en-AU"/>
        </w:rPr>
        <w:t>4</w:t>
      </w:r>
      <w:r w:rsidRPr="003432EA">
        <w:rPr>
          <w:rFonts w:ascii="Calibri" w:hAnsi="Calibri" w:cs="Calibri"/>
          <w:color w:val="000000"/>
          <w:sz w:val="28"/>
          <w:szCs w:val="28"/>
          <w:lang w:val="en-AU"/>
        </w:rPr>
        <w:t xml:space="preserve"> hours </w:t>
      </w:r>
      <w:r w:rsidRPr="003432EA">
        <w:rPr>
          <w:rFonts w:ascii="Calibri" w:hAnsi="Calibri" w:cs="Calibri"/>
          <w:i/>
          <w:iCs/>
          <w:color w:val="000000"/>
          <w:sz w:val="28"/>
          <w:szCs w:val="28"/>
          <w:lang w:val="en-AU"/>
        </w:rPr>
        <w:t xml:space="preserve">Per WEEK, FORTNIGHT, </w:t>
      </w:r>
      <w:proofErr w:type="gramStart"/>
      <w:r w:rsidRPr="003432EA">
        <w:rPr>
          <w:rFonts w:ascii="Calibri" w:hAnsi="Calibri" w:cs="Calibri"/>
          <w:i/>
          <w:iCs/>
          <w:color w:val="000000"/>
          <w:sz w:val="28"/>
          <w:szCs w:val="28"/>
          <w:lang w:val="en-AU"/>
        </w:rPr>
        <w:t>MONTH</w:t>
      </w:r>
      <w:proofErr w:type="gramEnd"/>
      <w:r w:rsidRPr="003432EA">
        <w:rPr>
          <w:rFonts w:ascii="Calibri" w:hAnsi="Calibri" w:cs="Calibri"/>
          <w:i/>
          <w:iCs/>
          <w:color w:val="000000"/>
          <w:sz w:val="28"/>
          <w:szCs w:val="28"/>
          <w:lang w:val="en-AU"/>
        </w:rPr>
        <w:t xml:space="preserve"> or a time agreed by </w:t>
      </w:r>
      <w:r w:rsidRPr="003432EA">
        <w:rPr>
          <w:rFonts w:ascii="Calibri" w:hAnsi="Calibri" w:cs="Calibri"/>
          <w:b/>
          <w:bCs/>
          <w:i/>
          <w:iCs/>
          <w:color w:val="000000"/>
          <w:sz w:val="28"/>
          <w:szCs w:val="28"/>
          <w:lang w:val="en-AU"/>
        </w:rPr>
        <w:t>both parties</w:t>
      </w:r>
      <w:r w:rsidRPr="003432EA">
        <w:rPr>
          <w:rFonts w:ascii="Calibri" w:hAnsi="Calibri" w:cs="Calibri"/>
          <w:i/>
          <w:iCs/>
          <w:color w:val="000000"/>
          <w:sz w:val="28"/>
          <w:szCs w:val="28"/>
          <w:lang w:val="en-AU"/>
        </w:rPr>
        <w:t xml:space="preserve">. </w:t>
      </w:r>
      <w:r w:rsidRPr="003432EA">
        <w:rPr>
          <w:rFonts w:ascii="Calibri" w:hAnsi="Calibri" w:cs="Calibri"/>
          <w:color w:val="000000"/>
          <w:sz w:val="28"/>
          <w:szCs w:val="28"/>
          <w:lang w:val="en-AU"/>
        </w:rPr>
        <w:t>The costs for this service are in line with the NDIS Price Guide. Decent Care will provide support and services as per the plan.</w:t>
      </w:r>
    </w:p>
    <w:p w14:paraId="18263824" w14:textId="77777777" w:rsidR="00E252C7" w:rsidRPr="00F154CB" w:rsidRDefault="00E252C7" w:rsidP="00E252C7">
      <w:pPr>
        <w:pStyle w:val="NormalWeb"/>
        <w:spacing w:after="0" w:line="240" w:lineRule="auto"/>
        <w:rPr>
          <w:sz w:val="22"/>
          <w:szCs w:val="22"/>
          <w:lang w:val="en-AU"/>
        </w:rPr>
      </w:pPr>
    </w:p>
    <w:tbl>
      <w:tblPr>
        <w:tblStyle w:val="TableGrid"/>
        <w:tblW w:w="10710" w:type="dxa"/>
        <w:tblInd w:w="-455" w:type="dxa"/>
        <w:tblLook w:val="04A0" w:firstRow="1" w:lastRow="0" w:firstColumn="1" w:lastColumn="0" w:noHBand="0" w:noVBand="1"/>
      </w:tblPr>
      <w:tblGrid>
        <w:gridCol w:w="2790"/>
        <w:gridCol w:w="5400"/>
        <w:gridCol w:w="1010"/>
        <w:gridCol w:w="1510"/>
      </w:tblGrid>
      <w:tr w:rsidR="00E252C7" w14:paraId="368F075B" w14:textId="77777777" w:rsidTr="001407D9">
        <w:trPr>
          <w:trHeight w:val="593"/>
        </w:trPr>
        <w:tc>
          <w:tcPr>
            <w:tcW w:w="2790" w:type="dxa"/>
            <w:shd w:val="clear" w:color="auto" w:fill="7030A0"/>
          </w:tcPr>
          <w:p w14:paraId="0D446F49" w14:textId="77777777" w:rsidR="00E252C7" w:rsidRPr="003432EA"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4"/>
                <w:szCs w:val="24"/>
              </w:rPr>
            </w:pPr>
            <w:r w:rsidRPr="003432EA">
              <w:rPr>
                <w:rFonts w:ascii="Times New Roman" w:eastAsia="Times New Roman" w:hAnsi="Times New Roman" w:cs="Times New Roman"/>
                <w:b/>
                <w:bCs/>
                <w:color w:val="FFFFFF" w:themeColor="background1"/>
                <w:sz w:val="24"/>
                <w:szCs w:val="24"/>
              </w:rPr>
              <w:t>ITEM NUMBER</w:t>
            </w:r>
          </w:p>
        </w:tc>
        <w:tc>
          <w:tcPr>
            <w:tcW w:w="5400" w:type="dxa"/>
            <w:shd w:val="clear" w:color="auto" w:fill="7030A0"/>
          </w:tcPr>
          <w:p w14:paraId="156DEB76" w14:textId="77777777" w:rsidR="00E252C7" w:rsidRPr="003432EA"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4"/>
                <w:szCs w:val="24"/>
              </w:rPr>
            </w:pPr>
            <w:r w:rsidRPr="003432EA">
              <w:rPr>
                <w:rFonts w:ascii="Times New Roman" w:eastAsia="Times New Roman" w:hAnsi="Times New Roman" w:cs="Times New Roman"/>
                <w:b/>
                <w:bCs/>
                <w:color w:val="FFFFFF" w:themeColor="background1"/>
                <w:sz w:val="24"/>
                <w:szCs w:val="24"/>
              </w:rPr>
              <w:t>ITEM NAME</w:t>
            </w:r>
          </w:p>
        </w:tc>
        <w:tc>
          <w:tcPr>
            <w:tcW w:w="1010" w:type="dxa"/>
            <w:shd w:val="clear" w:color="auto" w:fill="7030A0"/>
          </w:tcPr>
          <w:p w14:paraId="34EEBA3A" w14:textId="77777777" w:rsidR="00E252C7" w:rsidRPr="003432EA"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4"/>
                <w:szCs w:val="24"/>
              </w:rPr>
            </w:pPr>
            <w:r w:rsidRPr="003432EA">
              <w:rPr>
                <w:rFonts w:ascii="Times New Roman" w:eastAsia="Times New Roman" w:hAnsi="Times New Roman" w:cs="Times New Roman"/>
                <w:b/>
                <w:bCs/>
                <w:color w:val="FFFFFF" w:themeColor="background1"/>
                <w:sz w:val="24"/>
                <w:szCs w:val="24"/>
              </w:rPr>
              <w:t>UNIT</w:t>
            </w:r>
          </w:p>
        </w:tc>
        <w:tc>
          <w:tcPr>
            <w:tcW w:w="1510" w:type="dxa"/>
            <w:shd w:val="clear" w:color="auto" w:fill="7030A0"/>
          </w:tcPr>
          <w:p w14:paraId="456B0AED" w14:textId="77777777" w:rsidR="00E252C7" w:rsidRPr="003432EA"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4"/>
                <w:szCs w:val="24"/>
              </w:rPr>
            </w:pPr>
            <w:r w:rsidRPr="003432EA">
              <w:rPr>
                <w:rFonts w:ascii="Times New Roman" w:eastAsia="Times New Roman" w:hAnsi="Times New Roman" w:cs="Times New Roman"/>
                <w:b/>
                <w:bCs/>
                <w:color w:val="FFFFFF" w:themeColor="background1"/>
                <w:sz w:val="24"/>
                <w:szCs w:val="24"/>
              </w:rPr>
              <w:t>NATIONAL RATE</w:t>
            </w:r>
          </w:p>
        </w:tc>
      </w:tr>
      <w:tr w:rsidR="00E252C7" w14:paraId="485F05EE" w14:textId="77777777" w:rsidTr="001407D9">
        <w:trPr>
          <w:trHeight w:val="485"/>
        </w:trPr>
        <w:sdt>
          <w:sdtPr>
            <w:rPr>
              <w:rStyle w:val="Style1"/>
            </w:rPr>
            <w:id w:val="-1001189969"/>
            <w:placeholder>
              <w:docPart w:val="BFE1EB7EA2D8437492595B6687194E34"/>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2819FF0F" w14:textId="635DF3A2" w:rsidR="00E252C7" w:rsidRDefault="004B235C"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1309001803"/>
            <w:placeholder>
              <w:docPart w:val="5A9F1CBF85434415BAF4116DFB415233"/>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085AA37E" w14:textId="2B0CE644" w:rsidR="00E252C7" w:rsidRDefault="004B235C"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183EBF5D"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1473907904"/>
            <w:placeholder>
              <w:docPart w:val="71DD0649AB88440EA72C35AA3CD2EC3E"/>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EndPr/>
          <w:sdtContent>
            <w:tc>
              <w:tcPr>
                <w:tcW w:w="1510" w:type="dxa"/>
              </w:tcPr>
              <w:p w14:paraId="3A401B2B" w14:textId="45FA1712" w:rsidR="00E252C7" w:rsidRDefault="004B235C"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E252C7" w14:paraId="2B4E4C19" w14:textId="77777777" w:rsidTr="001407D9">
        <w:tc>
          <w:tcPr>
            <w:tcW w:w="2790" w:type="dxa"/>
          </w:tcPr>
          <w:p w14:paraId="007355FB" w14:textId="2C32BE2F" w:rsidR="00E252C7" w:rsidRDefault="002E3E11" w:rsidP="001407D9">
            <w:pPr>
              <w:spacing w:before="100" w:beforeAutospacing="1" w:line="480" w:lineRule="auto"/>
              <w:rPr>
                <w:rFonts w:ascii="Times New Roman" w:eastAsia="Times New Roman" w:hAnsi="Times New Roman" w:cs="Times New Roman"/>
                <w:sz w:val="28"/>
                <w:szCs w:val="28"/>
              </w:rPr>
            </w:pPr>
            <w:r>
              <w:rPr>
                <w:rStyle w:val="Style1"/>
              </w:rPr>
              <w:lastRenderedPageBreak/>
              <w:t xml:space="preserve"> </w:t>
            </w:r>
            <w:sdt>
              <w:sdtPr>
                <w:rPr>
                  <w:rStyle w:val="Style1"/>
                </w:rPr>
                <w:id w:val="22374508"/>
                <w:placeholder>
                  <w:docPart w:val="A32366869A5346D481AB25ED583CE908"/>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r w:rsidR="00972863">
                  <w:rPr>
                    <w:rStyle w:val="PlaceholderText"/>
                  </w:rPr>
                  <w:t>ITEM NUM</w:t>
                </w:r>
              </w:sdtContent>
            </w:sdt>
          </w:p>
        </w:tc>
        <w:sdt>
          <w:sdtPr>
            <w:rPr>
              <w:rStyle w:val="Style2"/>
            </w:rPr>
            <w:id w:val="49511375"/>
            <w:placeholder>
              <w:docPart w:val="62AAC99A82B14D08AD434C70EB0B83EA"/>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63B61B7B" w14:textId="074263A5"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5C491859"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2070958184"/>
            <w:placeholder>
              <w:docPart w:val="882A88861F6A42218E378FC0A65F4CAB"/>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7B37EB64" w14:textId="5BBF91DA"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972863" w14:paraId="732E9543" w14:textId="77777777" w:rsidTr="001407D9">
        <w:sdt>
          <w:sdtPr>
            <w:rPr>
              <w:rStyle w:val="Style1"/>
            </w:rPr>
            <w:id w:val="723029383"/>
            <w:placeholder>
              <w:docPart w:val="6858918BD12E4938AFF569A719D19035"/>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7382985A" w14:textId="6993BD07" w:rsidR="00972863" w:rsidRDefault="00972863" w:rsidP="001407D9">
                <w:pPr>
                  <w:spacing w:before="100" w:beforeAutospacing="1" w:line="480" w:lineRule="auto"/>
                  <w:rPr>
                    <w:rStyle w:val="Style1"/>
                  </w:rPr>
                </w:pPr>
                <w:r>
                  <w:rPr>
                    <w:rStyle w:val="PlaceholderText"/>
                  </w:rPr>
                  <w:t>ITEM NUM</w:t>
                </w:r>
              </w:p>
            </w:tc>
          </w:sdtContent>
        </w:sdt>
        <w:sdt>
          <w:sdtPr>
            <w:rPr>
              <w:rStyle w:val="Style2"/>
            </w:rPr>
            <w:id w:val="-218366794"/>
            <w:placeholder>
              <w:docPart w:val="FA3B870093E346D8B7879501F7004E4B"/>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741B9A12" w14:textId="18377731" w:rsidR="00972863"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61F29B99" w14:textId="0E295CA2" w:rsidR="00972863" w:rsidRDefault="00972863"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1648586530"/>
            <w:placeholder>
              <w:docPart w:val="8BBA8EC5165047409E76929CAC425160"/>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33482E8D" w14:textId="732AFE6A" w:rsidR="00972863"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E252C7" w14:paraId="02E592B5" w14:textId="77777777" w:rsidTr="001407D9">
        <w:sdt>
          <w:sdtPr>
            <w:rPr>
              <w:rStyle w:val="Style1"/>
            </w:rPr>
            <w:id w:val="344140578"/>
            <w:placeholder>
              <w:docPart w:val="325CE42139BE4F36892528980D0D2F6D"/>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75CA1CCB" w14:textId="0A101030"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412738789"/>
            <w:placeholder>
              <w:docPart w:val="8D28F03CB38A413FAB0EECDF1379EEE6"/>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65BF7D0C" w14:textId="50DB748C"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7E2D2560"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1011830982"/>
            <w:placeholder>
              <w:docPart w:val="9F18935C07ED46E4800A6D59E71F41FB"/>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24FFC2EC" w14:textId="543EB04B"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E252C7" w14:paraId="79309D12" w14:textId="77777777" w:rsidTr="001407D9">
        <w:sdt>
          <w:sdtPr>
            <w:rPr>
              <w:rStyle w:val="Style1"/>
            </w:rPr>
            <w:id w:val="1308664385"/>
            <w:placeholder>
              <w:docPart w:val="1F24A12F11064C1D906A81248D0B82DB"/>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3C39DB5B" w14:textId="7CE72FB3"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85122646"/>
            <w:placeholder>
              <w:docPart w:val="605153D850A74234A9DA9BCC54B604E8"/>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12A11558" w14:textId="71F60A41"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48BC8EEF"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924541910"/>
            <w:placeholder>
              <w:docPart w:val="333BA796DEC340989358883B10B2A217"/>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04C448FC" w14:textId="3113EC01"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E252C7" w14:paraId="05DE89BD" w14:textId="77777777" w:rsidTr="001407D9">
        <w:sdt>
          <w:sdtPr>
            <w:rPr>
              <w:rStyle w:val="Style1"/>
            </w:rPr>
            <w:id w:val="-219441467"/>
            <w:placeholder>
              <w:docPart w:val="FB854B54AC7A46C48129BF08C8C87571"/>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5906BE36" w14:textId="378DC58F"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626090788"/>
            <w:placeholder>
              <w:docPart w:val="D5C18B0FE6CB46B389CE5BC1791742B4"/>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72BC156D" w14:textId="0A92DBFC" w:rsidR="00E252C7" w:rsidRPr="00972863" w:rsidRDefault="00972863" w:rsidP="001407D9">
                <w:pPr>
                  <w:spacing w:before="100" w:beforeAutospacing="1" w:line="480" w:lineRule="auto"/>
                  <w:rPr>
                    <w:rFonts w:ascii="Times New Roman" w:eastAsia="Times New Roman" w:hAnsi="Times New Roman" w:cs="Times New Roman"/>
                    <w:b/>
                    <w:bCs/>
                    <w:sz w:val="28"/>
                    <w:szCs w:val="28"/>
                  </w:rPr>
                </w:pPr>
                <w:r>
                  <w:rPr>
                    <w:rStyle w:val="PlaceholderText"/>
                  </w:rPr>
                  <w:t xml:space="preserve"> ITEM NAME</w:t>
                </w:r>
              </w:p>
            </w:tc>
          </w:sdtContent>
        </w:sdt>
        <w:tc>
          <w:tcPr>
            <w:tcW w:w="1010" w:type="dxa"/>
          </w:tcPr>
          <w:p w14:paraId="348EE172"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325051094"/>
            <w:placeholder>
              <w:docPart w:val="A3417AF419B74AA683773EBECC9EEE9E"/>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686BAD26" w14:textId="18BD9937" w:rsidR="00E252C7" w:rsidRPr="00972863" w:rsidRDefault="00972863" w:rsidP="001407D9">
                <w:pPr>
                  <w:spacing w:before="100" w:beforeAutospacing="1" w:line="480" w:lineRule="auto"/>
                  <w:rPr>
                    <w:rFonts w:ascii="Times New Roman" w:eastAsia="Times New Roman" w:hAnsi="Times New Roman" w:cs="Times New Roman"/>
                    <w:b/>
                    <w:bCs/>
                    <w:sz w:val="28"/>
                    <w:szCs w:val="28"/>
                  </w:rPr>
                </w:pPr>
                <w:r>
                  <w:rPr>
                    <w:rStyle w:val="PlaceholderText"/>
                  </w:rPr>
                  <w:t>RATE</w:t>
                </w:r>
              </w:p>
            </w:tc>
          </w:sdtContent>
        </w:sdt>
      </w:tr>
      <w:tr w:rsidR="00E252C7" w14:paraId="6909AC72" w14:textId="77777777" w:rsidTr="001407D9">
        <w:sdt>
          <w:sdtPr>
            <w:rPr>
              <w:rStyle w:val="Style1"/>
            </w:rPr>
            <w:id w:val="477343990"/>
            <w:placeholder>
              <w:docPart w:val="D831D232C37241C48B4FB666AF7E27A7"/>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4556BF99" w14:textId="14A584BC"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339316669"/>
            <w:placeholder>
              <w:docPart w:val="6C40CD35C3F6400B8995ED1565911C91"/>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2C01234E" w14:textId="0EDC371B"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 xml:space="preserve"> ITEM NAME</w:t>
                </w:r>
              </w:p>
            </w:tc>
          </w:sdtContent>
        </w:sdt>
        <w:tc>
          <w:tcPr>
            <w:tcW w:w="1010" w:type="dxa"/>
          </w:tcPr>
          <w:p w14:paraId="42B42F31"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1730496548"/>
            <w:placeholder>
              <w:docPart w:val="13276E1576DE46A899B2F38EE7BE7CB6"/>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15834C10" w14:textId="723DA90A"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r w:rsidR="00E252C7" w14:paraId="5FA44B8D" w14:textId="77777777" w:rsidTr="001407D9">
        <w:sdt>
          <w:sdtPr>
            <w:rPr>
              <w:rStyle w:val="Style1"/>
            </w:rPr>
            <w:id w:val="-182138666"/>
            <w:placeholder>
              <w:docPart w:val="E6BCFAE7F9594EC2BE0448214AFDE1B4"/>
            </w:placeholder>
            <w:showingPlcHdr/>
            <w:dropDownList>
              <w:listItem w:value="Choose an item."/>
              <w:listItem w:displayText="(1) 04_104_0125_6_1" w:value="(1) 04_104_0125_6_1"/>
              <w:listItem w:displayText="(2) 04_105_0125_6_1" w:value="(2) 04_105_0125_6_1"/>
              <w:listItem w:displayText="(3) 04_106_0125_6_1" w:value="(3) 04_106_0125_6_1"/>
              <w:listItem w:displayText="(4) 04_103_0125_6_1" w:value="(4) 04_103_0125_6_1"/>
              <w:listItem w:displayText="(5) 04_400_0104_1_1" w:value="(5) 04_400_0104_1_1"/>
              <w:listItem w:displayText="(6) 04_402_0104_1_1" w:value="(6) 04_402_0104_1_1"/>
              <w:listItem w:displayText="(7) 04_403_0104_1_1" w:value="(7) 04_403_0104_1_1"/>
              <w:listItem w:displayText="(8) 01_011_0107_1_1" w:value="(8) 01_011_0107_1_1"/>
              <w:listItem w:displayText="(9) 01_013_0107_1_1" w:value="(9) 01_013_0107_1_1"/>
              <w:listItem w:displayText="(10) 01_014_0107_1_1" w:value="(10) 01_014_0107_1_1"/>
              <w:listItem w:displayText="(11) 01_010_0107_1_1" w:value="(11) 01_010_0107_1_1"/>
              <w:listItem w:displayText="(12) 15_037_0117_1_3" w:value="(12) 15_037_0117_1_3"/>
              <w:listItem w:displayText="(13) 09_009_0117_6_3" w:value="(13) 09_009_0117_6_3"/>
              <w:listItem w:displayText="(14) 01_020_0120_1_1" w:value="(14) 01_020_0120_1_1"/>
            </w:dropDownList>
          </w:sdtPr>
          <w:sdtEndPr>
            <w:rPr>
              <w:rStyle w:val="DefaultParagraphFont"/>
              <w:rFonts w:ascii="Times New Roman" w:eastAsia="Times New Roman" w:hAnsi="Times New Roman" w:cs="Times New Roman"/>
              <w:sz w:val="28"/>
              <w:szCs w:val="28"/>
            </w:rPr>
          </w:sdtEndPr>
          <w:sdtContent>
            <w:tc>
              <w:tcPr>
                <w:tcW w:w="2790" w:type="dxa"/>
              </w:tcPr>
              <w:p w14:paraId="332978D1" w14:textId="14ED04E2"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ITEM NUM</w:t>
                </w:r>
              </w:p>
            </w:tc>
          </w:sdtContent>
        </w:sdt>
        <w:sdt>
          <w:sdtPr>
            <w:rPr>
              <w:rStyle w:val="Style2"/>
            </w:rPr>
            <w:id w:val="875658027"/>
            <w:placeholder>
              <w:docPart w:val="843847FBB46145528791DCE088AB0540"/>
            </w:placeholder>
            <w:showingPlcHdr/>
            <w:dropDownList>
              <w:listItem w:value="Choose an item."/>
              <w:listItem w:displayText="(1) Access Community - Weekdays" w:value="(1) Access Community - Weekdays"/>
              <w:listItem w:displayText="(2) Access Community - Saturday" w:value="(2) Access Community - Saturday"/>
              <w:listItem w:displayText="(3) Access Community - Sunday" w:value="(3) Access Community - Sunday"/>
              <w:listItem w:displayText="(4) Access Community - 8pm Evening" w:value="(4) Access Community - 8pm Evening"/>
              <w:listItem w:displayText="(5) Access Community High Intensity - Weekday" w:value="(5) Access Community High Intensity - Weekday"/>
              <w:listItem w:displayText="(6) Access Community - High Intensity - Saturday" w:value="(6) Access Community - High Intensity - Saturday"/>
              <w:listItem w:displayText="(7) Access Community - High Intensity - Sunday" w:value="(7) Access Community - High Intensity - Sunday"/>
              <w:listItem w:displayText="(8) Assisstance With Self Care - Weekday" w:value="(8) Assisstance With Self Care - Weekday"/>
              <w:listItem w:displayText="(9) Assistance With Self Care - Saturday" w:value="(9) Assistance With Self Care - Saturday"/>
              <w:listItem w:displayText="(10) Assistance With Self Care - Sunday" w:value="(10) Assistance With Self Care - Sunday"/>
              <w:listItem w:displayText="(11) Assitance With Self Care - Night Time Sleep Over" w:value="(11) Assitance With Self Care - Night Time Sleep Over"/>
              <w:listItem w:displayText="(12) Improved Daily Living Skills " w:value="(12) Improved Daily Living Skills "/>
              <w:listItem w:displayText="(13) Increased Social And Communication Participation " w:value="(13) Increased Social And Communication Participation "/>
              <w:listItem w:displayText="(14) House Cleaning &amp; Other Household Activities" w:value="(14) House Cleaning &amp; Other Household Activities"/>
            </w:dropDownList>
          </w:sdtPr>
          <w:sdtEndPr>
            <w:rPr>
              <w:rStyle w:val="DefaultParagraphFont"/>
              <w:rFonts w:ascii="Times New Roman" w:eastAsia="Times New Roman" w:hAnsi="Times New Roman" w:cs="Times New Roman"/>
              <w:sz w:val="28"/>
              <w:szCs w:val="28"/>
            </w:rPr>
          </w:sdtEndPr>
          <w:sdtContent>
            <w:tc>
              <w:tcPr>
                <w:tcW w:w="5400" w:type="dxa"/>
              </w:tcPr>
              <w:p w14:paraId="590CB6E0" w14:textId="381442A2" w:rsidR="00E252C7" w:rsidRPr="00972863" w:rsidRDefault="00972863" w:rsidP="001407D9">
                <w:pPr>
                  <w:spacing w:before="100" w:beforeAutospacing="1" w:line="480" w:lineRule="auto"/>
                  <w:rPr>
                    <w:rFonts w:ascii="Times New Roman" w:eastAsia="Times New Roman" w:hAnsi="Times New Roman" w:cs="Times New Roman"/>
                    <w:b/>
                    <w:bCs/>
                    <w:sz w:val="28"/>
                    <w:szCs w:val="28"/>
                  </w:rPr>
                </w:pPr>
                <w:r>
                  <w:rPr>
                    <w:rStyle w:val="PlaceholderText"/>
                  </w:rPr>
                  <w:t xml:space="preserve"> ITEM NAME</w:t>
                </w:r>
              </w:p>
            </w:tc>
          </w:sdtContent>
        </w:sdt>
        <w:tc>
          <w:tcPr>
            <w:tcW w:w="1010" w:type="dxa"/>
          </w:tcPr>
          <w:p w14:paraId="57D09E1E" w14:textId="77777777" w:rsidR="00E252C7" w:rsidRDefault="00E252C7" w:rsidP="001407D9">
            <w:pPr>
              <w:spacing w:before="100" w:beforeAutospacing="1" w:line="48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HOUR</w:t>
            </w:r>
          </w:p>
        </w:tc>
        <w:sdt>
          <w:sdtPr>
            <w:rPr>
              <w:rFonts w:ascii="Times New Roman" w:eastAsia="Times New Roman" w:hAnsi="Times New Roman" w:cs="Times New Roman"/>
              <w:sz w:val="28"/>
              <w:szCs w:val="28"/>
            </w:rPr>
            <w:id w:val="-1609496050"/>
            <w:placeholder>
              <w:docPart w:val="CBE4FD60B98F479AB3653CBBCCC59295"/>
            </w:placeholder>
            <w:showingPlcHdr/>
            <w:dropDownList>
              <w:listItem w:value="Choose an item."/>
              <w:listItem w:displayText="(1) $62.17" w:value="(1) $62.17"/>
              <w:listItem w:displayText="(2) $87.51" w:value="(2) $87.51"/>
              <w:listItem w:displayText="(3) $112.85" w:value="(3) $112.85"/>
              <w:listItem w:displayText="(4) $68.50" w:value="(4) $68.50"/>
              <w:listItem w:displayText="(5) $67.28" w:value="(5) $67.28"/>
              <w:listItem w:displayText="(6) $94.71" w:value="(6) $94.71"/>
              <w:listItem w:displayText="(7) $122.14" w:value="(7) $122.14"/>
              <w:listItem w:displayText="(8) $62.17" w:value="(8) $62.17"/>
              <w:listItem w:displayText="(9) $87.51" w:value="(9) $87.51"/>
              <w:listItem w:displayText="(10) $112.85" w:value="(10) $112.85"/>
              <w:listItem w:displayText="(11) $262.16" w:value="(11) $262.16"/>
              <w:listItem w:displayText="(12) $62.17" w:value="(12) $62.17"/>
              <w:listItem w:displayText="(13) $70.87" w:value="(13) $70.87"/>
              <w:listItem w:displayText="(14) $51.81" w:value="(14) $51.81"/>
            </w:dropDownList>
          </w:sdtPr>
          <w:sdtContent>
            <w:tc>
              <w:tcPr>
                <w:tcW w:w="1510" w:type="dxa"/>
              </w:tcPr>
              <w:p w14:paraId="794ED091" w14:textId="0A2A8ACC" w:rsidR="00E252C7" w:rsidRDefault="00972863" w:rsidP="001407D9">
                <w:pPr>
                  <w:spacing w:before="100" w:beforeAutospacing="1" w:line="480" w:lineRule="auto"/>
                  <w:rPr>
                    <w:rFonts w:ascii="Times New Roman" w:eastAsia="Times New Roman" w:hAnsi="Times New Roman" w:cs="Times New Roman"/>
                    <w:sz w:val="28"/>
                    <w:szCs w:val="28"/>
                  </w:rPr>
                </w:pPr>
                <w:r>
                  <w:rPr>
                    <w:rStyle w:val="PlaceholderText"/>
                  </w:rPr>
                  <w:t>RATE</w:t>
                </w:r>
              </w:p>
            </w:tc>
          </w:sdtContent>
        </w:sdt>
      </w:tr>
    </w:tbl>
    <w:p w14:paraId="3CF34A3F" w14:textId="77777777" w:rsidR="00E252C7" w:rsidRDefault="00E252C7" w:rsidP="00E252C7">
      <w:pPr>
        <w:pStyle w:val="NormalWeb"/>
        <w:spacing w:after="0" w:line="240" w:lineRule="auto"/>
        <w:rPr>
          <w:rFonts w:ascii="Calibri" w:hAnsi="Calibri" w:cs="Calibri"/>
          <w:b/>
          <w:bCs/>
          <w:color w:val="000000"/>
          <w:lang w:val="en-AU"/>
        </w:rPr>
      </w:pPr>
    </w:p>
    <w:p w14:paraId="6FDD89B5" w14:textId="77777777" w:rsidR="00E252C7" w:rsidRPr="00641B25" w:rsidRDefault="00E252C7" w:rsidP="00E252C7">
      <w:pPr>
        <w:pStyle w:val="NormalWeb"/>
        <w:spacing w:after="0" w:line="240" w:lineRule="auto"/>
        <w:rPr>
          <w:sz w:val="28"/>
          <w:szCs w:val="28"/>
          <w:lang w:val="en-AU"/>
        </w:rPr>
      </w:pPr>
      <w:r w:rsidRPr="00641B25">
        <w:rPr>
          <w:rFonts w:ascii="Calibri" w:hAnsi="Calibri" w:cs="Calibri"/>
          <w:b/>
          <w:bCs/>
          <w:color w:val="000000"/>
          <w:sz w:val="28"/>
          <w:szCs w:val="28"/>
          <w:lang w:val="en-AU"/>
        </w:rPr>
        <w:t xml:space="preserve">The costs for </w:t>
      </w:r>
      <w:r w:rsidRPr="00641B25">
        <w:rPr>
          <w:rFonts w:ascii="Calibri" w:hAnsi="Calibri" w:cs="Calibri"/>
          <w:color w:val="000000"/>
          <w:sz w:val="28"/>
          <w:szCs w:val="28"/>
          <w:lang w:val="en-AU"/>
        </w:rPr>
        <w:t>this service are in line with the NDIS Price Guide. Decent Care will provide support and services as per the plan.</w:t>
      </w:r>
    </w:p>
    <w:p w14:paraId="06EA5EB8" w14:textId="68406580" w:rsidR="00E252C7" w:rsidRDefault="00E252C7" w:rsidP="001C6AF5">
      <w:pPr>
        <w:spacing w:before="100" w:beforeAutospacing="1" w:after="0" w:line="276" w:lineRule="auto"/>
        <w:rPr>
          <w:rFonts w:ascii="Aharoni" w:hAnsi="Aharoni" w:cs="Aharoni"/>
          <w:color w:val="DD7544"/>
          <w:sz w:val="40"/>
          <w:szCs w:val="40"/>
        </w:rPr>
      </w:pPr>
    </w:p>
    <w:p w14:paraId="294B4309" w14:textId="77777777" w:rsidR="00E252C7" w:rsidRDefault="00E252C7" w:rsidP="00E252C7">
      <w:pPr>
        <w:spacing w:before="100" w:beforeAutospacing="1" w:after="0" w:line="276" w:lineRule="auto"/>
        <w:rPr>
          <w:rFonts w:ascii="Times New Roman" w:eastAsia="Times New Roman" w:hAnsi="Times New Roman" w:cs="Times New Roman"/>
          <w:sz w:val="28"/>
          <w:szCs w:val="28"/>
        </w:rPr>
      </w:pPr>
    </w:p>
    <w:tbl>
      <w:tblPr>
        <w:tblStyle w:val="TableGrid"/>
        <w:tblW w:w="10890" w:type="dxa"/>
        <w:tblInd w:w="-725" w:type="dxa"/>
        <w:tblLook w:val="04A0" w:firstRow="1" w:lastRow="0" w:firstColumn="1" w:lastColumn="0" w:noHBand="0" w:noVBand="1"/>
      </w:tblPr>
      <w:tblGrid>
        <w:gridCol w:w="2070"/>
        <w:gridCol w:w="7290"/>
        <w:gridCol w:w="1530"/>
      </w:tblGrid>
      <w:tr w:rsidR="00E252C7" w14:paraId="44A83EB8" w14:textId="77777777" w:rsidTr="001407D9">
        <w:trPr>
          <w:trHeight w:val="530"/>
        </w:trPr>
        <w:tc>
          <w:tcPr>
            <w:tcW w:w="2070" w:type="dxa"/>
            <w:shd w:val="clear" w:color="auto" w:fill="7030A0"/>
          </w:tcPr>
          <w:p w14:paraId="47577E7F" w14:textId="77777777" w:rsidR="00E252C7" w:rsidRPr="00C528FD"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8"/>
                <w:szCs w:val="28"/>
              </w:rPr>
            </w:pPr>
            <w:r w:rsidRPr="00C528FD">
              <w:rPr>
                <w:rFonts w:ascii="Times New Roman" w:eastAsia="Times New Roman" w:hAnsi="Times New Roman" w:cs="Times New Roman"/>
                <w:b/>
                <w:bCs/>
                <w:color w:val="FFFFFF" w:themeColor="background1"/>
                <w:sz w:val="28"/>
                <w:szCs w:val="28"/>
              </w:rPr>
              <w:t>DAYS</w:t>
            </w:r>
          </w:p>
        </w:tc>
        <w:tc>
          <w:tcPr>
            <w:tcW w:w="7290" w:type="dxa"/>
            <w:shd w:val="clear" w:color="auto" w:fill="7030A0"/>
          </w:tcPr>
          <w:p w14:paraId="029C99E5" w14:textId="77777777" w:rsidR="00E252C7" w:rsidRPr="00C528FD"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8"/>
                <w:szCs w:val="28"/>
              </w:rPr>
            </w:pPr>
            <w:r w:rsidRPr="00C528FD">
              <w:rPr>
                <w:rFonts w:ascii="Times New Roman" w:eastAsia="Times New Roman" w:hAnsi="Times New Roman" w:cs="Times New Roman"/>
                <w:b/>
                <w:bCs/>
                <w:color w:val="FFFFFF" w:themeColor="background1"/>
                <w:sz w:val="28"/>
                <w:szCs w:val="28"/>
              </w:rPr>
              <w:t>SERVICES</w:t>
            </w:r>
          </w:p>
        </w:tc>
        <w:tc>
          <w:tcPr>
            <w:tcW w:w="1530" w:type="dxa"/>
            <w:shd w:val="clear" w:color="auto" w:fill="7030A0"/>
          </w:tcPr>
          <w:p w14:paraId="4CC88BCE" w14:textId="77777777" w:rsidR="00E252C7" w:rsidRPr="00C528FD" w:rsidRDefault="00E252C7" w:rsidP="001407D9">
            <w:pPr>
              <w:spacing w:before="100" w:beforeAutospacing="1" w:line="276" w:lineRule="auto"/>
              <w:jc w:val="center"/>
              <w:rPr>
                <w:rFonts w:ascii="Times New Roman" w:eastAsia="Times New Roman" w:hAnsi="Times New Roman" w:cs="Times New Roman"/>
                <w:b/>
                <w:bCs/>
                <w:color w:val="FFFFFF" w:themeColor="background1"/>
                <w:sz w:val="28"/>
                <w:szCs w:val="28"/>
              </w:rPr>
            </w:pPr>
            <w:r w:rsidRPr="00C528FD">
              <w:rPr>
                <w:rFonts w:ascii="Times New Roman" w:eastAsia="Times New Roman" w:hAnsi="Times New Roman" w:cs="Times New Roman"/>
                <w:b/>
                <w:bCs/>
                <w:color w:val="FFFFFF" w:themeColor="background1"/>
                <w:sz w:val="28"/>
                <w:szCs w:val="28"/>
              </w:rPr>
              <w:t>HOURS</w:t>
            </w:r>
          </w:p>
        </w:tc>
      </w:tr>
      <w:tr w:rsidR="00E252C7" w14:paraId="43C3A0DF" w14:textId="77777777" w:rsidTr="001407D9">
        <w:tc>
          <w:tcPr>
            <w:tcW w:w="2070" w:type="dxa"/>
          </w:tcPr>
          <w:p w14:paraId="057B045F"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MONDAY</w:t>
            </w:r>
          </w:p>
        </w:tc>
        <w:sdt>
          <w:sdtPr>
            <w:rPr>
              <w:rStyle w:val="Style3"/>
            </w:rPr>
            <w:id w:val="-1959560245"/>
            <w:placeholder>
              <w:docPart w:val="DB15A63C90D24B10BF0031551A71D3CE"/>
            </w:placeholder>
            <w:showingPlcHdr/>
            <w:comboBox>
              <w:listItem w:value="Choose an item."/>
              <w:listItem w:displayText="Access Community" w:value="Access Community"/>
              <w:listItem w:displayText="Access Community High Intensity " w:value="Access Community High Intensity "/>
              <w:listItem w:displayText="Access Community 8pm Evening " w:value="Access Community 8pm Evening "/>
              <w:listItem w:displayText="Assistance With Slef Care" w:value="Assistance With Slef Care"/>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5B6356B9" w14:textId="7394EAA9" w:rsidR="00E252C7" w:rsidRDefault="00803093"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797414836"/>
            <w:placeholder>
              <w:docPart w:val="A515966A8244412C8FD18DA48BD1B13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0D02E97A" w14:textId="4331D97F" w:rsidR="00E252C7" w:rsidRDefault="00803093"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4EDD809D" w14:textId="77777777" w:rsidTr="001407D9">
        <w:tc>
          <w:tcPr>
            <w:tcW w:w="2070" w:type="dxa"/>
          </w:tcPr>
          <w:p w14:paraId="42FF63A7"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UESDAY</w:t>
            </w:r>
          </w:p>
        </w:tc>
        <w:sdt>
          <w:sdtPr>
            <w:rPr>
              <w:rStyle w:val="Style3"/>
            </w:rPr>
            <w:id w:val="-1081059531"/>
            <w:placeholder>
              <w:docPart w:val="98A4C69B07694A5A9770A779AB1292CF"/>
            </w:placeholder>
            <w:showingPlcHdr/>
            <w:comboBox>
              <w:listItem w:value="Choose an item."/>
              <w:listItem w:displayText="Access Community" w:value="Access Community"/>
              <w:listItem w:displayText="Access Community High Intensity " w:value="Access Community High Intensity "/>
              <w:listItem w:displayText="Access Community 8pm Evening " w:value="Access Community 8pm Evening "/>
              <w:listItem w:displayText="Assistance With Slef Care" w:value="Assistance With Slef Care"/>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5A9ED2EF" w14:textId="6A6E5C11"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1581895359"/>
            <w:placeholder>
              <w:docPart w:val="8B59DE07C13649C6976109E504418F6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1A0F0FCA"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4F07EA85" w14:textId="77777777" w:rsidTr="001407D9">
        <w:tc>
          <w:tcPr>
            <w:tcW w:w="2070" w:type="dxa"/>
          </w:tcPr>
          <w:p w14:paraId="229BE4C6"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WEDNESDAY</w:t>
            </w:r>
          </w:p>
        </w:tc>
        <w:sdt>
          <w:sdtPr>
            <w:rPr>
              <w:rStyle w:val="Style3"/>
            </w:rPr>
            <w:id w:val="-1809087079"/>
            <w:placeholder>
              <w:docPart w:val="25D5C60BA9734660A9A83588F54A3489"/>
            </w:placeholder>
            <w:showingPlcHdr/>
            <w:comboBox>
              <w:listItem w:value="Choose an item."/>
              <w:listItem w:displayText="Access Community" w:value="Access Community"/>
              <w:listItem w:displayText="Access Community High Intensity " w:value="Access Community High Intensity "/>
              <w:listItem w:displayText="Access Community 8pm Evening " w:value="Access Community 8pm Evening "/>
              <w:listItem w:displayText="Assistance With Slef Care" w:value="Assistance With Slef Care"/>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51A43C52" w14:textId="526588C0"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1743606383"/>
            <w:placeholder>
              <w:docPart w:val="95FC50CF03244374B273442755AB088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24AAFF11" w14:textId="30599364" w:rsidR="00E252C7" w:rsidRDefault="007E1E00"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5A539F86" w14:textId="77777777" w:rsidTr="001407D9">
        <w:tc>
          <w:tcPr>
            <w:tcW w:w="2070" w:type="dxa"/>
          </w:tcPr>
          <w:p w14:paraId="7DBCC4C2"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THURSDAY</w:t>
            </w:r>
          </w:p>
        </w:tc>
        <w:sdt>
          <w:sdtPr>
            <w:rPr>
              <w:rStyle w:val="Style3"/>
            </w:rPr>
            <w:id w:val="-1400053030"/>
            <w:placeholder>
              <w:docPart w:val="AC919292B0C640209F48BB3A586A3DB5"/>
            </w:placeholder>
            <w:showingPlcHdr/>
            <w:comboBox>
              <w:listItem w:value="Choose an item."/>
              <w:listItem w:displayText="Access Community" w:value="Access Community"/>
              <w:listItem w:displayText="Access Community High Intensity " w:value="Access Community High Intensity "/>
              <w:listItem w:displayText="Access Community 8pm Evening " w:value="Access Community 8pm Evening "/>
              <w:listItem w:displayText="Assistance With Slef Care" w:value="Assistance With Slef Care"/>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4DD53B84" w14:textId="1292817F"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904835636"/>
            <w:placeholder>
              <w:docPart w:val="DEC27C0A6E774807AD2273DD1B57977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0859064E"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5D32FE09" w14:textId="77777777" w:rsidTr="001407D9">
        <w:tc>
          <w:tcPr>
            <w:tcW w:w="2070" w:type="dxa"/>
          </w:tcPr>
          <w:p w14:paraId="551BB291"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FRIDAY</w:t>
            </w:r>
          </w:p>
        </w:tc>
        <w:sdt>
          <w:sdtPr>
            <w:rPr>
              <w:rStyle w:val="Style3"/>
            </w:rPr>
            <w:id w:val="1056356463"/>
            <w:placeholder>
              <w:docPart w:val="DF9721A4CB574DC096E537F3FDF9E26C"/>
            </w:placeholder>
            <w:showingPlcHdr/>
            <w:comboBox>
              <w:listItem w:value="Choose an item."/>
              <w:listItem w:displayText="Access Community" w:value="Access Community"/>
              <w:listItem w:displayText="Access Community High Intensity " w:value="Access Community High Intensity "/>
              <w:listItem w:displayText="Access Community 8pm Evening " w:value="Access Community 8pm Evening "/>
              <w:listItem w:displayText="Assistance With Slef Care" w:value="Assistance With Slef Care"/>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229E4B2E" w14:textId="69D7F656"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126278265"/>
            <w:placeholder>
              <w:docPart w:val="74C82C5CB4C7483D8019D63FDC0D279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2DB6E9C5" w14:textId="0FD8E1CA" w:rsidR="00E252C7" w:rsidRDefault="007E1E00"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0B593D3E" w14:textId="77777777" w:rsidTr="001407D9">
        <w:tc>
          <w:tcPr>
            <w:tcW w:w="2070" w:type="dxa"/>
          </w:tcPr>
          <w:p w14:paraId="08488673"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ATURDAY</w:t>
            </w:r>
          </w:p>
        </w:tc>
        <w:sdt>
          <w:sdtPr>
            <w:rPr>
              <w:rStyle w:val="Style3"/>
            </w:rPr>
            <w:id w:val="927475918"/>
            <w:placeholder>
              <w:docPart w:val="5353EA271B2840E58F1ED6364FB497B1"/>
            </w:placeholder>
            <w:showingPlcHdr/>
            <w:comboBox>
              <w:listItem w:value="Choose an item."/>
              <w:listItem w:displayText="Access Community - SAT" w:value="Access Community - SAT"/>
              <w:listItem w:displayText="Access Community High Intensity - SAT " w:value="Access Community High Intensity - SAT "/>
              <w:listItem w:displayText="Assistance With Slef Care - SAT" w:value="Assistance With Slef Care - SAT"/>
              <w:listItem w:displayText="Assistance With Slef Care Night TIme Sleep Over" w:value="Assistance With Slef Care Night TIme Sleep Over"/>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615AA1D2" w14:textId="56D18F3E"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1621061209"/>
            <w:placeholder>
              <w:docPart w:val="88A14557ACE84E4ABFA05F7E7BB19BA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6CFEF065"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r w:rsidR="00E252C7" w14:paraId="26C65D2A" w14:textId="77777777" w:rsidTr="001407D9">
        <w:tc>
          <w:tcPr>
            <w:tcW w:w="2070" w:type="dxa"/>
          </w:tcPr>
          <w:p w14:paraId="798F3263"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SUNDAY</w:t>
            </w:r>
          </w:p>
        </w:tc>
        <w:sdt>
          <w:sdtPr>
            <w:rPr>
              <w:rStyle w:val="Style3"/>
            </w:rPr>
            <w:id w:val="-372852618"/>
            <w:placeholder>
              <w:docPart w:val="0C876B9FEB664F1098927E3F2690F3C3"/>
            </w:placeholder>
            <w:showingPlcHdr/>
            <w:comboBox>
              <w:listItem w:value="Choose an item."/>
              <w:listItem w:displayText="Access Community - SUN" w:value="Access Community - SUN"/>
              <w:listItem w:displayText="Access Community High Intensity - SUN " w:value="Access Community High Intensity - SUN "/>
              <w:listItem w:displayText="Assistance With Slef Care - SUN" w:value="Assistance With Slef Care - SUN"/>
              <w:listItem w:displayText="Improved Daily Living Skills " w:value="Improved Daily Living Skills "/>
              <w:listItem w:displayText="Increased Social And Communication Participation " w:value="Increased Social And Communication Participation "/>
              <w:listItem w:displayText="House Cleaning &amp; Other Household Activities" w:value="House Cleaning &amp; Other Household Activities"/>
            </w:comboBox>
          </w:sdtPr>
          <w:sdtEndPr>
            <w:rPr>
              <w:rStyle w:val="DefaultParagraphFont"/>
              <w:rFonts w:ascii="Times New Roman" w:eastAsia="Times New Roman" w:hAnsi="Times New Roman" w:cs="Times New Roman"/>
              <w:sz w:val="28"/>
              <w:szCs w:val="28"/>
            </w:rPr>
          </w:sdtEndPr>
          <w:sdtContent>
            <w:tc>
              <w:tcPr>
                <w:tcW w:w="7290" w:type="dxa"/>
              </w:tcPr>
              <w:p w14:paraId="058CE905" w14:textId="75679597" w:rsidR="00E252C7" w:rsidRDefault="00554195" w:rsidP="001407D9">
                <w:pPr>
                  <w:spacing w:before="100" w:beforeAutospacing="1" w:line="360" w:lineRule="auto"/>
                  <w:rPr>
                    <w:rFonts w:ascii="Times New Roman" w:eastAsia="Times New Roman" w:hAnsi="Times New Roman" w:cs="Times New Roman"/>
                    <w:sz w:val="28"/>
                    <w:szCs w:val="28"/>
                  </w:rPr>
                </w:pPr>
                <w:r>
                  <w:rPr>
                    <w:rStyle w:val="PlaceholderText"/>
                  </w:rPr>
                  <w:t>SERVICE</w:t>
                </w:r>
              </w:p>
            </w:tc>
          </w:sdtContent>
        </w:sdt>
        <w:sdt>
          <w:sdtPr>
            <w:rPr>
              <w:rFonts w:ascii="Times New Roman" w:eastAsia="Times New Roman" w:hAnsi="Times New Roman" w:cs="Times New Roman"/>
              <w:sz w:val="28"/>
              <w:szCs w:val="28"/>
            </w:rPr>
            <w:id w:val="238686263"/>
            <w:placeholder>
              <w:docPart w:val="F88275010FB44C789F8A545382E3D10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comboBox>
          </w:sdtPr>
          <w:sdtEndPr/>
          <w:sdtContent>
            <w:tc>
              <w:tcPr>
                <w:tcW w:w="1530" w:type="dxa"/>
              </w:tcPr>
              <w:p w14:paraId="09D40B68" w14:textId="77777777" w:rsidR="00E252C7" w:rsidRDefault="00E252C7" w:rsidP="001407D9">
                <w:pPr>
                  <w:spacing w:before="100" w:beforeAutospacing="1" w:line="360" w:lineRule="auto"/>
                  <w:rPr>
                    <w:rFonts w:ascii="Times New Roman" w:eastAsia="Times New Roman" w:hAnsi="Times New Roman" w:cs="Times New Roman"/>
                    <w:sz w:val="28"/>
                    <w:szCs w:val="28"/>
                  </w:rPr>
                </w:pPr>
                <w:r>
                  <w:rPr>
                    <w:rStyle w:val="PlaceholderText"/>
                  </w:rPr>
                  <w:t>HOURS</w:t>
                </w:r>
              </w:p>
            </w:tc>
          </w:sdtContent>
        </w:sdt>
      </w:tr>
    </w:tbl>
    <w:p w14:paraId="22F0D992" w14:textId="7BA00E7D" w:rsidR="00E252C7" w:rsidRPr="00554195" w:rsidRDefault="00554195" w:rsidP="00E252C7">
      <w:pPr>
        <w:spacing w:before="100" w:beforeAutospacing="1" w:after="0" w:line="276" w:lineRule="auto"/>
        <w:rPr>
          <w:rFonts w:ascii="Times New Roman" w:eastAsia="Times New Roman" w:hAnsi="Times New Roman" w:cs="Times New Roman"/>
          <w:b/>
          <w:bCs/>
          <w:sz w:val="28"/>
          <w:szCs w:val="28"/>
        </w:rPr>
      </w:pPr>
      <w:r w:rsidRPr="00554195">
        <w:rPr>
          <w:rFonts w:ascii="Times New Roman" w:eastAsia="Times New Roman" w:hAnsi="Times New Roman" w:cs="Times New Roman"/>
          <w:b/>
          <w:bCs/>
          <w:sz w:val="28"/>
          <w:szCs w:val="28"/>
        </w:rPr>
        <w:t xml:space="preserve">Please be advised there will be a $1.00 per/KM for travel within the support period as per the NDIS guideline. </w:t>
      </w:r>
    </w:p>
    <w:p w14:paraId="0CD76A31" w14:textId="121016C8" w:rsidR="00E252C7" w:rsidRDefault="00E252C7" w:rsidP="00E252C7">
      <w:pPr>
        <w:spacing w:before="100" w:beforeAutospacing="1" w:after="0" w:line="276"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CENT CARE will provide services as per the plan of  </w:t>
      </w:r>
      <w:sdt>
        <w:sdtPr>
          <w:rPr>
            <w:rFonts w:ascii="Times New Roman" w:eastAsia="Times New Roman" w:hAnsi="Times New Roman" w:cs="Times New Roman"/>
            <w:sz w:val="28"/>
            <w:szCs w:val="28"/>
          </w:rPr>
          <w:id w:val="682632631"/>
          <w:placeholder>
            <w:docPart w:val="DE79A34367B941A6B9CDE3FC6DA8D76C"/>
          </w:placeholder>
          <w:showingPlcHdr/>
          <w:text/>
        </w:sdtPr>
        <w:sdtEndPr/>
        <w:sdtContent>
          <w:r w:rsidR="007E1E00">
            <w:rPr>
              <w:rStyle w:val="PlaceholderText"/>
            </w:rPr>
            <w:t>Hours Per Month</w:t>
          </w:r>
        </w:sdtContent>
      </w:sdt>
      <w:r>
        <w:rPr>
          <w:rFonts w:ascii="Times New Roman" w:eastAsia="Times New Roman" w:hAnsi="Times New Roman" w:cs="Times New Roman"/>
          <w:sz w:val="28"/>
          <w:szCs w:val="28"/>
        </w:rPr>
        <w:t xml:space="preserve">  hours per month (</w:t>
      </w:r>
      <w:sdt>
        <w:sdtPr>
          <w:rPr>
            <w:rFonts w:ascii="Times New Roman" w:eastAsia="Times New Roman" w:hAnsi="Times New Roman" w:cs="Times New Roman"/>
            <w:sz w:val="28"/>
            <w:szCs w:val="28"/>
          </w:rPr>
          <w:id w:val="1898396271"/>
          <w:placeholder>
            <w:docPart w:val="11F4F23FEB0F47029965A40ED8C70254"/>
          </w:placeholder>
          <w:showingPlcHdr/>
          <w:text/>
        </w:sdtPr>
        <w:sdtEndPr/>
        <w:sdtContent>
          <w:r w:rsidR="007E1E00">
            <w:rPr>
              <w:rStyle w:val="PlaceholderText"/>
            </w:rPr>
            <w:t>Hours Per Annum</w:t>
          </w:r>
        </w:sdtContent>
      </w:sdt>
      <w:r>
        <w:rPr>
          <w:rFonts w:ascii="Times New Roman" w:eastAsia="Times New Roman" w:hAnsi="Times New Roman" w:cs="Times New Roman"/>
          <w:sz w:val="28"/>
          <w:szCs w:val="28"/>
        </w:rPr>
        <w:t xml:space="preserve"> hours per annum) total of </w:t>
      </w:r>
      <w:sdt>
        <w:sdtPr>
          <w:rPr>
            <w:rFonts w:ascii="Times New Roman" w:eastAsia="Times New Roman" w:hAnsi="Times New Roman" w:cs="Times New Roman"/>
            <w:sz w:val="28"/>
            <w:szCs w:val="28"/>
          </w:rPr>
          <w:id w:val="1492917523"/>
          <w:placeholder>
            <w:docPart w:val="8E09DC8B324C44469D156FC8A811E3EA"/>
          </w:placeholder>
          <w:showingPlcHdr/>
          <w:text/>
        </w:sdtPr>
        <w:sdtEndPr/>
        <w:sdtContent>
          <w:r w:rsidR="007E1E00">
            <w:rPr>
              <w:rStyle w:val="PlaceholderText"/>
            </w:rPr>
            <w:t>$0000</w:t>
          </w:r>
        </w:sdtContent>
      </w:sdt>
      <w:r>
        <w:rPr>
          <w:rFonts w:ascii="Times New Roman" w:eastAsia="Times New Roman" w:hAnsi="Times New Roman" w:cs="Times New Roman"/>
          <w:sz w:val="28"/>
          <w:szCs w:val="28"/>
        </w:rPr>
        <w:t>.</w:t>
      </w:r>
    </w:p>
    <w:p w14:paraId="3F119D76" w14:textId="77777777" w:rsidR="00E252C7" w:rsidRDefault="00E252C7" w:rsidP="00E252C7">
      <w:pPr>
        <w:spacing w:before="100" w:beforeAutospacing="1" w:after="0" w:line="276" w:lineRule="auto"/>
        <w:rPr>
          <w:rFonts w:ascii="Times New Roman" w:eastAsia="Times New Roman" w:hAnsi="Times New Roman" w:cs="Times New Roman"/>
          <w:sz w:val="28"/>
          <w:szCs w:val="28"/>
        </w:rPr>
      </w:pPr>
    </w:p>
    <w:p w14:paraId="21D29288" w14:textId="1D95E522" w:rsidR="00E252C7" w:rsidRPr="00F77BE9" w:rsidRDefault="00E252C7" w:rsidP="00E252C7">
      <w:pPr>
        <w:spacing w:before="100" w:beforeAutospacing="1" w:after="0" w:line="276" w:lineRule="auto"/>
        <w:rPr>
          <w:rFonts w:ascii="Times New Roman" w:eastAsia="Times New Roman" w:hAnsi="Times New Roman" w:cs="Times New Roman"/>
          <w:i/>
          <w:iCs/>
          <w:sz w:val="28"/>
          <w:szCs w:val="28"/>
        </w:rPr>
      </w:pPr>
      <w:r>
        <w:rPr>
          <w:rFonts w:ascii="Times New Roman" w:eastAsia="Times New Roman" w:hAnsi="Times New Roman" w:cs="Times New Roman"/>
          <w:sz w:val="28"/>
          <w:szCs w:val="28"/>
        </w:rPr>
        <w:t xml:space="preserve">DECENT CARE will confirm the support with </w:t>
      </w:r>
      <w:sdt>
        <w:sdtPr>
          <w:id w:val="1010023514"/>
          <w:placeholder>
            <w:docPart w:val="038C1FEDF826474FB4DD051A2B033BA1"/>
          </w:placeholder>
          <w:showingPlcHdr/>
          <w:text/>
        </w:sdtPr>
        <w:sdtEndPr/>
        <w:sdtContent>
          <w:r w:rsidR="007E1E00">
            <w:rPr>
              <w:rStyle w:val="PlaceholderText"/>
            </w:rPr>
            <w:t>PARTICIPANT NAME</w:t>
          </w:r>
        </w:sdtContent>
      </w:sdt>
      <w:r>
        <w:rPr>
          <w:rFonts w:ascii="Times New Roman" w:eastAsia="Times New Roman" w:hAnsi="Times New Roman" w:cs="Times New Roman"/>
          <w:sz w:val="28"/>
          <w:szCs w:val="28"/>
        </w:rPr>
        <w:t xml:space="preserve"> </w:t>
      </w:r>
      <w:r w:rsidRPr="00F77BE9">
        <w:rPr>
          <w:rFonts w:ascii="Times New Roman" w:eastAsia="Times New Roman" w:hAnsi="Times New Roman" w:cs="Times New Roman"/>
          <w:sz w:val="28"/>
          <w:szCs w:val="28"/>
        </w:rPr>
        <w:t xml:space="preserve">then claim the payment from </w:t>
      </w:r>
      <w:r>
        <w:rPr>
          <w:rFonts w:ascii="Times New Roman" w:eastAsia="Times New Roman" w:hAnsi="Times New Roman" w:cs="Times New Roman"/>
          <w:i/>
          <w:iCs/>
          <w:sz w:val="28"/>
          <w:szCs w:val="28"/>
        </w:rPr>
        <w:t>NDIS.</w:t>
      </w:r>
    </w:p>
    <w:p w14:paraId="1DF916A9" w14:textId="59B0975B" w:rsidR="00E252C7" w:rsidRDefault="00E252C7" w:rsidP="001C6AF5">
      <w:pPr>
        <w:spacing w:before="100" w:beforeAutospacing="1" w:after="0" w:line="276" w:lineRule="auto"/>
        <w:rPr>
          <w:rFonts w:ascii="Aharoni" w:hAnsi="Aharoni" w:cs="Aharoni"/>
          <w:color w:val="DD7544"/>
          <w:sz w:val="40"/>
          <w:szCs w:val="40"/>
        </w:rPr>
      </w:pPr>
    </w:p>
    <w:p w14:paraId="66AB70FF" w14:textId="77777777" w:rsidR="00E252C7" w:rsidRPr="001C6AF5" w:rsidRDefault="00E252C7" w:rsidP="001C6AF5">
      <w:pPr>
        <w:spacing w:before="100" w:beforeAutospacing="1" w:after="0" w:line="276" w:lineRule="auto"/>
        <w:rPr>
          <w:rFonts w:ascii="Times New Roman" w:eastAsia="Times New Roman" w:hAnsi="Times New Roman" w:cs="Times New Roman"/>
          <w:sz w:val="28"/>
          <w:szCs w:val="28"/>
        </w:rPr>
      </w:pPr>
    </w:p>
    <w:p w14:paraId="451DA93D" w14:textId="78FDCFEE" w:rsidR="001C6AF5" w:rsidRDefault="001C6AF5" w:rsidP="001C6AF5">
      <w:pPr>
        <w:spacing w:before="100" w:beforeAutospacing="1" w:after="0" w:line="276" w:lineRule="auto"/>
        <w:rPr>
          <w:rFonts w:ascii="Aharoni" w:hAnsi="Aharoni" w:cs="Aharoni"/>
          <w:color w:val="DD7544"/>
          <w:sz w:val="40"/>
          <w:szCs w:val="40"/>
        </w:rPr>
      </w:pPr>
      <w:r>
        <w:rPr>
          <w:rFonts w:ascii="Aharoni" w:hAnsi="Aharoni" w:cs="Aharoni"/>
          <w:color w:val="DD7544"/>
          <w:sz w:val="40"/>
          <w:szCs w:val="40"/>
        </w:rPr>
        <w:t xml:space="preserve">                    ENDING THIS AGREEMENT </w:t>
      </w:r>
    </w:p>
    <w:p w14:paraId="28323B47" w14:textId="1BE3FDA3" w:rsidR="001C6AF5" w:rsidRPr="00096298" w:rsidRDefault="001C6AF5" w:rsidP="001C6AF5">
      <w:pPr>
        <w:pStyle w:val="NormalWeb"/>
        <w:spacing w:after="0" w:line="240" w:lineRule="auto"/>
        <w:rPr>
          <w:rFonts w:ascii="Arial" w:hAnsi="Arial" w:cs="Arial"/>
        </w:rPr>
      </w:pPr>
      <w:r w:rsidRPr="00096298">
        <w:rPr>
          <w:rFonts w:ascii="Arial" w:hAnsi="Arial" w:cs="Arial"/>
        </w:rPr>
        <w:t>Should either Party wishes to end this Service Agreement they must give a minimum of fourteen (14) days’ notice or less if agreed by both parties. If you would like to end it sooner than fourteen (14) days, Decent Care will support you to do so.</w:t>
      </w:r>
    </w:p>
    <w:p w14:paraId="3B52532B" w14:textId="6C9EF172" w:rsidR="001C6AF5" w:rsidRDefault="001C6AF5" w:rsidP="001C6AF5">
      <w:pPr>
        <w:pStyle w:val="NormalWeb"/>
        <w:spacing w:after="0" w:line="240" w:lineRule="auto"/>
        <w:rPr>
          <w:rFonts w:ascii="Arial" w:hAnsi="Arial" w:cs="Arial"/>
        </w:rPr>
      </w:pPr>
    </w:p>
    <w:p w14:paraId="28A1A684" w14:textId="5C7DD26B" w:rsidR="00E252C7" w:rsidRDefault="00E252C7" w:rsidP="001C6AF5">
      <w:pPr>
        <w:pStyle w:val="NormalWeb"/>
        <w:spacing w:after="0" w:line="240" w:lineRule="auto"/>
        <w:rPr>
          <w:rFonts w:ascii="Arial" w:hAnsi="Arial" w:cs="Arial"/>
        </w:rPr>
      </w:pPr>
    </w:p>
    <w:p w14:paraId="61FE431D" w14:textId="72618D1E" w:rsidR="00E252C7" w:rsidRDefault="00E252C7" w:rsidP="001C6AF5">
      <w:pPr>
        <w:pStyle w:val="NormalWeb"/>
        <w:spacing w:after="0" w:line="240" w:lineRule="auto"/>
        <w:rPr>
          <w:rFonts w:ascii="Arial" w:hAnsi="Arial" w:cs="Arial"/>
        </w:rPr>
      </w:pPr>
    </w:p>
    <w:p w14:paraId="236FB315" w14:textId="0F35F7C9" w:rsidR="00E252C7" w:rsidRDefault="00E252C7" w:rsidP="001C6AF5">
      <w:pPr>
        <w:pStyle w:val="NormalWeb"/>
        <w:spacing w:after="0" w:line="240" w:lineRule="auto"/>
        <w:rPr>
          <w:rFonts w:ascii="Arial" w:hAnsi="Arial" w:cs="Arial"/>
        </w:rPr>
      </w:pPr>
    </w:p>
    <w:p w14:paraId="246F949E" w14:textId="67A52685" w:rsidR="00E252C7" w:rsidRDefault="00E252C7" w:rsidP="001C6AF5">
      <w:pPr>
        <w:pStyle w:val="NormalWeb"/>
        <w:spacing w:after="0" w:line="240" w:lineRule="auto"/>
        <w:rPr>
          <w:rFonts w:ascii="Arial" w:hAnsi="Arial" w:cs="Arial"/>
        </w:rPr>
      </w:pPr>
    </w:p>
    <w:p w14:paraId="45C3B434" w14:textId="7FE4FA57" w:rsidR="00E252C7" w:rsidRDefault="00E252C7" w:rsidP="001C6AF5">
      <w:pPr>
        <w:pStyle w:val="NormalWeb"/>
        <w:spacing w:after="0" w:line="240" w:lineRule="auto"/>
        <w:rPr>
          <w:rFonts w:ascii="Arial" w:hAnsi="Arial" w:cs="Arial"/>
        </w:rPr>
      </w:pPr>
    </w:p>
    <w:p w14:paraId="0E64D870" w14:textId="4DD00BD7" w:rsidR="00E252C7" w:rsidRDefault="00E252C7" w:rsidP="001C6AF5">
      <w:pPr>
        <w:pStyle w:val="NormalWeb"/>
        <w:spacing w:after="0" w:line="240" w:lineRule="auto"/>
        <w:rPr>
          <w:rFonts w:ascii="Arial" w:hAnsi="Arial" w:cs="Arial"/>
        </w:rPr>
      </w:pPr>
    </w:p>
    <w:p w14:paraId="41631810" w14:textId="119EF94E" w:rsidR="00E252C7" w:rsidRDefault="00E252C7" w:rsidP="001C6AF5">
      <w:pPr>
        <w:pStyle w:val="NormalWeb"/>
        <w:spacing w:after="0" w:line="240" w:lineRule="auto"/>
        <w:rPr>
          <w:rFonts w:ascii="Arial" w:hAnsi="Arial" w:cs="Arial"/>
        </w:rPr>
      </w:pPr>
    </w:p>
    <w:p w14:paraId="1ACED07F" w14:textId="0B216398" w:rsidR="00E252C7" w:rsidRDefault="00E252C7" w:rsidP="001C6AF5">
      <w:pPr>
        <w:pStyle w:val="NormalWeb"/>
        <w:spacing w:after="0" w:line="240" w:lineRule="auto"/>
        <w:rPr>
          <w:rFonts w:ascii="Arial" w:hAnsi="Arial" w:cs="Arial"/>
        </w:rPr>
      </w:pPr>
    </w:p>
    <w:p w14:paraId="1AF66E53" w14:textId="7AF33127" w:rsidR="00E252C7" w:rsidRDefault="00E252C7" w:rsidP="001C6AF5">
      <w:pPr>
        <w:pStyle w:val="NormalWeb"/>
        <w:spacing w:after="0" w:line="240" w:lineRule="auto"/>
        <w:rPr>
          <w:rFonts w:ascii="Arial" w:hAnsi="Arial" w:cs="Arial"/>
        </w:rPr>
      </w:pPr>
    </w:p>
    <w:p w14:paraId="5EB19E8D" w14:textId="5F1C6AF3" w:rsidR="00E252C7" w:rsidRDefault="00E252C7" w:rsidP="001C6AF5">
      <w:pPr>
        <w:pStyle w:val="NormalWeb"/>
        <w:spacing w:after="0" w:line="240" w:lineRule="auto"/>
        <w:rPr>
          <w:rFonts w:ascii="Arial" w:hAnsi="Arial" w:cs="Arial"/>
        </w:rPr>
      </w:pPr>
    </w:p>
    <w:p w14:paraId="603FE369" w14:textId="0E042C02" w:rsidR="00E252C7" w:rsidRDefault="00E252C7" w:rsidP="001C6AF5">
      <w:pPr>
        <w:pStyle w:val="NormalWeb"/>
        <w:spacing w:after="0" w:line="240" w:lineRule="auto"/>
        <w:rPr>
          <w:rFonts w:ascii="Arial" w:hAnsi="Arial" w:cs="Arial"/>
        </w:rPr>
      </w:pPr>
    </w:p>
    <w:p w14:paraId="5118FBAD" w14:textId="77777777" w:rsidR="00E252C7" w:rsidRDefault="00E252C7" w:rsidP="001C6AF5">
      <w:pPr>
        <w:pStyle w:val="NormalWeb"/>
        <w:spacing w:after="0" w:line="240" w:lineRule="auto"/>
        <w:rPr>
          <w:rFonts w:ascii="Arial" w:hAnsi="Arial" w:cs="Arial"/>
        </w:rPr>
      </w:pPr>
    </w:p>
    <w:p w14:paraId="7A0DAE4C" w14:textId="77777777" w:rsidR="00686065"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w:t>
      </w:r>
    </w:p>
    <w:p w14:paraId="51DF3308" w14:textId="77777777" w:rsidR="00686065" w:rsidRDefault="00686065" w:rsidP="001C6AF5">
      <w:pPr>
        <w:pStyle w:val="NormalWeb"/>
        <w:spacing w:after="0" w:line="240" w:lineRule="auto"/>
        <w:rPr>
          <w:rFonts w:ascii="Aharoni" w:hAnsi="Aharoni" w:cs="Aharoni"/>
          <w:color w:val="DD7544"/>
          <w:sz w:val="40"/>
          <w:szCs w:val="40"/>
        </w:rPr>
      </w:pPr>
    </w:p>
    <w:p w14:paraId="5513FC59" w14:textId="77777777" w:rsidR="007E1E00" w:rsidRDefault="007E1E00" w:rsidP="007E1E00">
      <w:pPr>
        <w:pStyle w:val="NormalWeb"/>
        <w:spacing w:after="0" w:line="240" w:lineRule="auto"/>
        <w:rPr>
          <w:rFonts w:ascii="Aharoni" w:hAnsi="Aharoni" w:cs="Aharoni"/>
          <w:color w:val="DD7544"/>
          <w:sz w:val="40"/>
          <w:szCs w:val="40"/>
        </w:rPr>
      </w:pPr>
    </w:p>
    <w:p w14:paraId="6C9E25AD" w14:textId="77777777" w:rsidR="007E1E00" w:rsidRDefault="007E1E00" w:rsidP="007E1E00">
      <w:pPr>
        <w:pStyle w:val="NormalWeb"/>
        <w:spacing w:after="0" w:line="240" w:lineRule="auto"/>
        <w:rPr>
          <w:rFonts w:ascii="Aharoni" w:hAnsi="Aharoni" w:cs="Aharoni"/>
          <w:color w:val="DD7544"/>
          <w:sz w:val="40"/>
          <w:szCs w:val="40"/>
        </w:rPr>
      </w:pPr>
    </w:p>
    <w:p w14:paraId="783A5173" w14:textId="7AC4D7F7" w:rsidR="001C6AF5" w:rsidRDefault="001C6AF5" w:rsidP="007E1E00">
      <w:pPr>
        <w:pStyle w:val="NormalWeb"/>
        <w:spacing w:after="0" w:line="240" w:lineRule="auto"/>
        <w:ind w:left="2880" w:firstLine="720"/>
        <w:rPr>
          <w:rFonts w:ascii="Aharoni" w:hAnsi="Aharoni" w:cs="Aharoni"/>
          <w:color w:val="DD7544"/>
          <w:sz w:val="40"/>
          <w:szCs w:val="40"/>
        </w:rPr>
      </w:pPr>
      <w:r>
        <w:rPr>
          <w:rFonts w:ascii="Aharoni" w:hAnsi="Aharoni" w:cs="Aharoni"/>
          <w:color w:val="DD7544"/>
          <w:sz w:val="40"/>
          <w:szCs w:val="40"/>
        </w:rPr>
        <w:t>CONTACT DETAILS</w:t>
      </w:r>
    </w:p>
    <w:p w14:paraId="3A1C4323" w14:textId="1F316C3D" w:rsidR="001C6AF5" w:rsidRPr="001C6AF5" w:rsidRDefault="00972863" w:rsidP="001C6AF5">
      <w:pPr>
        <w:pStyle w:val="NormalWeb"/>
        <w:spacing w:before="245" w:beforeAutospacing="0" w:after="0"/>
        <w:rPr>
          <w:rFonts w:ascii="Arial" w:hAnsi="Arial" w:cs="Arial"/>
          <w:b/>
          <w:bCs/>
          <w:color w:val="538135" w:themeColor="accent6" w:themeShade="BF"/>
        </w:rPr>
      </w:pPr>
      <w:r>
        <w:rPr>
          <w:rFonts w:ascii="Arial" w:hAnsi="Arial" w:cs="Arial"/>
          <w:b/>
          <w:bCs/>
          <w:color w:val="538135" w:themeColor="accent6" w:themeShade="BF"/>
        </w:rPr>
        <w:t>Participant</w:t>
      </w:r>
      <w:r w:rsidR="001C6AF5" w:rsidRPr="001C6AF5">
        <w:rPr>
          <w:rFonts w:ascii="Arial" w:hAnsi="Arial" w:cs="Arial"/>
          <w:b/>
          <w:bCs/>
          <w:color w:val="538135" w:themeColor="accent6" w:themeShade="BF"/>
        </w:rPr>
        <w:t xml:space="preserve"> can be contacted on:</w:t>
      </w:r>
    </w:p>
    <w:tbl>
      <w:tblPr>
        <w:tblStyle w:val="TableGrid"/>
        <w:tblW w:w="0" w:type="auto"/>
        <w:tblLook w:val="04A0" w:firstRow="1" w:lastRow="0" w:firstColumn="1" w:lastColumn="0" w:noHBand="0" w:noVBand="1"/>
      </w:tblPr>
      <w:tblGrid>
        <w:gridCol w:w="2875"/>
        <w:gridCol w:w="6475"/>
      </w:tblGrid>
      <w:tr w:rsidR="001C6AF5" w14:paraId="26EA8197" w14:textId="77777777" w:rsidTr="00B635A7">
        <w:tc>
          <w:tcPr>
            <w:tcW w:w="2875" w:type="dxa"/>
            <w:shd w:val="clear" w:color="auto" w:fill="E7E6E6" w:themeFill="background2"/>
          </w:tcPr>
          <w:p w14:paraId="6948581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CONTACT NAME</w:t>
            </w:r>
          </w:p>
        </w:tc>
        <w:sdt>
          <w:sdtPr>
            <w:id w:val="1425686088"/>
            <w:placeholder>
              <w:docPart w:val="D9C03B2958494981AC176CDAC7C3172D"/>
            </w:placeholder>
            <w:showingPlcHdr/>
            <w:text/>
          </w:sdtPr>
          <w:sdtEndPr/>
          <w:sdtContent>
            <w:tc>
              <w:tcPr>
                <w:tcW w:w="6475" w:type="dxa"/>
              </w:tcPr>
              <w:p w14:paraId="1768B4BD" w14:textId="5EE663A1" w:rsidR="001C6AF5" w:rsidRDefault="007E1E00" w:rsidP="00B635A7">
                <w:pPr>
                  <w:pStyle w:val="NormalWeb"/>
                  <w:spacing w:before="245" w:beforeAutospacing="0" w:after="0"/>
                  <w:rPr>
                    <w:rFonts w:ascii="Arial" w:hAnsi="Arial" w:cs="Arial"/>
                    <w:b/>
                    <w:bCs/>
                  </w:rPr>
                </w:pPr>
                <w:r>
                  <w:rPr>
                    <w:rStyle w:val="PlaceholderText"/>
                  </w:rPr>
                  <w:t>PARTCIPANT NAME</w:t>
                </w:r>
              </w:p>
            </w:tc>
          </w:sdtContent>
        </w:sdt>
      </w:tr>
      <w:tr w:rsidR="001C6AF5" w14:paraId="62D3B5BF" w14:textId="77777777" w:rsidTr="00B635A7">
        <w:tc>
          <w:tcPr>
            <w:tcW w:w="2875" w:type="dxa"/>
            <w:shd w:val="clear" w:color="auto" w:fill="E7E6E6" w:themeFill="background2"/>
          </w:tcPr>
          <w:p w14:paraId="0D7A49E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PHONE OR MOBILE</w:t>
            </w:r>
          </w:p>
        </w:tc>
        <w:sdt>
          <w:sdtPr>
            <w:id w:val="534233675"/>
            <w:placeholder>
              <w:docPart w:val="7B23BA6472EF4F6FBFD4D270E779057D"/>
            </w:placeholder>
            <w:showingPlcHdr/>
            <w:text/>
          </w:sdtPr>
          <w:sdtEndPr/>
          <w:sdtContent>
            <w:tc>
              <w:tcPr>
                <w:tcW w:w="6475" w:type="dxa"/>
              </w:tcPr>
              <w:p w14:paraId="27723122" w14:textId="6F5C2A1F" w:rsidR="001C6AF5" w:rsidRDefault="007E1E00" w:rsidP="00B635A7">
                <w:pPr>
                  <w:pStyle w:val="NormalWeb"/>
                  <w:spacing w:before="245" w:beforeAutospacing="0" w:after="0"/>
                  <w:rPr>
                    <w:rFonts w:ascii="Arial" w:hAnsi="Arial" w:cs="Arial"/>
                    <w:b/>
                    <w:bCs/>
                  </w:rPr>
                </w:pPr>
                <w:r>
                  <w:rPr>
                    <w:rStyle w:val="PlaceholderText"/>
                  </w:rPr>
                  <w:t>PARTICIPANT CONTACT NUMBER</w:t>
                </w:r>
              </w:p>
            </w:tc>
          </w:sdtContent>
        </w:sdt>
      </w:tr>
      <w:tr w:rsidR="001C6AF5" w14:paraId="7381C615" w14:textId="77777777" w:rsidTr="00B635A7">
        <w:tc>
          <w:tcPr>
            <w:tcW w:w="2875" w:type="dxa"/>
            <w:shd w:val="clear" w:color="auto" w:fill="E7E6E6" w:themeFill="background2"/>
          </w:tcPr>
          <w:p w14:paraId="6EF05CC4"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DATE OF BIRTH</w:t>
            </w:r>
          </w:p>
        </w:tc>
        <w:sdt>
          <w:sdtPr>
            <w:id w:val="1322307805"/>
            <w:placeholder>
              <w:docPart w:val="3C16D0B66D0E4DFE8DF10E9B143BE0A3"/>
            </w:placeholder>
            <w:showingPlcHdr/>
            <w:text/>
          </w:sdtPr>
          <w:sdtEndPr/>
          <w:sdtContent>
            <w:tc>
              <w:tcPr>
                <w:tcW w:w="6475" w:type="dxa"/>
              </w:tcPr>
              <w:p w14:paraId="1623B920" w14:textId="5AE3E5E9" w:rsidR="001C6AF5" w:rsidRDefault="007E1E00" w:rsidP="00B635A7">
                <w:pPr>
                  <w:pStyle w:val="NormalWeb"/>
                  <w:spacing w:before="245" w:beforeAutospacing="0" w:after="0"/>
                  <w:rPr>
                    <w:rFonts w:ascii="Arial" w:hAnsi="Arial" w:cs="Arial"/>
                    <w:b/>
                    <w:bCs/>
                  </w:rPr>
                </w:pPr>
                <w:r>
                  <w:rPr>
                    <w:rStyle w:val="PlaceholderText"/>
                  </w:rPr>
                  <w:t>PARTICIPANT DATE OF BIRTH</w:t>
                </w:r>
                <w:r w:rsidRPr="001A1D4D">
                  <w:rPr>
                    <w:rStyle w:val="PlaceholderText"/>
                  </w:rPr>
                  <w:t>.</w:t>
                </w:r>
              </w:p>
            </w:tc>
          </w:sdtContent>
        </w:sdt>
      </w:tr>
      <w:tr w:rsidR="001C6AF5" w14:paraId="2D690084" w14:textId="77777777" w:rsidTr="00B635A7">
        <w:tc>
          <w:tcPr>
            <w:tcW w:w="2875" w:type="dxa"/>
            <w:shd w:val="clear" w:color="auto" w:fill="E7E6E6" w:themeFill="background2"/>
          </w:tcPr>
          <w:p w14:paraId="5498FC14" w14:textId="16D73524"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EMAIL</w:t>
            </w:r>
          </w:p>
        </w:tc>
        <w:sdt>
          <w:sdtPr>
            <w:id w:val="1755328028"/>
            <w:placeholder>
              <w:docPart w:val="60EAE08E69554863A0A21A4FEFCE59AB"/>
            </w:placeholder>
            <w:showingPlcHdr/>
            <w:text/>
          </w:sdtPr>
          <w:sdtEndPr/>
          <w:sdtContent>
            <w:tc>
              <w:tcPr>
                <w:tcW w:w="6475" w:type="dxa"/>
              </w:tcPr>
              <w:p w14:paraId="0C0B6D33" w14:textId="0D06EB66" w:rsidR="001C6AF5" w:rsidRDefault="007E1E00" w:rsidP="00B635A7">
                <w:pPr>
                  <w:pStyle w:val="NormalWeb"/>
                  <w:spacing w:before="245" w:beforeAutospacing="0" w:after="0"/>
                  <w:rPr>
                    <w:rFonts w:ascii="Arial" w:hAnsi="Arial" w:cs="Arial"/>
                    <w:b/>
                    <w:bCs/>
                  </w:rPr>
                </w:pPr>
                <w:r>
                  <w:rPr>
                    <w:rStyle w:val="PlaceholderText"/>
                  </w:rPr>
                  <w:t>PARTICIPANT EMAIL</w:t>
                </w:r>
              </w:p>
            </w:tc>
          </w:sdtContent>
        </w:sdt>
      </w:tr>
      <w:tr w:rsidR="001C6AF5" w14:paraId="100A9298" w14:textId="77777777" w:rsidTr="00B635A7">
        <w:tc>
          <w:tcPr>
            <w:tcW w:w="2875" w:type="dxa"/>
            <w:shd w:val="clear" w:color="auto" w:fill="E7E6E6" w:themeFill="background2"/>
          </w:tcPr>
          <w:p w14:paraId="30458A44" w14:textId="49F9FD1E"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ADDRESS</w:t>
            </w:r>
          </w:p>
        </w:tc>
        <w:sdt>
          <w:sdtPr>
            <w:id w:val="812295024"/>
            <w:placeholder>
              <w:docPart w:val="4F7A0CEC12AA4B8A9416EDF79F0067DD"/>
            </w:placeholder>
            <w:showingPlcHdr/>
            <w:text/>
          </w:sdtPr>
          <w:sdtEndPr/>
          <w:sdtContent>
            <w:tc>
              <w:tcPr>
                <w:tcW w:w="6475" w:type="dxa"/>
              </w:tcPr>
              <w:p w14:paraId="76D62306" w14:textId="494D634C" w:rsidR="001C6AF5" w:rsidRDefault="007E1E00" w:rsidP="00B635A7">
                <w:pPr>
                  <w:pStyle w:val="NormalWeb"/>
                  <w:spacing w:before="245" w:beforeAutospacing="0" w:after="0"/>
                  <w:rPr>
                    <w:rFonts w:ascii="Arial" w:hAnsi="Arial" w:cs="Arial"/>
                    <w:b/>
                    <w:bCs/>
                  </w:rPr>
                </w:pPr>
                <w:r>
                  <w:rPr>
                    <w:rStyle w:val="PlaceholderText"/>
                  </w:rPr>
                  <w:t>PARTICIPANT ADDRESS</w:t>
                </w:r>
              </w:p>
            </w:tc>
          </w:sdtContent>
        </w:sdt>
      </w:tr>
      <w:tr w:rsidR="001C6AF5" w14:paraId="54762B35" w14:textId="77777777" w:rsidTr="00B635A7">
        <w:tc>
          <w:tcPr>
            <w:tcW w:w="2875" w:type="dxa"/>
            <w:shd w:val="clear" w:color="auto" w:fill="E7E6E6" w:themeFill="background2"/>
          </w:tcPr>
          <w:p w14:paraId="00A69CFA" w14:textId="1144605B" w:rsidR="001C6AF5" w:rsidRPr="00096298" w:rsidRDefault="00972863" w:rsidP="00B635A7">
            <w:pPr>
              <w:pStyle w:val="NormalWeb"/>
              <w:spacing w:before="245" w:beforeAutospacing="0" w:after="0"/>
              <w:rPr>
                <w:rFonts w:ascii="Arial" w:hAnsi="Arial" w:cs="Arial"/>
                <w:b/>
                <w:bCs/>
                <w:sz w:val="22"/>
                <w:szCs w:val="22"/>
              </w:rPr>
            </w:pPr>
            <w:r>
              <w:rPr>
                <w:rFonts w:ascii="Arial" w:hAnsi="Arial" w:cs="Arial"/>
                <w:b/>
                <w:bCs/>
                <w:sz w:val="22"/>
                <w:szCs w:val="22"/>
              </w:rPr>
              <w:t>EMERGENCY</w:t>
            </w:r>
            <w:r w:rsidR="001C6AF5" w:rsidRPr="00096298">
              <w:rPr>
                <w:rFonts w:ascii="Arial" w:hAnsi="Arial" w:cs="Arial"/>
                <w:b/>
                <w:bCs/>
                <w:sz w:val="22"/>
                <w:szCs w:val="22"/>
              </w:rPr>
              <w:t xml:space="preserve"> CONTACT</w:t>
            </w:r>
            <w:r>
              <w:rPr>
                <w:rFonts w:ascii="Arial" w:hAnsi="Arial" w:cs="Arial"/>
                <w:b/>
                <w:bCs/>
                <w:sz w:val="22"/>
                <w:szCs w:val="22"/>
              </w:rPr>
              <w:t xml:space="preserve"> PERSON</w:t>
            </w:r>
          </w:p>
        </w:tc>
        <w:sdt>
          <w:sdtPr>
            <w:rPr>
              <w:rFonts w:ascii="Arial" w:hAnsi="Arial" w:cs="Arial"/>
              <w:b/>
              <w:bCs/>
            </w:rPr>
            <w:id w:val="-1501883185"/>
            <w:placeholder>
              <w:docPart w:val="67D2AC24FDB64190885B1DC7798A4E29"/>
            </w:placeholder>
            <w:showingPlcHdr/>
            <w:text/>
          </w:sdtPr>
          <w:sdtEndPr/>
          <w:sdtContent>
            <w:tc>
              <w:tcPr>
                <w:tcW w:w="6475" w:type="dxa"/>
              </w:tcPr>
              <w:p w14:paraId="12E0C870" w14:textId="11742EB7" w:rsidR="001C6AF5" w:rsidRDefault="00972863" w:rsidP="00B635A7">
                <w:pPr>
                  <w:pStyle w:val="NormalWeb"/>
                  <w:spacing w:before="245" w:beforeAutospacing="0" w:after="0"/>
                  <w:rPr>
                    <w:rFonts w:ascii="Arial" w:hAnsi="Arial" w:cs="Arial"/>
                    <w:b/>
                    <w:bCs/>
                  </w:rPr>
                </w:pPr>
                <w:r>
                  <w:rPr>
                    <w:rStyle w:val="PlaceholderText"/>
                  </w:rPr>
                  <w:t>EMERGENCY</w:t>
                </w:r>
                <w:r w:rsidR="001C6AF5">
                  <w:rPr>
                    <w:rStyle w:val="PlaceholderText"/>
                  </w:rPr>
                  <w:t xml:space="preserve"> CONTACT PERSON</w:t>
                </w:r>
              </w:p>
            </w:tc>
          </w:sdtContent>
        </w:sdt>
      </w:tr>
      <w:tr w:rsidR="001C6AF5" w14:paraId="649741C3" w14:textId="77777777" w:rsidTr="00B635A7">
        <w:tc>
          <w:tcPr>
            <w:tcW w:w="2875" w:type="dxa"/>
            <w:shd w:val="clear" w:color="auto" w:fill="E7E6E6" w:themeFill="background2"/>
          </w:tcPr>
          <w:p w14:paraId="54647046" w14:textId="19BB1BAC" w:rsidR="001C6AF5" w:rsidRPr="00096298" w:rsidRDefault="00972863" w:rsidP="00B635A7">
            <w:pPr>
              <w:pStyle w:val="NormalWeb"/>
              <w:spacing w:before="245" w:beforeAutospacing="0" w:after="0"/>
              <w:rPr>
                <w:rFonts w:ascii="Arial" w:hAnsi="Arial" w:cs="Arial"/>
                <w:b/>
                <w:bCs/>
                <w:sz w:val="22"/>
                <w:szCs w:val="22"/>
              </w:rPr>
            </w:pPr>
            <w:r>
              <w:rPr>
                <w:rFonts w:ascii="Arial" w:hAnsi="Arial" w:cs="Arial"/>
                <w:b/>
                <w:bCs/>
                <w:sz w:val="22"/>
                <w:szCs w:val="22"/>
              </w:rPr>
              <w:lastRenderedPageBreak/>
              <w:t xml:space="preserve">EMERGENCY </w:t>
            </w:r>
            <w:r w:rsidR="001C6AF5" w:rsidRPr="00096298">
              <w:rPr>
                <w:rFonts w:ascii="Arial" w:hAnsi="Arial" w:cs="Arial"/>
                <w:b/>
                <w:bCs/>
                <w:sz w:val="22"/>
                <w:szCs w:val="22"/>
              </w:rPr>
              <w:t>CONTACT NUMBER</w:t>
            </w:r>
          </w:p>
        </w:tc>
        <w:sdt>
          <w:sdtPr>
            <w:rPr>
              <w:rFonts w:ascii="Arial" w:hAnsi="Arial" w:cs="Arial"/>
              <w:b/>
              <w:bCs/>
            </w:rPr>
            <w:id w:val="-1764833553"/>
            <w:placeholder>
              <w:docPart w:val="ABAFFAA2E3FA4D6EB1D4419F0ACB21A9"/>
            </w:placeholder>
            <w:showingPlcHdr/>
            <w:text/>
          </w:sdtPr>
          <w:sdtEndPr/>
          <w:sdtContent>
            <w:tc>
              <w:tcPr>
                <w:tcW w:w="6475" w:type="dxa"/>
              </w:tcPr>
              <w:p w14:paraId="2C3411AF" w14:textId="7B941E89" w:rsidR="001C6AF5" w:rsidRDefault="00972863" w:rsidP="00B635A7">
                <w:pPr>
                  <w:pStyle w:val="NormalWeb"/>
                  <w:spacing w:before="245" w:beforeAutospacing="0" w:after="0"/>
                  <w:rPr>
                    <w:rFonts w:ascii="Arial" w:hAnsi="Arial" w:cs="Arial"/>
                    <w:b/>
                    <w:bCs/>
                  </w:rPr>
                </w:pPr>
                <w:r>
                  <w:rPr>
                    <w:rStyle w:val="PlaceholderText"/>
                  </w:rPr>
                  <w:t>EMERGENCY</w:t>
                </w:r>
                <w:r w:rsidR="001C6AF5">
                  <w:rPr>
                    <w:rStyle w:val="PlaceholderText"/>
                  </w:rPr>
                  <w:t xml:space="preserve"> PERSON CONTACT NUMBER</w:t>
                </w:r>
              </w:p>
            </w:tc>
          </w:sdtContent>
        </w:sdt>
      </w:tr>
      <w:tr w:rsidR="00B67C3E" w14:paraId="18544000" w14:textId="77777777" w:rsidTr="00B635A7">
        <w:tc>
          <w:tcPr>
            <w:tcW w:w="2875" w:type="dxa"/>
            <w:shd w:val="clear" w:color="auto" w:fill="E7E6E6" w:themeFill="background2"/>
          </w:tcPr>
          <w:p w14:paraId="2BCBAB40" w14:textId="1F78197C" w:rsidR="00B67C3E" w:rsidRPr="00096298" w:rsidRDefault="00972863" w:rsidP="00B635A7">
            <w:pPr>
              <w:pStyle w:val="NormalWeb"/>
              <w:spacing w:before="245" w:beforeAutospacing="0" w:after="0"/>
              <w:rPr>
                <w:rFonts w:ascii="Arial" w:hAnsi="Arial" w:cs="Arial"/>
                <w:b/>
                <w:bCs/>
                <w:sz w:val="22"/>
                <w:szCs w:val="22"/>
              </w:rPr>
            </w:pPr>
            <w:r>
              <w:rPr>
                <w:rFonts w:ascii="Arial" w:hAnsi="Arial" w:cs="Arial"/>
                <w:b/>
                <w:bCs/>
                <w:sz w:val="22"/>
                <w:szCs w:val="22"/>
              </w:rPr>
              <w:t>EMERGENCY</w:t>
            </w:r>
            <w:r w:rsidR="00B67C3E">
              <w:rPr>
                <w:rFonts w:ascii="Arial" w:hAnsi="Arial" w:cs="Arial"/>
                <w:b/>
                <w:bCs/>
                <w:sz w:val="22"/>
                <w:szCs w:val="22"/>
              </w:rPr>
              <w:t xml:space="preserve"> PERSON EMAIL</w:t>
            </w:r>
          </w:p>
        </w:tc>
        <w:sdt>
          <w:sdtPr>
            <w:rPr>
              <w:rFonts w:ascii="Arial" w:hAnsi="Arial" w:cs="Arial"/>
              <w:b/>
              <w:bCs/>
            </w:rPr>
            <w:id w:val="1605849635"/>
            <w:placeholder>
              <w:docPart w:val="894311D8C8E64701961B997E27B81BCE"/>
            </w:placeholder>
            <w:showingPlcHdr/>
          </w:sdtPr>
          <w:sdtEndPr/>
          <w:sdtContent>
            <w:tc>
              <w:tcPr>
                <w:tcW w:w="6475" w:type="dxa"/>
              </w:tcPr>
              <w:p w14:paraId="3F75769D" w14:textId="6142B4AD" w:rsidR="00B67C3E" w:rsidRDefault="00972863" w:rsidP="00B635A7">
                <w:pPr>
                  <w:pStyle w:val="NormalWeb"/>
                  <w:spacing w:before="245" w:beforeAutospacing="0" w:after="0"/>
                  <w:rPr>
                    <w:rFonts w:ascii="Arial" w:hAnsi="Arial" w:cs="Arial"/>
                    <w:b/>
                    <w:bCs/>
                  </w:rPr>
                </w:pPr>
                <w:r>
                  <w:rPr>
                    <w:rStyle w:val="PlaceholderText"/>
                  </w:rPr>
                  <w:t>EMERGENCY</w:t>
                </w:r>
                <w:r w:rsidR="00B67C3E">
                  <w:rPr>
                    <w:rStyle w:val="PlaceholderText"/>
                  </w:rPr>
                  <w:t xml:space="preserve"> PERSON EMAIL</w:t>
                </w:r>
                <w:r w:rsidR="00B67C3E" w:rsidRPr="00224EE6">
                  <w:rPr>
                    <w:rStyle w:val="PlaceholderText"/>
                  </w:rPr>
                  <w:t>.</w:t>
                </w:r>
              </w:p>
            </w:tc>
          </w:sdtContent>
        </w:sdt>
      </w:tr>
    </w:tbl>
    <w:p w14:paraId="19C2B1DB" w14:textId="2FD356CB" w:rsidR="001C6AF5" w:rsidRDefault="001C6AF5" w:rsidP="001C6AF5">
      <w:pPr>
        <w:pStyle w:val="NormalWeb"/>
        <w:spacing w:before="245" w:beforeAutospacing="0" w:after="0"/>
        <w:rPr>
          <w:rFonts w:ascii="Arial" w:hAnsi="Arial" w:cs="Arial"/>
          <w:b/>
          <w:bCs/>
        </w:rPr>
      </w:pPr>
    </w:p>
    <w:p w14:paraId="5D2DD422" w14:textId="3D6DE934" w:rsidR="001C6AF5" w:rsidRDefault="001C6AF5" w:rsidP="001C6AF5">
      <w:pPr>
        <w:pStyle w:val="NormalWeb"/>
        <w:spacing w:before="245" w:beforeAutospacing="0" w:after="0"/>
        <w:rPr>
          <w:rFonts w:ascii="Arial" w:hAnsi="Arial" w:cs="Arial"/>
          <w:b/>
          <w:bCs/>
        </w:rPr>
      </w:pPr>
    </w:p>
    <w:p w14:paraId="422FF152" w14:textId="18E7C5C1" w:rsidR="001C6AF5" w:rsidRPr="001C6AF5" w:rsidRDefault="001C6AF5" w:rsidP="001C6AF5">
      <w:pPr>
        <w:pStyle w:val="NormalWeb"/>
        <w:spacing w:before="245" w:beforeAutospacing="0" w:after="0"/>
        <w:rPr>
          <w:rFonts w:ascii="Arial" w:hAnsi="Arial" w:cs="Arial"/>
          <w:b/>
          <w:bCs/>
          <w:color w:val="538135" w:themeColor="accent6" w:themeShade="BF"/>
        </w:rPr>
      </w:pPr>
      <w:r w:rsidRPr="001C6AF5">
        <w:rPr>
          <w:rFonts w:ascii="Arial" w:hAnsi="Arial" w:cs="Arial"/>
          <w:b/>
          <w:bCs/>
          <w:color w:val="538135" w:themeColor="accent6" w:themeShade="BF"/>
        </w:rPr>
        <w:t>Decent Care can be contacted on:</w:t>
      </w:r>
    </w:p>
    <w:tbl>
      <w:tblPr>
        <w:tblStyle w:val="TableGrid"/>
        <w:tblW w:w="0" w:type="auto"/>
        <w:tblLook w:val="04A0" w:firstRow="1" w:lastRow="0" w:firstColumn="1" w:lastColumn="0" w:noHBand="0" w:noVBand="1"/>
      </w:tblPr>
      <w:tblGrid>
        <w:gridCol w:w="3055"/>
        <w:gridCol w:w="6295"/>
      </w:tblGrid>
      <w:tr w:rsidR="001C6AF5" w14:paraId="7975F560" w14:textId="77777777" w:rsidTr="00B635A7">
        <w:tc>
          <w:tcPr>
            <w:tcW w:w="3055" w:type="dxa"/>
            <w:shd w:val="clear" w:color="auto" w:fill="E7E6E6" w:themeFill="background2"/>
          </w:tcPr>
          <w:p w14:paraId="4449AFE1"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CONTACT NAME</w:t>
            </w:r>
          </w:p>
        </w:tc>
        <w:sdt>
          <w:sdtPr>
            <w:rPr>
              <w:rFonts w:ascii="Arial" w:hAnsi="Arial" w:cs="Arial"/>
            </w:rPr>
            <w:id w:val="31473386"/>
            <w:placeholder>
              <w:docPart w:val="FEFC4771B096465ABAB3137506F862F8"/>
            </w:placeholder>
            <w:comboBox>
              <w:listItem w:value="Choose an item."/>
              <w:listItem w:displayText="ADEL DAFLA" w:value="ADEL DAFLA"/>
              <w:listItem w:displayText="QAIS KHAIL" w:value="QAIS KHAIL"/>
              <w:listItem w:displayText="ARSEN NIKOLA" w:value="ARSEN NIKOLA"/>
            </w:comboBox>
          </w:sdtPr>
          <w:sdtEndPr/>
          <w:sdtContent>
            <w:tc>
              <w:tcPr>
                <w:tcW w:w="6295" w:type="dxa"/>
              </w:tcPr>
              <w:p w14:paraId="59ED2374" w14:textId="68E48484" w:rsidR="001C6AF5" w:rsidRDefault="00972863" w:rsidP="00B635A7">
                <w:pPr>
                  <w:pStyle w:val="NormalWeb"/>
                  <w:spacing w:before="245" w:beforeAutospacing="0" w:after="0"/>
                  <w:rPr>
                    <w:rFonts w:ascii="Arial" w:hAnsi="Arial" w:cs="Arial"/>
                  </w:rPr>
                </w:pPr>
                <w:r>
                  <w:rPr>
                    <w:rFonts w:ascii="Arial" w:hAnsi="Arial" w:cs="Arial"/>
                  </w:rPr>
                  <w:t>DECENT CARE TEAM</w:t>
                </w:r>
              </w:p>
            </w:tc>
          </w:sdtContent>
        </w:sdt>
      </w:tr>
      <w:tr w:rsidR="001C6AF5" w14:paraId="4DBFD8BB" w14:textId="77777777" w:rsidTr="00B635A7">
        <w:tc>
          <w:tcPr>
            <w:tcW w:w="3055" w:type="dxa"/>
            <w:shd w:val="clear" w:color="auto" w:fill="E7E6E6" w:themeFill="background2"/>
          </w:tcPr>
          <w:p w14:paraId="3D5354B8"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OFFICE NUMBER</w:t>
            </w:r>
          </w:p>
        </w:tc>
        <w:tc>
          <w:tcPr>
            <w:tcW w:w="6295" w:type="dxa"/>
          </w:tcPr>
          <w:p w14:paraId="40E5DF99" w14:textId="730F70CB" w:rsidR="001C6AF5" w:rsidRDefault="001C6AF5" w:rsidP="00B635A7">
            <w:pPr>
              <w:pStyle w:val="NormalWeb"/>
              <w:spacing w:before="245" w:beforeAutospacing="0" w:after="0"/>
              <w:rPr>
                <w:rFonts w:ascii="Arial" w:hAnsi="Arial" w:cs="Arial"/>
              </w:rPr>
            </w:pPr>
            <w:r>
              <w:rPr>
                <w:rFonts w:ascii="Arial" w:hAnsi="Arial" w:cs="Arial"/>
              </w:rPr>
              <w:t>03 3706 7619</w:t>
            </w:r>
            <w:r w:rsidR="004B235C">
              <w:rPr>
                <w:rFonts w:ascii="Arial" w:hAnsi="Arial" w:cs="Arial"/>
              </w:rPr>
              <w:t xml:space="preserve"> or 0421308884</w:t>
            </w:r>
          </w:p>
        </w:tc>
      </w:tr>
      <w:tr w:rsidR="001C6AF5" w14:paraId="269CEA4C" w14:textId="77777777" w:rsidTr="00B635A7">
        <w:tc>
          <w:tcPr>
            <w:tcW w:w="3055" w:type="dxa"/>
            <w:shd w:val="clear" w:color="auto" w:fill="E7E6E6" w:themeFill="background2"/>
          </w:tcPr>
          <w:p w14:paraId="59DAB459"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EMAIL</w:t>
            </w:r>
          </w:p>
        </w:tc>
        <w:sdt>
          <w:sdtPr>
            <w:rPr>
              <w:rFonts w:ascii="Arial" w:hAnsi="Arial" w:cs="Arial"/>
            </w:rPr>
            <w:id w:val="1149477817"/>
            <w:placeholder>
              <w:docPart w:val="F6D52E10CE2141F49385FF8FB08DF969"/>
            </w:placeholder>
            <w:comboBox>
              <w:listItem w:value="Choose an item."/>
              <w:listItem w:displayText="adel@decentcare.com.au" w:value="adel@decentcare.com.au"/>
              <w:listItem w:displayText="qais@decentcare.com.au" w:value="qais@decentcare.com.au"/>
              <w:listItem w:displayText="arsen@decentcare.com.au" w:value="arsen@decentcare.com.au"/>
            </w:comboBox>
          </w:sdtPr>
          <w:sdtEndPr/>
          <w:sdtContent>
            <w:tc>
              <w:tcPr>
                <w:tcW w:w="6295" w:type="dxa"/>
              </w:tcPr>
              <w:p w14:paraId="3645961F" w14:textId="18BAF3E5" w:rsidR="001C6AF5" w:rsidRDefault="00972863" w:rsidP="00B635A7">
                <w:pPr>
                  <w:pStyle w:val="NormalWeb"/>
                  <w:spacing w:before="245" w:beforeAutospacing="0" w:after="0"/>
                  <w:rPr>
                    <w:rFonts w:ascii="Arial" w:hAnsi="Arial" w:cs="Arial"/>
                  </w:rPr>
                </w:pPr>
                <w:r>
                  <w:rPr>
                    <w:rFonts w:ascii="Arial" w:hAnsi="Arial" w:cs="Arial"/>
                  </w:rPr>
                  <w:t>info</w:t>
                </w:r>
                <w:r w:rsidR="00570883">
                  <w:rPr>
                    <w:rFonts w:ascii="Arial" w:hAnsi="Arial" w:cs="Arial"/>
                  </w:rPr>
                  <w:t>@decentcare.com.au</w:t>
                </w:r>
              </w:p>
            </w:tc>
          </w:sdtContent>
        </w:sdt>
      </w:tr>
      <w:tr w:rsidR="001C6AF5" w14:paraId="5595DA5D" w14:textId="77777777" w:rsidTr="00B635A7">
        <w:tc>
          <w:tcPr>
            <w:tcW w:w="3055" w:type="dxa"/>
            <w:shd w:val="clear" w:color="auto" w:fill="E7E6E6" w:themeFill="background2"/>
          </w:tcPr>
          <w:p w14:paraId="6CD52093"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ADDRESS</w:t>
            </w:r>
          </w:p>
        </w:tc>
        <w:tc>
          <w:tcPr>
            <w:tcW w:w="6295" w:type="dxa"/>
          </w:tcPr>
          <w:p w14:paraId="474FA5BB" w14:textId="5087008B" w:rsidR="001C6AF5" w:rsidRDefault="004B235C" w:rsidP="00B635A7">
            <w:pPr>
              <w:pStyle w:val="NormalWeb"/>
              <w:spacing w:before="245" w:beforeAutospacing="0" w:after="0"/>
              <w:rPr>
                <w:rFonts w:ascii="Arial" w:hAnsi="Arial" w:cs="Arial"/>
              </w:rPr>
            </w:pPr>
            <w:r>
              <w:rPr>
                <w:rFonts w:ascii="Arial" w:hAnsi="Arial" w:cs="Arial"/>
              </w:rPr>
              <w:t>41 Hartnett Drive, Seaford VIC 3198</w:t>
            </w:r>
          </w:p>
        </w:tc>
      </w:tr>
    </w:tbl>
    <w:p w14:paraId="1F841078" w14:textId="77777777" w:rsidR="00E252C7"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w:t>
      </w:r>
    </w:p>
    <w:p w14:paraId="354D3D92" w14:textId="77777777" w:rsidR="00E252C7" w:rsidRDefault="00E252C7" w:rsidP="001C6AF5">
      <w:pPr>
        <w:pStyle w:val="NormalWeb"/>
        <w:spacing w:after="0" w:line="240" w:lineRule="auto"/>
        <w:rPr>
          <w:rFonts w:ascii="Aharoni" w:hAnsi="Aharoni" w:cs="Aharoni"/>
          <w:color w:val="DD7544"/>
          <w:sz w:val="40"/>
          <w:szCs w:val="40"/>
        </w:rPr>
      </w:pPr>
    </w:p>
    <w:p w14:paraId="7DA0A83D" w14:textId="77777777" w:rsidR="00E252C7" w:rsidRDefault="00E252C7" w:rsidP="001C6AF5">
      <w:pPr>
        <w:pStyle w:val="NormalWeb"/>
        <w:spacing w:after="0" w:line="240" w:lineRule="auto"/>
        <w:rPr>
          <w:rFonts w:ascii="Aharoni" w:hAnsi="Aharoni" w:cs="Aharoni"/>
          <w:color w:val="DD7544"/>
          <w:sz w:val="40"/>
          <w:szCs w:val="40"/>
        </w:rPr>
      </w:pPr>
    </w:p>
    <w:p w14:paraId="531CB85C" w14:textId="77777777" w:rsidR="00E252C7" w:rsidRDefault="00E252C7" w:rsidP="001C6AF5">
      <w:pPr>
        <w:pStyle w:val="NormalWeb"/>
        <w:spacing w:after="0" w:line="240" w:lineRule="auto"/>
        <w:rPr>
          <w:rFonts w:ascii="Aharoni" w:hAnsi="Aharoni" w:cs="Aharoni"/>
          <w:color w:val="DD7544"/>
          <w:sz w:val="40"/>
          <w:szCs w:val="40"/>
        </w:rPr>
      </w:pPr>
    </w:p>
    <w:p w14:paraId="1799FA1E" w14:textId="17632F5D" w:rsidR="001C6AF5" w:rsidRPr="001C6AF5" w:rsidRDefault="001C6AF5" w:rsidP="00E252C7">
      <w:pPr>
        <w:pStyle w:val="NormalWeb"/>
        <w:spacing w:after="0" w:line="240" w:lineRule="auto"/>
        <w:ind w:left="2880"/>
        <w:rPr>
          <w:rFonts w:ascii="Arial" w:hAnsi="Arial" w:cs="Arial"/>
          <w:sz w:val="52"/>
          <w:szCs w:val="52"/>
        </w:rPr>
      </w:pPr>
      <w:r>
        <w:rPr>
          <w:rFonts w:ascii="Aharoni" w:hAnsi="Aharoni" w:cs="Aharoni"/>
          <w:color w:val="DD7544"/>
          <w:sz w:val="40"/>
          <w:szCs w:val="40"/>
        </w:rPr>
        <w:t xml:space="preserve"> </w:t>
      </w:r>
      <w:r w:rsidRPr="001C6AF5">
        <w:rPr>
          <w:rFonts w:ascii="Aharoni" w:hAnsi="Aharoni" w:cs="Aharoni"/>
          <w:color w:val="928833"/>
          <w:sz w:val="52"/>
          <w:szCs w:val="52"/>
        </w:rPr>
        <w:t xml:space="preserve">AGREEMENT </w:t>
      </w:r>
    </w:p>
    <w:p w14:paraId="5089B389" w14:textId="77777777" w:rsidR="001C6AF5" w:rsidRPr="0027099E" w:rsidRDefault="001C6AF5" w:rsidP="001C6AF5">
      <w:pPr>
        <w:pStyle w:val="NormalWeb"/>
        <w:spacing w:after="0"/>
        <w:rPr>
          <w:rFonts w:ascii="Arial" w:hAnsi="Arial" w:cs="Arial"/>
        </w:rPr>
      </w:pPr>
      <w:r w:rsidRPr="0027099E">
        <w:rPr>
          <w:rFonts w:ascii="Arial" w:hAnsi="Arial" w:cs="Arial"/>
        </w:rPr>
        <w:t xml:space="preserve">If you are the person who is receiving support from Decent Care, and you understand this agreement, please sign in Execution Clause Number One Below. </w:t>
      </w:r>
    </w:p>
    <w:p w14:paraId="4DB97366" w14:textId="77777777" w:rsidR="001C6AF5" w:rsidRDefault="001C6AF5" w:rsidP="001C6AF5">
      <w:pPr>
        <w:pStyle w:val="NormalWeb"/>
        <w:spacing w:after="0" w:line="240" w:lineRule="auto"/>
        <w:rPr>
          <w:rFonts w:ascii="Arial" w:hAnsi="Arial" w:cs="Arial"/>
        </w:rPr>
      </w:pPr>
      <w:r w:rsidRPr="0027099E">
        <w:rPr>
          <w:rFonts w:ascii="Arial" w:hAnsi="Arial" w:cs="Arial"/>
        </w:rPr>
        <w:t xml:space="preserve">By signing this Agreement, you agree to </w:t>
      </w:r>
      <w:proofErr w:type="gramStart"/>
      <w:r w:rsidRPr="0027099E">
        <w:rPr>
          <w:rFonts w:ascii="Arial" w:hAnsi="Arial" w:cs="Arial"/>
        </w:rPr>
        <w:t>all of</w:t>
      </w:r>
      <w:proofErr w:type="gramEnd"/>
      <w:r w:rsidRPr="0027099E">
        <w:rPr>
          <w:rFonts w:ascii="Arial" w:hAnsi="Arial" w:cs="Arial"/>
        </w:rPr>
        <w:t xml:space="preserve"> the information included.</w:t>
      </w:r>
    </w:p>
    <w:p w14:paraId="5E8CE7B8" w14:textId="77777777" w:rsidR="001C6AF5" w:rsidRDefault="001C6AF5" w:rsidP="001C6AF5">
      <w:pPr>
        <w:pStyle w:val="NormalWeb"/>
        <w:spacing w:after="0" w:line="240" w:lineRule="auto"/>
      </w:pPr>
    </w:p>
    <w:p w14:paraId="5EA26B9D" w14:textId="77777777" w:rsidR="001C6AF5" w:rsidRPr="0027099E" w:rsidRDefault="001C6AF5" w:rsidP="001C6AF5">
      <w:pPr>
        <w:pBdr>
          <w:bottom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27099E" w14:paraId="6A61FFF4" w14:textId="77777777" w:rsidTr="00B635A7">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A8D08D"/>
            <w:tcMar>
              <w:top w:w="101" w:type="dxa"/>
              <w:left w:w="101" w:type="dxa"/>
              <w:bottom w:w="101" w:type="dxa"/>
              <w:right w:w="101" w:type="dxa"/>
            </w:tcMar>
            <w:hideMark/>
          </w:tcPr>
          <w:p w14:paraId="180743D9"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sidRPr="0027099E">
              <w:rPr>
                <w:rFonts w:ascii="Calibri" w:eastAsia="Times New Roman" w:hAnsi="Calibri" w:cs="Calibri"/>
                <w:color w:val="5B277D"/>
                <w:sz w:val="24"/>
                <w:szCs w:val="24"/>
              </w:rPr>
              <w:lastRenderedPageBreak/>
              <w:t>Participant name:</w:t>
            </w:r>
          </w:p>
        </w:tc>
        <w:sdt>
          <w:sdtPr>
            <w:rPr>
              <w:rFonts w:ascii="Times New Roman" w:eastAsia="Times New Roman" w:hAnsi="Times New Roman" w:cs="Times New Roman"/>
              <w:sz w:val="24"/>
              <w:szCs w:val="24"/>
            </w:rPr>
            <w:id w:val="-1577592436"/>
            <w:placeholder>
              <w:docPart w:val="25A093EF3F7945CB8EFB2360210A8069"/>
            </w:placeholder>
            <w:showingPlcHdr/>
            <w:text/>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9C29F31"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r>
      <w:tr w:rsidR="001C6AF5" w:rsidRPr="0027099E" w14:paraId="69803793" w14:textId="77777777" w:rsidTr="00B635A7">
        <w:trPr>
          <w:trHeight w:val="115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CA515B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50B9C39A" wp14:editId="0191BF05">
                  <wp:extent cx="914400" cy="914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tcPr>
          <w:p w14:paraId="743F2B20"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tcPr>
          <w:p w14:paraId="3666716C"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131A0D63" w14:textId="3CB55EE1"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27099E" w14:paraId="09497EE3" w14:textId="77777777" w:rsidTr="00B635A7">
        <w:trPr>
          <w:trHeight w:val="900"/>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6E0ED7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4F59CEA6" wp14:editId="43599A1C">
                  <wp:extent cx="800100" cy="800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E032A74"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4A806268"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3A4C0773"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sidRPr="0027099E">
              <w:rPr>
                <w:rFonts w:ascii="Calibri" w:eastAsia="Times New Roman" w:hAnsi="Calibri" w:cs="Calibri"/>
                <w:color w:val="FFFFFF"/>
                <w:sz w:val="24"/>
                <w:szCs w:val="24"/>
              </w:rPr>
              <w:t>Date:</w:t>
            </w:r>
          </w:p>
        </w:tc>
        <w:sdt>
          <w:sdtPr>
            <w:rPr>
              <w:rFonts w:ascii="Times New Roman" w:eastAsia="Times New Roman" w:hAnsi="Times New Roman" w:cs="Times New Roman"/>
              <w:sz w:val="24"/>
              <w:szCs w:val="24"/>
            </w:rPr>
            <w:id w:val="142779157"/>
            <w:placeholder>
              <w:docPart w:val="9E7B5E05B05B4079B851D75F3F9277B3"/>
            </w:placeholder>
            <w:showingPlcHdr/>
            <w:date>
              <w:dateFormat w:val="dd/MM/yyyy"/>
              <w:lid w:val="en-US"/>
              <w:storeMappedDataAs w:val="dateTime"/>
              <w:calendar w:val="gregorian"/>
            </w:date>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1C68E30"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tc>
          </w:sdtContent>
        </w:sdt>
      </w:tr>
    </w:tbl>
    <w:p w14:paraId="63958DD3" w14:textId="77777777" w:rsidR="001C6AF5" w:rsidRPr="0027099E" w:rsidRDefault="001C6AF5" w:rsidP="001C6AF5">
      <w:pPr>
        <w:pBdr>
          <w:top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Bottom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641EC7" w14:paraId="467095BA" w14:textId="77777777" w:rsidTr="00B635A7">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A8D08D"/>
            <w:tcMar>
              <w:top w:w="101" w:type="dxa"/>
              <w:left w:w="101" w:type="dxa"/>
              <w:bottom w:w="101" w:type="dxa"/>
              <w:right w:w="101" w:type="dxa"/>
            </w:tcMar>
            <w:hideMark/>
          </w:tcPr>
          <w:p w14:paraId="7B6EBCCD"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624E0CEA"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r w:rsidRPr="00641EC7">
              <w:rPr>
                <w:rFonts w:ascii="Calibri" w:eastAsia="Times New Roman" w:hAnsi="Calibri" w:cs="Calibri"/>
                <w:color w:val="5B277D"/>
                <w:sz w:val="24"/>
                <w:szCs w:val="24"/>
              </w:rPr>
              <w:t>Service provider name:</w:t>
            </w:r>
          </w:p>
          <w:p w14:paraId="6752645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EE151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05025B2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sz w:val="24"/>
                <w:szCs w:val="24"/>
              </w:rPr>
              <w:t>Decent Care Pty Ltd</w:t>
            </w:r>
          </w:p>
        </w:tc>
      </w:tr>
      <w:tr w:rsidR="001C6AF5" w:rsidRPr="00641EC7" w14:paraId="2AB77805" w14:textId="77777777" w:rsidTr="00B635A7">
        <w:trPr>
          <w:trHeight w:val="103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2CEC3D"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5F7A0760" wp14:editId="6779DA98">
                  <wp:extent cx="914400" cy="91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1E6FE10A"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519004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6B2D17E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BFB173E" w14:textId="1505A419"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641EC7" w14:paraId="5963C0FA" w14:textId="77777777" w:rsidTr="00B635A7">
        <w:trPr>
          <w:trHeight w:val="100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B843121"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48C3E890" wp14:editId="1EBDB302">
                  <wp:extent cx="800100" cy="800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795DAC9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9B3AC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CEF429D"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433286134"/>
              <w:placeholder>
                <w:docPart w:val="DC9CDEBC5E044E14A553836EF637000F"/>
              </w:placeholder>
              <w:showingPlcHdr/>
              <w:date>
                <w:dateFormat w:val="dd/MM/yyyy"/>
                <w:lid w:val="en-US"/>
                <w:storeMappedDataAs w:val="dateTime"/>
                <w:calendar w:val="gregorian"/>
              </w:date>
            </w:sdtPr>
            <w:sdtEndPr/>
            <w:sdtContent>
              <w:p w14:paraId="21DB4D04"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sdtContent>
          </w:sdt>
          <w:p w14:paraId="75264CF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62EF0C76" w14:textId="77777777" w:rsidR="001C6AF5" w:rsidRDefault="001C6AF5" w:rsidP="001C6AF5">
      <w:pPr>
        <w:pStyle w:val="NormalWeb"/>
        <w:spacing w:after="0"/>
        <w:rPr>
          <w:rFonts w:ascii="Calibri" w:hAnsi="Calibri" w:cs="Calibri"/>
          <w:i/>
          <w:iCs/>
        </w:rPr>
      </w:pPr>
      <w:r>
        <w:rPr>
          <w:rFonts w:ascii="Calibri" w:hAnsi="Calibri" w:cs="Calibri"/>
          <w:i/>
          <w:iCs/>
        </w:rPr>
        <w:t>[If you are signing this agreement on behalf of a child (under the age of 18) or an adult with impaired decision-making capacity, then please indicate your relationship to the person who will be receiving support from Decent Care.]</w:t>
      </w:r>
    </w:p>
    <w:p w14:paraId="07BDFC50" w14:textId="77777777" w:rsidR="001C6AF5" w:rsidRDefault="001C6AF5" w:rsidP="001C6AF5">
      <w:pPr>
        <w:pStyle w:val="NormalWeb"/>
        <w:spacing w:after="0"/>
      </w:pPr>
    </w:p>
    <w:p w14:paraId="1E853CB1" w14:textId="77777777" w:rsidR="001C6AF5" w:rsidRPr="00641EC7" w:rsidRDefault="001C6AF5" w:rsidP="001C6AF5">
      <w:pPr>
        <w:pBdr>
          <w:bottom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52"/>
        <w:gridCol w:w="1651"/>
        <w:gridCol w:w="5612"/>
      </w:tblGrid>
      <w:tr w:rsidR="001C6AF5" w:rsidRPr="00641EC7" w14:paraId="6A69DAC6" w14:textId="77777777" w:rsidTr="00B635A7">
        <w:trPr>
          <w:trHeight w:val="195"/>
          <w:tblCellSpacing w:w="0" w:type="dxa"/>
        </w:trPr>
        <w:tc>
          <w:tcPr>
            <w:tcW w:w="3210" w:type="dxa"/>
            <w:gridSpan w:val="2"/>
            <w:tcBorders>
              <w:top w:val="single" w:sz="6" w:space="0" w:color="EFEFEF"/>
              <w:left w:val="single" w:sz="6" w:space="0" w:color="EFEFEF"/>
              <w:bottom w:val="single" w:sz="6" w:space="0" w:color="EFEFEF"/>
              <w:right w:val="single" w:sz="6" w:space="0" w:color="EFEFEF"/>
            </w:tcBorders>
            <w:shd w:val="clear" w:color="auto" w:fill="A8D08D"/>
            <w:tcMar>
              <w:top w:w="101" w:type="dxa"/>
              <w:left w:w="101" w:type="dxa"/>
              <w:bottom w:w="101" w:type="dxa"/>
              <w:right w:w="101" w:type="dxa"/>
            </w:tcMar>
            <w:hideMark/>
          </w:tcPr>
          <w:p w14:paraId="78760B8B"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5B277D"/>
                <w:sz w:val="24"/>
                <w:szCs w:val="24"/>
              </w:rPr>
              <w:lastRenderedPageBreak/>
              <w:t>Participant’s Trusted Person name &amp; relationship:</w:t>
            </w:r>
          </w:p>
        </w:tc>
        <w:sdt>
          <w:sdtPr>
            <w:rPr>
              <w:rFonts w:ascii="Times New Roman" w:eastAsia="Times New Roman" w:hAnsi="Times New Roman" w:cs="Times New Roman"/>
              <w:sz w:val="24"/>
              <w:szCs w:val="24"/>
            </w:rPr>
            <w:id w:val="-956178183"/>
            <w:placeholder>
              <w:docPart w:val="85D7B653AB0A4F649BFA629D2A81D952"/>
            </w:placeholder>
            <w:showingPlcHdr/>
            <w:text/>
          </w:sdtPr>
          <w:sdtEndPr/>
          <w:sdtContent>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3A5CB0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NAME OF PARTCIPANT’S TRUSTED PERSON</w:t>
                </w:r>
              </w:p>
            </w:tc>
          </w:sdtContent>
        </w:sdt>
      </w:tr>
      <w:tr w:rsidR="001C6AF5" w:rsidRPr="00641EC7" w14:paraId="11CA339E" w14:textId="77777777" w:rsidTr="00B635A7">
        <w:trPr>
          <w:trHeight w:val="115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9FACFF8"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6E890D45" wp14:editId="1ACEFD17">
                  <wp:extent cx="914400" cy="91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609487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D2DE24F"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744FCBCF"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44ABF9B" w14:textId="14751C11"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32A57D7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641EC7" w14:paraId="5CE92A2A" w14:textId="77777777" w:rsidTr="00B635A7">
        <w:trPr>
          <w:trHeight w:val="112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52AE687"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11D019EC" wp14:editId="777F3FE8">
                  <wp:extent cx="800100" cy="800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9DA9060"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0E189B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276D1F54"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2009871398"/>
              <w:placeholder>
                <w:docPart w:val="E6EEF9E9EB5F46D9BCF7EBF129863D9A"/>
              </w:placeholder>
              <w:showingPlcHdr/>
              <w:date>
                <w:dateFormat w:val="dd/MM/yyyy"/>
                <w:lid w:val="en-US"/>
                <w:storeMappedDataAs w:val="dateTime"/>
                <w:calendar w:val="gregorian"/>
              </w:date>
            </w:sdtPr>
            <w:sdtEndPr/>
            <w:sdtContent>
              <w:p w14:paraId="205797EF" w14:textId="77777777" w:rsidR="001C6AF5" w:rsidRDefault="001C6AF5" w:rsidP="00B635A7">
                <w:pPr>
                  <w:spacing w:before="100" w:beforeAutospacing="1" w:line="276" w:lineRule="auto"/>
                </w:pPr>
                <w:r>
                  <w:rPr>
                    <w:rStyle w:val="PlaceholderText"/>
                  </w:rPr>
                  <w:t>DATE OF AGREEMENT</w:t>
                </w:r>
              </w:p>
            </w:sdtContent>
          </w:sdt>
          <w:p w14:paraId="5B6C6B10" w14:textId="77777777" w:rsidR="001C6AF5" w:rsidRPr="00641EC7" w:rsidRDefault="001C6AF5" w:rsidP="00B635A7">
            <w:pPr>
              <w:spacing w:before="100" w:beforeAutospacing="1" w:after="0" w:line="276" w:lineRule="auto"/>
              <w:ind w:firstLine="720"/>
              <w:rPr>
                <w:rFonts w:ascii="Times New Roman" w:eastAsia="Times New Roman" w:hAnsi="Times New Roman" w:cs="Times New Roman"/>
                <w:sz w:val="24"/>
                <w:szCs w:val="24"/>
              </w:rPr>
            </w:pPr>
          </w:p>
          <w:p w14:paraId="69542A57"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78036FEF" w14:textId="77777777" w:rsidR="001C6AF5" w:rsidRPr="00641EC7" w:rsidRDefault="001C6AF5" w:rsidP="001C6AF5">
      <w:pPr>
        <w:pBdr>
          <w:top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Bottom of Form</w:t>
      </w:r>
    </w:p>
    <w:p w14:paraId="36EA2C7F" w14:textId="77777777" w:rsidR="001C6AF5" w:rsidRPr="00CF4612" w:rsidRDefault="001C6AF5" w:rsidP="001C6AF5">
      <w:pPr>
        <w:pStyle w:val="NormalWeb"/>
        <w:spacing w:after="0"/>
        <w:rPr>
          <w:rFonts w:ascii="Arial" w:hAnsi="Arial" w:cs="Arial"/>
          <w:b/>
          <w:bCs/>
        </w:rPr>
      </w:pPr>
    </w:p>
    <w:p w14:paraId="3FA301B2" w14:textId="77777777" w:rsidR="001C6AF5" w:rsidRPr="001C6AF5" w:rsidRDefault="001C6AF5" w:rsidP="001C6AF5">
      <w:pPr>
        <w:spacing w:before="100" w:beforeAutospacing="1" w:after="0" w:line="276" w:lineRule="auto"/>
        <w:rPr>
          <w:rFonts w:ascii="Aharoni" w:hAnsi="Aharoni" w:cs="Aharoni"/>
          <w:color w:val="DD7544"/>
          <w:sz w:val="40"/>
          <w:szCs w:val="40"/>
        </w:rPr>
      </w:pPr>
    </w:p>
    <w:sectPr w:rsidR="001C6AF5" w:rsidRPr="001C6AF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9271CF" w14:textId="77777777" w:rsidR="009C3A84" w:rsidRDefault="009C3A84" w:rsidP="001C6AF5">
      <w:pPr>
        <w:spacing w:after="0" w:line="240" w:lineRule="auto"/>
      </w:pPr>
      <w:r>
        <w:separator/>
      </w:r>
    </w:p>
  </w:endnote>
  <w:endnote w:type="continuationSeparator" w:id="0">
    <w:p w14:paraId="0B981155" w14:textId="77777777" w:rsidR="009C3A84" w:rsidRDefault="009C3A84" w:rsidP="001C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16CA" w14:textId="77777777" w:rsidR="00054C45" w:rsidRDefault="00054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EBCEA" w14:textId="1C9F3855" w:rsidR="00054C45" w:rsidRDefault="00054C45">
    <w:pPr>
      <w:pStyle w:val="Footer"/>
    </w:pPr>
    <w:r>
      <w:rPr>
        <w:noProof/>
      </w:rPr>
      <w:drawing>
        <wp:anchor distT="0" distB="0" distL="114300" distR="114300" simplePos="0" relativeHeight="251658240" behindDoc="0" locked="0" layoutInCell="1" allowOverlap="1" wp14:anchorId="2340C476" wp14:editId="2D9AB750">
          <wp:simplePos x="0" y="0"/>
          <wp:positionH relativeFrom="margin">
            <wp:posOffset>5025225</wp:posOffset>
          </wp:positionH>
          <wp:positionV relativeFrom="paragraph">
            <wp:posOffset>-159026</wp:posOffset>
          </wp:positionV>
          <wp:extent cx="1486894" cy="602918"/>
          <wp:effectExtent l="0" t="0" r="0" b="0"/>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6894" cy="60291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9B7B1" w14:textId="77777777" w:rsidR="00054C45" w:rsidRDefault="00054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7DEC9" w14:textId="77777777" w:rsidR="009C3A84" w:rsidRDefault="009C3A84" w:rsidP="001C6AF5">
      <w:pPr>
        <w:spacing w:after="0" w:line="240" w:lineRule="auto"/>
      </w:pPr>
      <w:r>
        <w:separator/>
      </w:r>
    </w:p>
  </w:footnote>
  <w:footnote w:type="continuationSeparator" w:id="0">
    <w:p w14:paraId="18CD869E" w14:textId="77777777" w:rsidR="009C3A84" w:rsidRDefault="009C3A84" w:rsidP="001C6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FD75" w14:textId="77777777" w:rsidR="00054C45" w:rsidRDefault="00054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CFC22" w14:textId="77777777" w:rsidR="00054C45" w:rsidRDefault="00054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0E3" w14:textId="77777777" w:rsidR="00054C45" w:rsidRDefault="00054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E1B59"/>
    <w:multiLevelType w:val="hybridMultilevel"/>
    <w:tmpl w:val="9776F8F8"/>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3F29B7"/>
    <w:multiLevelType w:val="multilevel"/>
    <w:tmpl w:val="28386F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2041472522">
    <w:abstractNumId w:val="1"/>
  </w:num>
  <w:num w:numId="2" w16cid:durableId="474632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16385">
      <o:colormru v:ext="edit" colors="#f5f5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bA0NTYyMjEzMrZQ0lEKTi0uzszPAykwNK4FAPfiY2QtAAAA"/>
  </w:docVars>
  <w:rsids>
    <w:rsidRoot w:val="003E3D7C"/>
    <w:rsid w:val="00054C45"/>
    <w:rsid w:val="000B0C53"/>
    <w:rsid w:val="000F012A"/>
    <w:rsid w:val="001A65EE"/>
    <w:rsid w:val="001C6AF5"/>
    <w:rsid w:val="001E25B6"/>
    <w:rsid w:val="001F5DD9"/>
    <w:rsid w:val="002D4748"/>
    <w:rsid w:val="002E3E11"/>
    <w:rsid w:val="0034560F"/>
    <w:rsid w:val="003E3D7C"/>
    <w:rsid w:val="004B235C"/>
    <w:rsid w:val="00517522"/>
    <w:rsid w:val="00535C93"/>
    <w:rsid w:val="00554195"/>
    <w:rsid w:val="00555D75"/>
    <w:rsid w:val="00570883"/>
    <w:rsid w:val="005C386D"/>
    <w:rsid w:val="005E7FAC"/>
    <w:rsid w:val="005F105B"/>
    <w:rsid w:val="00662EB7"/>
    <w:rsid w:val="00686065"/>
    <w:rsid w:val="00701167"/>
    <w:rsid w:val="0071514C"/>
    <w:rsid w:val="007E1E00"/>
    <w:rsid w:val="00803093"/>
    <w:rsid w:val="009109B3"/>
    <w:rsid w:val="00941505"/>
    <w:rsid w:val="00972863"/>
    <w:rsid w:val="00996A74"/>
    <w:rsid w:val="009C3A84"/>
    <w:rsid w:val="009C4360"/>
    <w:rsid w:val="00A05322"/>
    <w:rsid w:val="00A533CB"/>
    <w:rsid w:val="00B67C3E"/>
    <w:rsid w:val="00C943EC"/>
    <w:rsid w:val="00CB4C29"/>
    <w:rsid w:val="00CC1990"/>
    <w:rsid w:val="00D947D6"/>
    <w:rsid w:val="00DE167F"/>
    <w:rsid w:val="00E252C7"/>
    <w:rsid w:val="00E25D5F"/>
    <w:rsid w:val="00EE75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colormru v:ext="edit" colors="#f5f5ef"/>
    </o:shapedefaults>
    <o:shapelayout v:ext="edit">
      <o:idmap v:ext="edit" data="1"/>
    </o:shapelayout>
  </w:shapeDefaults>
  <w:decimalSymbol w:val="."/>
  <w:listSeparator w:val=","/>
  <w14:docId w14:val="44EC67D0"/>
  <w15:chartTrackingRefBased/>
  <w15:docId w15:val="{291BD3B1-3516-45E3-B8B6-84281A00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7522"/>
    <w:rPr>
      <w:color w:val="808080"/>
    </w:rPr>
  </w:style>
  <w:style w:type="paragraph" w:styleId="Header">
    <w:name w:val="header"/>
    <w:basedOn w:val="Normal"/>
    <w:link w:val="HeaderChar"/>
    <w:uiPriority w:val="99"/>
    <w:unhideWhenUsed/>
    <w:rsid w:val="001C6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AF5"/>
  </w:style>
  <w:style w:type="paragraph" w:styleId="Footer">
    <w:name w:val="footer"/>
    <w:basedOn w:val="Normal"/>
    <w:link w:val="FooterChar"/>
    <w:uiPriority w:val="99"/>
    <w:unhideWhenUsed/>
    <w:rsid w:val="001C6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AF5"/>
  </w:style>
  <w:style w:type="paragraph" w:styleId="NormalWeb">
    <w:name w:val="Normal (Web)"/>
    <w:basedOn w:val="Normal"/>
    <w:uiPriority w:val="99"/>
    <w:unhideWhenUsed/>
    <w:rsid w:val="001C6AF5"/>
    <w:pPr>
      <w:spacing w:before="100" w:beforeAutospacing="1" w:after="144" w:line="276" w:lineRule="auto"/>
    </w:pPr>
    <w:rPr>
      <w:rFonts w:ascii="Times New Roman" w:eastAsia="Times New Roman" w:hAnsi="Times New Roman" w:cs="Times New Roman"/>
      <w:sz w:val="24"/>
      <w:szCs w:val="24"/>
    </w:rPr>
  </w:style>
  <w:style w:type="paragraph" w:styleId="ListParagraph">
    <w:name w:val="List Paragraph"/>
    <w:aliases w:val="Recommendation,List Paragraph1,List Paragraph11,L,Bullet point,NFP GP Bulleted List,2nd Bullet point,#List Paragraph,Figure_name,Bullet- First level,Listenabsatz1,Number,List Paragraph111,F5 List Paragraph,Dot pt,CV text,Table text,列,列出段"/>
    <w:basedOn w:val="Normal"/>
    <w:link w:val="ListParagraphChar"/>
    <w:uiPriority w:val="34"/>
    <w:qFormat/>
    <w:rsid w:val="001C6AF5"/>
    <w:pPr>
      <w:ind w:left="720"/>
      <w:contextualSpacing/>
    </w:pPr>
  </w:style>
  <w:style w:type="table" w:styleId="GridTable4-Accent1">
    <w:name w:val="Grid Table 4 Accent 1"/>
    <w:basedOn w:val="TableNormal"/>
    <w:uiPriority w:val="49"/>
    <w:rsid w:val="001C6AF5"/>
    <w:pPr>
      <w:spacing w:before="40" w:after="40" w:line="240" w:lineRule="auto"/>
    </w:pPr>
    <w:rPr>
      <w:sz w:val="16"/>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rPr>
      <w:cantSplit/>
    </w:tr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aliases w:val="Recommendation Char,List Paragraph1 Char,List Paragraph11 Char,L Char,Bullet point Char,NFP GP Bulleted List Char,2nd Bullet point Char,#List Paragraph Char,Figure_name Char,Bullet- First level Char,Listenabsatz1 Char,Number Char"/>
    <w:basedOn w:val="DefaultParagraphFont"/>
    <w:link w:val="ListParagraph"/>
    <w:uiPriority w:val="34"/>
    <w:qFormat/>
    <w:rsid w:val="001C6AF5"/>
  </w:style>
  <w:style w:type="paragraph" w:customStyle="1" w:styleId="Default">
    <w:name w:val="Default"/>
    <w:rsid w:val="001C6AF5"/>
    <w:pPr>
      <w:autoSpaceDE w:val="0"/>
      <w:autoSpaceDN w:val="0"/>
      <w:adjustRightInd w:val="0"/>
      <w:spacing w:after="0" w:line="240" w:lineRule="auto"/>
    </w:pPr>
    <w:rPr>
      <w:rFonts w:ascii="Calibri" w:hAnsi="Calibri" w:cs="Calibri"/>
      <w:color w:val="000000"/>
      <w:sz w:val="24"/>
      <w:szCs w:val="24"/>
      <w:lang w:val="en-AU"/>
    </w:rPr>
  </w:style>
  <w:style w:type="table" w:styleId="TableGrid">
    <w:name w:val="Table Grid"/>
    <w:basedOn w:val="TableNormal"/>
    <w:uiPriority w:val="39"/>
    <w:rsid w:val="001C6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E252C7"/>
    <w:rPr>
      <w:sz w:val="22"/>
    </w:rPr>
  </w:style>
  <w:style w:type="character" w:customStyle="1" w:styleId="Style2">
    <w:name w:val="Style2"/>
    <w:basedOn w:val="DefaultParagraphFont"/>
    <w:uiPriority w:val="1"/>
    <w:rsid w:val="00E252C7"/>
    <w:rPr>
      <w:sz w:val="20"/>
    </w:rPr>
  </w:style>
  <w:style w:type="character" w:customStyle="1" w:styleId="Style3">
    <w:name w:val="Style3"/>
    <w:basedOn w:val="DefaultParagraphFont"/>
    <w:uiPriority w:val="1"/>
    <w:rsid w:val="00E252C7"/>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3A4B209E8E4B389FEEE6738E63BAC5"/>
        <w:category>
          <w:name w:val="General"/>
          <w:gallery w:val="placeholder"/>
        </w:category>
        <w:types>
          <w:type w:val="bbPlcHdr"/>
        </w:types>
        <w:behaviors>
          <w:behavior w:val="content"/>
        </w:behaviors>
        <w:guid w:val="{99C04BE4-1278-4E52-8028-02A8DA069DFA}"/>
      </w:docPartPr>
      <w:docPartBody>
        <w:p w:rsidR="00105EEC" w:rsidRDefault="00A1689B" w:rsidP="00A1689B">
          <w:pPr>
            <w:pStyle w:val="393A4B209E8E4B389FEEE6738E63BAC52"/>
          </w:pPr>
          <w:r>
            <w:rPr>
              <w:rStyle w:val="PlaceholderText"/>
            </w:rPr>
            <w:t>Participant Name</w:t>
          </w:r>
        </w:p>
      </w:docPartBody>
    </w:docPart>
    <w:docPart>
      <w:docPartPr>
        <w:name w:val="8DB29E51BC424D9D9EBBBA4AFC92EFA4"/>
        <w:category>
          <w:name w:val="General"/>
          <w:gallery w:val="placeholder"/>
        </w:category>
        <w:types>
          <w:type w:val="bbPlcHdr"/>
        </w:types>
        <w:behaviors>
          <w:behavior w:val="content"/>
        </w:behaviors>
        <w:guid w:val="{6CE4CB9D-76F0-4DAC-9817-166B604BDB39}"/>
      </w:docPartPr>
      <w:docPartBody>
        <w:p w:rsidR="00105EEC" w:rsidRDefault="008B7E53" w:rsidP="008B7E53">
          <w:pPr>
            <w:pStyle w:val="8DB29E51BC424D9D9EBBBA4AFC92EFA41"/>
          </w:pPr>
          <w:r>
            <w:rPr>
              <w:rStyle w:val="PlaceholderText"/>
            </w:rPr>
            <w:t>NDIS Number</w:t>
          </w:r>
        </w:p>
      </w:docPartBody>
    </w:docPart>
    <w:docPart>
      <w:docPartPr>
        <w:name w:val="38D2B1701C004C43A230C7C81E0B2CFF"/>
        <w:category>
          <w:name w:val="General"/>
          <w:gallery w:val="placeholder"/>
        </w:category>
        <w:types>
          <w:type w:val="bbPlcHdr"/>
        </w:types>
        <w:behaviors>
          <w:behavior w:val="content"/>
        </w:behaviors>
        <w:guid w:val="{D09A65F4-C5C3-4385-9FEA-0D032DA139A3}"/>
      </w:docPartPr>
      <w:docPartBody>
        <w:p w:rsidR="00105EEC" w:rsidRDefault="00A1689B" w:rsidP="00A1689B">
          <w:pPr>
            <w:pStyle w:val="38D2B1701C004C43A230C7C81E0B2CFF2"/>
          </w:pPr>
          <w:r>
            <w:rPr>
              <w:rStyle w:val="PlaceholderText"/>
            </w:rPr>
            <w:t>Service Start</w:t>
          </w:r>
          <w:r w:rsidRPr="001B3844">
            <w:rPr>
              <w:rStyle w:val="PlaceholderText"/>
            </w:rPr>
            <w:t>.</w:t>
          </w:r>
        </w:p>
      </w:docPartBody>
    </w:docPart>
    <w:docPart>
      <w:docPartPr>
        <w:name w:val="6E7E7D4DC6F5429E95A8D2F389761887"/>
        <w:category>
          <w:name w:val="General"/>
          <w:gallery w:val="placeholder"/>
        </w:category>
        <w:types>
          <w:type w:val="bbPlcHdr"/>
        </w:types>
        <w:behaviors>
          <w:behavior w:val="content"/>
        </w:behaviors>
        <w:guid w:val="{944A1CFA-4AC0-4651-B402-1B09745E4016}"/>
      </w:docPartPr>
      <w:docPartBody>
        <w:p w:rsidR="00105EEC" w:rsidRDefault="00A1689B" w:rsidP="00A1689B">
          <w:pPr>
            <w:pStyle w:val="6E7E7D4DC6F5429E95A8D2F3897618872"/>
          </w:pPr>
          <w:r>
            <w:rPr>
              <w:rStyle w:val="PlaceholderText"/>
            </w:rPr>
            <w:t>Service End</w:t>
          </w:r>
        </w:p>
      </w:docPartBody>
    </w:docPart>
    <w:docPart>
      <w:docPartPr>
        <w:name w:val="8791FE89E6474E0189A70A8747A9CE53"/>
        <w:category>
          <w:name w:val="General"/>
          <w:gallery w:val="placeholder"/>
        </w:category>
        <w:types>
          <w:type w:val="bbPlcHdr"/>
        </w:types>
        <w:behaviors>
          <w:behavior w:val="content"/>
        </w:behaviors>
        <w:guid w:val="{FB3C4680-6D61-44E2-B3AD-915CA1380E48}"/>
      </w:docPartPr>
      <w:docPartBody>
        <w:p w:rsidR="00105EEC" w:rsidRDefault="00A1689B" w:rsidP="00A1689B">
          <w:pPr>
            <w:pStyle w:val="8791FE89E6474E0189A70A8747A9CE532"/>
          </w:pPr>
          <w:r>
            <w:rPr>
              <w:rStyle w:val="PlaceholderText"/>
            </w:rPr>
            <w:t>Plan Start</w:t>
          </w:r>
        </w:p>
      </w:docPartBody>
    </w:docPart>
    <w:docPart>
      <w:docPartPr>
        <w:name w:val="C8C3B1DB3C874704837130ACC509323D"/>
        <w:category>
          <w:name w:val="General"/>
          <w:gallery w:val="placeholder"/>
        </w:category>
        <w:types>
          <w:type w:val="bbPlcHdr"/>
        </w:types>
        <w:behaviors>
          <w:behavior w:val="content"/>
        </w:behaviors>
        <w:guid w:val="{94145C7A-767B-46D0-AE8E-D7FBD5BD801D}"/>
      </w:docPartPr>
      <w:docPartBody>
        <w:p w:rsidR="00105EEC" w:rsidRDefault="00A1689B" w:rsidP="00A1689B">
          <w:pPr>
            <w:pStyle w:val="C8C3B1DB3C874704837130ACC509323D2"/>
          </w:pPr>
          <w:r>
            <w:rPr>
              <w:rStyle w:val="PlaceholderText"/>
            </w:rPr>
            <w:t>Plan End</w:t>
          </w:r>
        </w:p>
      </w:docPartBody>
    </w:docPart>
    <w:docPart>
      <w:docPartPr>
        <w:name w:val="D9C03B2958494981AC176CDAC7C3172D"/>
        <w:category>
          <w:name w:val="General"/>
          <w:gallery w:val="placeholder"/>
        </w:category>
        <w:types>
          <w:type w:val="bbPlcHdr"/>
        </w:types>
        <w:behaviors>
          <w:behavior w:val="content"/>
        </w:behaviors>
        <w:guid w:val="{08EA7A55-D137-4BB5-A2F2-7552C196031F}"/>
      </w:docPartPr>
      <w:docPartBody>
        <w:p w:rsidR="00105EEC" w:rsidRDefault="00A1689B" w:rsidP="00A1689B">
          <w:pPr>
            <w:pStyle w:val="D9C03B2958494981AC176CDAC7C3172D2"/>
          </w:pPr>
          <w:r>
            <w:rPr>
              <w:rStyle w:val="PlaceholderText"/>
            </w:rPr>
            <w:t>PARTCIPANT NAME</w:t>
          </w:r>
        </w:p>
      </w:docPartBody>
    </w:docPart>
    <w:docPart>
      <w:docPartPr>
        <w:name w:val="7B23BA6472EF4F6FBFD4D270E779057D"/>
        <w:category>
          <w:name w:val="General"/>
          <w:gallery w:val="placeholder"/>
        </w:category>
        <w:types>
          <w:type w:val="bbPlcHdr"/>
        </w:types>
        <w:behaviors>
          <w:behavior w:val="content"/>
        </w:behaviors>
        <w:guid w:val="{0EABB251-92F4-464F-8158-14928AD6915F}"/>
      </w:docPartPr>
      <w:docPartBody>
        <w:p w:rsidR="00105EEC" w:rsidRDefault="00A1689B" w:rsidP="00A1689B">
          <w:pPr>
            <w:pStyle w:val="7B23BA6472EF4F6FBFD4D270E779057D2"/>
          </w:pPr>
          <w:r>
            <w:rPr>
              <w:rStyle w:val="PlaceholderText"/>
            </w:rPr>
            <w:t>PARTICIPANT CONTACT NUMBER</w:t>
          </w:r>
        </w:p>
      </w:docPartBody>
    </w:docPart>
    <w:docPart>
      <w:docPartPr>
        <w:name w:val="3C16D0B66D0E4DFE8DF10E9B143BE0A3"/>
        <w:category>
          <w:name w:val="General"/>
          <w:gallery w:val="placeholder"/>
        </w:category>
        <w:types>
          <w:type w:val="bbPlcHdr"/>
        </w:types>
        <w:behaviors>
          <w:behavior w:val="content"/>
        </w:behaviors>
        <w:guid w:val="{AC2E9C06-2DF6-4AC3-92E8-3FCA6C303442}"/>
      </w:docPartPr>
      <w:docPartBody>
        <w:p w:rsidR="00105EEC" w:rsidRDefault="00A1689B" w:rsidP="00A1689B">
          <w:pPr>
            <w:pStyle w:val="3C16D0B66D0E4DFE8DF10E9B143BE0A32"/>
          </w:pPr>
          <w:r>
            <w:rPr>
              <w:rStyle w:val="PlaceholderText"/>
            </w:rPr>
            <w:t>PARTICIPANT DATE OF BIRTH</w:t>
          </w:r>
          <w:r w:rsidRPr="001A1D4D">
            <w:rPr>
              <w:rStyle w:val="PlaceholderText"/>
            </w:rPr>
            <w:t>.</w:t>
          </w:r>
        </w:p>
      </w:docPartBody>
    </w:docPart>
    <w:docPart>
      <w:docPartPr>
        <w:name w:val="60EAE08E69554863A0A21A4FEFCE59AB"/>
        <w:category>
          <w:name w:val="General"/>
          <w:gallery w:val="placeholder"/>
        </w:category>
        <w:types>
          <w:type w:val="bbPlcHdr"/>
        </w:types>
        <w:behaviors>
          <w:behavior w:val="content"/>
        </w:behaviors>
        <w:guid w:val="{1F70245E-1530-42D1-A26E-AD672732E310}"/>
      </w:docPartPr>
      <w:docPartBody>
        <w:p w:rsidR="00105EEC" w:rsidRDefault="00A1689B" w:rsidP="00A1689B">
          <w:pPr>
            <w:pStyle w:val="60EAE08E69554863A0A21A4FEFCE59AB2"/>
          </w:pPr>
          <w:r>
            <w:rPr>
              <w:rStyle w:val="PlaceholderText"/>
            </w:rPr>
            <w:t>PARTICIPANT EMAIL</w:t>
          </w:r>
        </w:p>
      </w:docPartBody>
    </w:docPart>
    <w:docPart>
      <w:docPartPr>
        <w:name w:val="4F7A0CEC12AA4B8A9416EDF79F0067DD"/>
        <w:category>
          <w:name w:val="General"/>
          <w:gallery w:val="placeholder"/>
        </w:category>
        <w:types>
          <w:type w:val="bbPlcHdr"/>
        </w:types>
        <w:behaviors>
          <w:behavior w:val="content"/>
        </w:behaviors>
        <w:guid w:val="{3B01711D-AB5C-41CD-9A71-E49ED3856D70}"/>
      </w:docPartPr>
      <w:docPartBody>
        <w:p w:rsidR="00105EEC" w:rsidRDefault="00A1689B" w:rsidP="00A1689B">
          <w:pPr>
            <w:pStyle w:val="4F7A0CEC12AA4B8A9416EDF79F0067DD2"/>
          </w:pPr>
          <w:r>
            <w:rPr>
              <w:rStyle w:val="PlaceholderText"/>
            </w:rPr>
            <w:t>PARTICIPANT ADDRESS</w:t>
          </w:r>
        </w:p>
      </w:docPartBody>
    </w:docPart>
    <w:docPart>
      <w:docPartPr>
        <w:name w:val="67D2AC24FDB64190885B1DC7798A4E29"/>
        <w:category>
          <w:name w:val="General"/>
          <w:gallery w:val="placeholder"/>
        </w:category>
        <w:types>
          <w:type w:val="bbPlcHdr"/>
        </w:types>
        <w:behaviors>
          <w:behavior w:val="content"/>
        </w:behaviors>
        <w:guid w:val="{5859FD24-D18F-44A7-82CE-BADB1F45F656}"/>
      </w:docPartPr>
      <w:docPartBody>
        <w:p w:rsidR="00105EEC" w:rsidRDefault="00A1689B" w:rsidP="00A1689B">
          <w:pPr>
            <w:pStyle w:val="67D2AC24FDB64190885B1DC7798A4E292"/>
          </w:pPr>
          <w:r>
            <w:rPr>
              <w:rStyle w:val="PlaceholderText"/>
            </w:rPr>
            <w:t>EMERGENCY CONTACT PERSON</w:t>
          </w:r>
        </w:p>
      </w:docPartBody>
    </w:docPart>
    <w:docPart>
      <w:docPartPr>
        <w:name w:val="ABAFFAA2E3FA4D6EB1D4419F0ACB21A9"/>
        <w:category>
          <w:name w:val="General"/>
          <w:gallery w:val="placeholder"/>
        </w:category>
        <w:types>
          <w:type w:val="bbPlcHdr"/>
        </w:types>
        <w:behaviors>
          <w:behavior w:val="content"/>
        </w:behaviors>
        <w:guid w:val="{FBF4EE67-2B65-4869-BD3A-F946064D9F50}"/>
      </w:docPartPr>
      <w:docPartBody>
        <w:p w:rsidR="00105EEC" w:rsidRDefault="00A1689B" w:rsidP="00A1689B">
          <w:pPr>
            <w:pStyle w:val="ABAFFAA2E3FA4D6EB1D4419F0ACB21A92"/>
          </w:pPr>
          <w:r>
            <w:rPr>
              <w:rStyle w:val="PlaceholderText"/>
            </w:rPr>
            <w:t>EMERGENCY PERSON CONTACT NUMBER</w:t>
          </w:r>
        </w:p>
      </w:docPartBody>
    </w:docPart>
    <w:docPart>
      <w:docPartPr>
        <w:name w:val="FEFC4771B096465ABAB3137506F862F8"/>
        <w:category>
          <w:name w:val="General"/>
          <w:gallery w:val="placeholder"/>
        </w:category>
        <w:types>
          <w:type w:val="bbPlcHdr"/>
        </w:types>
        <w:behaviors>
          <w:behavior w:val="content"/>
        </w:behaviors>
        <w:guid w:val="{17EE54F4-EFC4-4721-84D6-9B6B2305221D}"/>
      </w:docPartPr>
      <w:docPartBody>
        <w:p w:rsidR="00105EEC" w:rsidRDefault="008B7E53" w:rsidP="008B7E53">
          <w:pPr>
            <w:pStyle w:val="FEFC4771B096465ABAB3137506F862F8"/>
          </w:pPr>
          <w:r w:rsidRPr="001B3844">
            <w:rPr>
              <w:rStyle w:val="PlaceholderText"/>
            </w:rPr>
            <w:t>C</w:t>
          </w:r>
          <w:r>
            <w:rPr>
              <w:rStyle w:val="PlaceholderText"/>
            </w:rPr>
            <w:t>ASE MANAGER</w:t>
          </w:r>
          <w:r w:rsidRPr="001B3844">
            <w:rPr>
              <w:rStyle w:val="PlaceholderText"/>
            </w:rPr>
            <w:t>.</w:t>
          </w:r>
        </w:p>
      </w:docPartBody>
    </w:docPart>
    <w:docPart>
      <w:docPartPr>
        <w:name w:val="F6D52E10CE2141F49385FF8FB08DF969"/>
        <w:category>
          <w:name w:val="General"/>
          <w:gallery w:val="placeholder"/>
        </w:category>
        <w:types>
          <w:type w:val="bbPlcHdr"/>
        </w:types>
        <w:behaviors>
          <w:behavior w:val="content"/>
        </w:behaviors>
        <w:guid w:val="{537E95E7-26D6-4BCF-9BC9-C9CDD3842C1E}"/>
      </w:docPartPr>
      <w:docPartBody>
        <w:p w:rsidR="00105EEC" w:rsidRDefault="008B7E53" w:rsidP="008B7E53">
          <w:pPr>
            <w:pStyle w:val="F6D52E10CE2141F49385FF8FB08DF969"/>
          </w:pPr>
          <w:r w:rsidRPr="001B3844">
            <w:rPr>
              <w:rStyle w:val="PlaceholderText"/>
            </w:rPr>
            <w:t>C</w:t>
          </w:r>
          <w:r>
            <w:rPr>
              <w:rStyle w:val="PlaceholderText"/>
            </w:rPr>
            <w:t>ASE MANAGER EMAIL</w:t>
          </w:r>
        </w:p>
      </w:docPartBody>
    </w:docPart>
    <w:docPart>
      <w:docPartPr>
        <w:name w:val="25A093EF3F7945CB8EFB2360210A8069"/>
        <w:category>
          <w:name w:val="General"/>
          <w:gallery w:val="placeholder"/>
        </w:category>
        <w:types>
          <w:type w:val="bbPlcHdr"/>
        </w:types>
        <w:behaviors>
          <w:behavior w:val="content"/>
        </w:behaviors>
        <w:guid w:val="{CCB28F19-BAEB-46BD-8881-5BB60A27F5D8}"/>
      </w:docPartPr>
      <w:docPartBody>
        <w:p w:rsidR="00105EEC" w:rsidRDefault="00A1689B" w:rsidP="00A1689B">
          <w:pPr>
            <w:pStyle w:val="25A093EF3F7945CB8EFB2360210A80692"/>
          </w:pPr>
          <w:r>
            <w:rPr>
              <w:rStyle w:val="PlaceholderText"/>
            </w:rPr>
            <w:t>PARTICIPANT NAME</w:t>
          </w:r>
        </w:p>
      </w:docPartBody>
    </w:docPart>
    <w:docPart>
      <w:docPartPr>
        <w:name w:val="9E7B5E05B05B4079B851D75F3F9277B3"/>
        <w:category>
          <w:name w:val="General"/>
          <w:gallery w:val="placeholder"/>
        </w:category>
        <w:types>
          <w:type w:val="bbPlcHdr"/>
        </w:types>
        <w:behaviors>
          <w:behavior w:val="content"/>
        </w:behaviors>
        <w:guid w:val="{B34B2674-9819-43FB-A240-E6AAFB4813F0}"/>
      </w:docPartPr>
      <w:docPartBody>
        <w:p w:rsidR="00105EEC" w:rsidRDefault="00A1689B" w:rsidP="00A1689B">
          <w:pPr>
            <w:pStyle w:val="9E7B5E05B05B4079B851D75F3F9277B32"/>
          </w:pPr>
          <w:r>
            <w:rPr>
              <w:rStyle w:val="PlaceholderText"/>
            </w:rPr>
            <w:t>DATE OF AGREEMENT</w:t>
          </w:r>
        </w:p>
      </w:docPartBody>
    </w:docPart>
    <w:docPart>
      <w:docPartPr>
        <w:name w:val="DC9CDEBC5E044E14A553836EF637000F"/>
        <w:category>
          <w:name w:val="General"/>
          <w:gallery w:val="placeholder"/>
        </w:category>
        <w:types>
          <w:type w:val="bbPlcHdr"/>
        </w:types>
        <w:behaviors>
          <w:behavior w:val="content"/>
        </w:behaviors>
        <w:guid w:val="{E893EAF4-9BA6-4E1C-A5E8-73547D04E847}"/>
      </w:docPartPr>
      <w:docPartBody>
        <w:p w:rsidR="00105EEC" w:rsidRDefault="00A1689B" w:rsidP="00A1689B">
          <w:pPr>
            <w:pStyle w:val="DC9CDEBC5E044E14A553836EF637000F2"/>
          </w:pPr>
          <w:r>
            <w:rPr>
              <w:rStyle w:val="PlaceholderText"/>
            </w:rPr>
            <w:t>DATE OF AGREEMENT</w:t>
          </w:r>
        </w:p>
      </w:docPartBody>
    </w:docPart>
    <w:docPart>
      <w:docPartPr>
        <w:name w:val="85D7B653AB0A4F649BFA629D2A81D952"/>
        <w:category>
          <w:name w:val="General"/>
          <w:gallery w:val="placeholder"/>
        </w:category>
        <w:types>
          <w:type w:val="bbPlcHdr"/>
        </w:types>
        <w:behaviors>
          <w:behavior w:val="content"/>
        </w:behaviors>
        <w:guid w:val="{BC2E74A9-95B6-4AAD-973B-76C22F8280EA}"/>
      </w:docPartPr>
      <w:docPartBody>
        <w:p w:rsidR="00105EEC" w:rsidRDefault="00A1689B" w:rsidP="00A1689B">
          <w:pPr>
            <w:pStyle w:val="85D7B653AB0A4F649BFA629D2A81D9522"/>
          </w:pPr>
          <w:r>
            <w:rPr>
              <w:rStyle w:val="PlaceholderText"/>
            </w:rPr>
            <w:t>NAME OF PARTCIPANT’S TRUSTED PERSON</w:t>
          </w:r>
        </w:p>
      </w:docPartBody>
    </w:docPart>
    <w:docPart>
      <w:docPartPr>
        <w:name w:val="E6EEF9E9EB5F46D9BCF7EBF129863D9A"/>
        <w:category>
          <w:name w:val="General"/>
          <w:gallery w:val="placeholder"/>
        </w:category>
        <w:types>
          <w:type w:val="bbPlcHdr"/>
        </w:types>
        <w:behaviors>
          <w:behavior w:val="content"/>
        </w:behaviors>
        <w:guid w:val="{9EB11E35-0FB7-4E75-933A-7D9360DB5619}"/>
      </w:docPartPr>
      <w:docPartBody>
        <w:p w:rsidR="00105EEC" w:rsidRDefault="00A1689B" w:rsidP="00A1689B">
          <w:pPr>
            <w:pStyle w:val="E6EEF9E9EB5F46D9BCF7EBF129863D9A2"/>
          </w:pPr>
          <w:r>
            <w:rPr>
              <w:rStyle w:val="PlaceholderText"/>
            </w:rPr>
            <w:t>DATE OF AGREEMENT</w:t>
          </w:r>
        </w:p>
      </w:docPartBody>
    </w:docPart>
    <w:docPart>
      <w:docPartPr>
        <w:name w:val="BFE1EB7EA2D8437492595B6687194E34"/>
        <w:category>
          <w:name w:val="General"/>
          <w:gallery w:val="placeholder"/>
        </w:category>
        <w:types>
          <w:type w:val="bbPlcHdr"/>
        </w:types>
        <w:behaviors>
          <w:behavior w:val="content"/>
        </w:behaviors>
        <w:guid w:val="{6C99F83E-ADC8-4587-BD3D-4C8FC1D707B5}"/>
      </w:docPartPr>
      <w:docPartBody>
        <w:p w:rsidR="00304B48" w:rsidRDefault="00A1689B" w:rsidP="00A1689B">
          <w:pPr>
            <w:pStyle w:val="BFE1EB7EA2D8437492595B6687194E342"/>
          </w:pPr>
          <w:r>
            <w:rPr>
              <w:rStyle w:val="PlaceholderText"/>
            </w:rPr>
            <w:t>ITEM NUM</w:t>
          </w:r>
        </w:p>
      </w:docPartBody>
    </w:docPart>
    <w:docPart>
      <w:docPartPr>
        <w:name w:val="5A9F1CBF85434415BAF4116DFB415233"/>
        <w:category>
          <w:name w:val="General"/>
          <w:gallery w:val="placeholder"/>
        </w:category>
        <w:types>
          <w:type w:val="bbPlcHdr"/>
        </w:types>
        <w:behaviors>
          <w:behavior w:val="content"/>
        </w:behaviors>
        <w:guid w:val="{BDCAC4BA-18AA-4B57-A5F9-889268789696}"/>
      </w:docPartPr>
      <w:docPartBody>
        <w:p w:rsidR="00304B48" w:rsidRDefault="00A1689B" w:rsidP="00A1689B">
          <w:pPr>
            <w:pStyle w:val="5A9F1CBF85434415BAF4116DFB4152332"/>
          </w:pPr>
          <w:r>
            <w:rPr>
              <w:rStyle w:val="PlaceholderText"/>
            </w:rPr>
            <w:t xml:space="preserve"> ITEM NAME</w:t>
          </w:r>
        </w:p>
      </w:docPartBody>
    </w:docPart>
    <w:docPart>
      <w:docPartPr>
        <w:name w:val="71DD0649AB88440EA72C35AA3CD2EC3E"/>
        <w:category>
          <w:name w:val="General"/>
          <w:gallery w:val="placeholder"/>
        </w:category>
        <w:types>
          <w:type w:val="bbPlcHdr"/>
        </w:types>
        <w:behaviors>
          <w:behavior w:val="content"/>
        </w:behaviors>
        <w:guid w:val="{ECCC7D1E-3D55-4A66-B270-65279A666C39}"/>
      </w:docPartPr>
      <w:docPartBody>
        <w:p w:rsidR="00304B48" w:rsidRDefault="00A1689B" w:rsidP="00A1689B">
          <w:pPr>
            <w:pStyle w:val="71DD0649AB88440EA72C35AA3CD2EC3E2"/>
          </w:pPr>
          <w:r>
            <w:rPr>
              <w:rStyle w:val="PlaceholderText"/>
            </w:rPr>
            <w:t>RATE</w:t>
          </w:r>
        </w:p>
      </w:docPartBody>
    </w:docPart>
    <w:docPart>
      <w:docPartPr>
        <w:name w:val="DB15A63C90D24B10BF0031551A71D3CE"/>
        <w:category>
          <w:name w:val="General"/>
          <w:gallery w:val="placeholder"/>
        </w:category>
        <w:types>
          <w:type w:val="bbPlcHdr"/>
        </w:types>
        <w:behaviors>
          <w:behavior w:val="content"/>
        </w:behaviors>
        <w:guid w:val="{DB1B9A2F-1A30-4518-931A-551B9E900D94}"/>
      </w:docPartPr>
      <w:docPartBody>
        <w:p w:rsidR="00304B48" w:rsidRDefault="00A1689B" w:rsidP="00A1689B">
          <w:pPr>
            <w:pStyle w:val="DB15A63C90D24B10BF0031551A71D3CE2"/>
          </w:pPr>
          <w:r>
            <w:rPr>
              <w:rStyle w:val="PlaceholderText"/>
            </w:rPr>
            <w:t>SERVICE</w:t>
          </w:r>
        </w:p>
      </w:docPartBody>
    </w:docPart>
    <w:docPart>
      <w:docPartPr>
        <w:name w:val="A515966A8244412C8FD18DA48BD1B13D"/>
        <w:category>
          <w:name w:val="General"/>
          <w:gallery w:val="placeholder"/>
        </w:category>
        <w:types>
          <w:type w:val="bbPlcHdr"/>
        </w:types>
        <w:behaviors>
          <w:behavior w:val="content"/>
        </w:behaviors>
        <w:guid w:val="{D79730D5-6B0A-4F64-8B11-0447A350A2C0}"/>
      </w:docPartPr>
      <w:docPartBody>
        <w:p w:rsidR="00304B48" w:rsidRDefault="00A1689B" w:rsidP="00A1689B">
          <w:pPr>
            <w:pStyle w:val="A515966A8244412C8FD18DA48BD1B13D2"/>
          </w:pPr>
          <w:r>
            <w:rPr>
              <w:rStyle w:val="PlaceholderText"/>
            </w:rPr>
            <w:t>HOURS</w:t>
          </w:r>
        </w:p>
      </w:docPartBody>
    </w:docPart>
    <w:docPart>
      <w:docPartPr>
        <w:name w:val="8B59DE07C13649C6976109E504418F66"/>
        <w:category>
          <w:name w:val="General"/>
          <w:gallery w:val="placeholder"/>
        </w:category>
        <w:types>
          <w:type w:val="bbPlcHdr"/>
        </w:types>
        <w:behaviors>
          <w:behavior w:val="content"/>
        </w:behaviors>
        <w:guid w:val="{612B429B-367B-4DEC-9BB6-FA1C2D3E0DBE}"/>
      </w:docPartPr>
      <w:docPartBody>
        <w:p w:rsidR="00304B48" w:rsidRDefault="00A1689B" w:rsidP="00A1689B">
          <w:pPr>
            <w:pStyle w:val="8B59DE07C13649C6976109E504418F662"/>
          </w:pPr>
          <w:r>
            <w:rPr>
              <w:rStyle w:val="PlaceholderText"/>
            </w:rPr>
            <w:t>HOURS</w:t>
          </w:r>
        </w:p>
      </w:docPartBody>
    </w:docPart>
    <w:docPart>
      <w:docPartPr>
        <w:name w:val="95FC50CF03244374B273442755AB0880"/>
        <w:category>
          <w:name w:val="General"/>
          <w:gallery w:val="placeholder"/>
        </w:category>
        <w:types>
          <w:type w:val="bbPlcHdr"/>
        </w:types>
        <w:behaviors>
          <w:behavior w:val="content"/>
        </w:behaviors>
        <w:guid w:val="{138A0C9B-6130-4632-946B-E14921A0B6CD}"/>
      </w:docPartPr>
      <w:docPartBody>
        <w:p w:rsidR="00304B48" w:rsidRDefault="00A1689B" w:rsidP="00A1689B">
          <w:pPr>
            <w:pStyle w:val="95FC50CF03244374B273442755AB08802"/>
          </w:pPr>
          <w:r>
            <w:rPr>
              <w:rStyle w:val="PlaceholderText"/>
            </w:rPr>
            <w:t>HOURS</w:t>
          </w:r>
        </w:p>
      </w:docPartBody>
    </w:docPart>
    <w:docPart>
      <w:docPartPr>
        <w:name w:val="DEC27C0A6E774807AD2273DD1B579776"/>
        <w:category>
          <w:name w:val="General"/>
          <w:gallery w:val="placeholder"/>
        </w:category>
        <w:types>
          <w:type w:val="bbPlcHdr"/>
        </w:types>
        <w:behaviors>
          <w:behavior w:val="content"/>
        </w:behaviors>
        <w:guid w:val="{AA873BA4-99FA-4A72-9F27-6606D2FF8DC9}"/>
      </w:docPartPr>
      <w:docPartBody>
        <w:p w:rsidR="00304B48" w:rsidRDefault="00A1689B" w:rsidP="00A1689B">
          <w:pPr>
            <w:pStyle w:val="DEC27C0A6E774807AD2273DD1B5797762"/>
          </w:pPr>
          <w:r>
            <w:rPr>
              <w:rStyle w:val="PlaceholderText"/>
            </w:rPr>
            <w:t>HOURS</w:t>
          </w:r>
        </w:p>
      </w:docPartBody>
    </w:docPart>
    <w:docPart>
      <w:docPartPr>
        <w:name w:val="74C82C5CB4C7483D8019D63FDC0D2796"/>
        <w:category>
          <w:name w:val="General"/>
          <w:gallery w:val="placeholder"/>
        </w:category>
        <w:types>
          <w:type w:val="bbPlcHdr"/>
        </w:types>
        <w:behaviors>
          <w:behavior w:val="content"/>
        </w:behaviors>
        <w:guid w:val="{CF696DCD-99E5-47E2-9475-ACE9AB20B142}"/>
      </w:docPartPr>
      <w:docPartBody>
        <w:p w:rsidR="00304B48" w:rsidRDefault="00A1689B" w:rsidP="00A1689B">
          <w:pPr>
            <w:pStyle w:val="74C82C5CB4C7483D8019D63FDC0D27962"/>
          </w:pPr>
          <w:r>
            <w:rPr>
              <w:rStyle w:val="PlaceholderText"/>
            </w:rPr>
            <w:t>HOURS</w:t>
          </w:r>
        </w:p>
      </w:docPartBody>
    </w:docPart>
    <w:docPart>
      <w:docPartPr>
        <w:name w:val="88A14557ACE84E4ABFA05F7E7BB19BAD"/>
        <w:category>
          <w:name w:val="General"/>
          <w:gallery w:val="placeholder"/>
        </w:category>
        <w:types>
          <w:type w:val="bbPlcHdr"/>
        </w:types>
        <w:behaviors>
          <w:behavior w:val="content"/>
        </w:behaviors>
        <w:guid w:val="{60BA0D68-ECC0-4C07-B677-F97FF915D5E2}"/>
      </w:docPartPr>
      <w:docPartBody>
        <w:p w:rsidR="00304B48" w:rsidRDefault="00A1689B" w:rsidP="00A1689B">
          <w:pPr>
            <w:pStyle w:val="88A14557ACE84E4ABFA05F7E7BB19BAD2"/>
          </w:pPr>
          <w:r>
            <w:rPr>
              <w:rStyle w:val="PlaceholderText"/>
            </w:rPr>
            <w:t>HOURS</w:t>
          </w:r>
        </w:p>
      </w:docPartBody>
    </w:docPart>
    <w:docPart>
      <w:docPartPr>
        <w:name w:val="F88275010FB44C789F8A545382E3D10A"/>
        <w:category>
          <w:name w:val="General"/>
          <w:gallery w:val="placeholder"/>
        </w:category>
        <w:types>
          <w:type w:val="bbPlcHdr"/>
        </w:types>
        <w:behaviors>
          <w:behavior w:val="content"/>
        </w:behaviors>
        <w:guid w:val="{1398289A-85E0-4572-9AB1-9B92094B549F}"/>
      </w:docPartPr>
      <w:docPartBody>
        <w:p w:rsidR="00304B48" w:rsidRDefault="00A1689B" w:rsidP="00A1689B">
          <w:pPr>
            <w:pStyle w:val="F88275010FB44C789F8A545382E3D10A2"/>
          </w:pPr>
          <w:r>
            <w:rPr>
              <w:rStyle w:val="PlaceholderText"/>
            </w:rPr>
            <w:t>HOURS</w:t>
          </w:r>
        </w:p>
      </w:docPartBody>
    </w:docPart>
    <w:docPart>
      <w:docPartPr>
        <w:name w:val="DE79A34367B941A6B9CDE3FC6DA8D76C"/>
        <w:category>
          <w:name w:val="General"/>
          <w:gallery w:val="placeholder"/>
        </w:category>
        <w:types>
          <w:type w:val="bbPlcHdr"/>
        </w:types>
        <w:behaviors>
          <w:behavior w:val="content"/>
        </w:behaviors>
        <w:guid w:val="{0359A4C1-5B0E-475A-9FD3-373E92529D2D}"/>
      </w:docPartPr>
      <w:docPartBody>
        <w:p w:rsidR="00304B48" w:rsidRDefault="00A1689B" w:rsidP="00A1689B">
          <w:pPr>
            <w:pStyle w:val="DE79A34367B941A6B9CDE3FC6DA8D76C2"/>
          </w:pPr>
          <w:r>
            <w:rPr>
              <w:rStyle w:val="PlaceholderText"/>
            </w:rPr>
            <w:t>Hours Per Month</w:t>
          </w:r>
        </w:p>
      </w:docPartBody>
    </w:docPart>
    <w:docPart>
      <w:docPartPr>
        <w:name w:val="11F4F23FEB0F47029965A40ED8C70254"/>
        <w:category>
          <w:name w:val="General"/>
          <w:gallery w:val="placeholder"/>
        </w:category>
        <w:types>
          <w:type w:val="bbPlcHdr"/>
        </w:types>
        <w:behaviors>
          <w:behavior w:val="content"/>
        </w:behaviors>
        <w:guid w:val="{69445461-9B28-47EB-AA08-E8D3C648F009}"/>
      </w:docPartPr>
      <w:docPartBody>
        <w:p w:rsidR="00304B48" w:rsidRDefault="00A1689B" w:rsidP="00A1689B">
          <w:pPr>
            <w:pStyle w:val="11F4F23FEB0F47029965A40ED8C702542"/>
          </w:pPr>
          <w:r>
            <w:rPr>
              <w:rStyle w:val="PlaceholderText"/>
            </w:rPr>
            <w:t>Hours Per Annum</w:t>
          </w:r>
        </w:p>
      </w:docPartBody>
    </w:docPart>
    <w:docPart>
      <w:docPartPr>
        <w:name w:val="8E09DC8B324C44469D156FC8A811E3EA"/>
        <w:category>
          <w:name w:val="General"/>
          <w:gallery w:val="placeholder"/>
        </w:category>
        <w:types>
          <w:type w:val="bbPlcHdr"/>
        </w:types>
        <w:behaviors>
          <w:behavior w:val="content"/>
        </w:behaviors>
        <w:guid w:val="{EDED3C4B-83DF-43E0-8CCC-E53031285044}"/>
      </w:docPartPr>
      <w:docPartBody>
        <w:p w:rsidR="00304B48" w:rsidRDefault="00A1689B" w:rsidP="00A1689B">
          <w:pPr>
            <w:pStyle w:val="8E09DC8B324C44469D156FC8A811E3EA2"/>
          </w:pPr>
          <w:r>
            <w:rPr>
              <w:rStyle w:val="PlaceholderText"/>
            </w:rPr>
            <w:t>$0000</w:t>
          </w:r>
        </w:p>
      </w:docPartBody>
    </w:docPart>
    <w:docPart>
      <w:docPartPr>
        <w:name w:val="038C1FEDF826474FB4DD051A2B033BA1"/>
        <w:category>
          <w:name w:val="General"/>
          <w:gallery w:val="placeholder"/>
        </w:category>
        <w:types>
          <w:type w:val="bbPlcHdr"/>
        </w:types>
        <w:behaviors>
          <w:behavior w:val="content"/>
        </w:behaviors>
        <w:guid w:val="{2372E611-83E8-4354-837D-D35980CD2DD6}"/>
      </w:docPartPr>
      <w:docPartBody>
        <w:p w:rsidR="00304B48" w:rsidRDefault="00A1689B" w:rsidP="00A1689B">
          <w:pPr>
            <w:pStyle w:val="038C1FEDF826474FB4DD051A2B033BA12"/>
          </w:pPr>
          <w:r>
            <w:rPr>
              <w:rStyle w:val="PlaceholderText"/>
            </w:rPr>
            <w:t>PARTICIPANT NAME</w:t>
          </w:r>
        </w:p>
      </w:docPartBody>
    </w:docPart>
    <w:docPart>
      <w:docPartPr>
        <w:name w:val="855CFD7F7A4E4C9BA2C873DA8C3BFB17"/>
        <w:category>
          <w:name w:val="General"/>
          <w:gallery w:val="placeholder"/>
        </w:category>
        <w:types>
          <w:type w:val="bbPlcHdr"/>
        </w:types>
        <w:behaviors>
          <w:behavior w:val="content"/>
        </w:behaviors>
        <w:guid w:val="{91641151-ADAB-4D75-A340-D8D66697B4C7}"/>
      </w:docPartPr>
      <w:docPartBody>
        <w:p w:rsidR="00642CF7" w:rsidRDefault="008B7E53" w:rsidP="008B7E53">
          <w:pPr>
            <w:pStyle w:val="855CFD7F7A4E4C9BA2C873DA8C3BFB171"/>
          </w:pPr>
          <w:r>
            <w:rPr>
              <w:rStyle w:val="PlaceholderText"/>
            </w:rPr>
            <w:t>Participant Name</w:t>
          </w:r>
        </w:p>
      </w:docPartBody>
    </w:docPart>
    <w:docPart>
      <w:docPartPr>
        <w:name w:val="894311D8C8E64701961B997E27B81BCE"/>
        <w:category>
          <w:name w:val="General"/>
          <w:gallery w:val="placeholder"/>
        </w:category>
        <w:types>
          <w:type w:val="bbPlcHdr"/>
        </w:types>
        <w:behaviors>
          <w:behavior w:val="content"/>
        </w:behaviors>
        <w:guid w:val="{186DE5C6-C7A4-49F7-82FB-943924E0600E}"/>
      </w:docPartPr>
      <w:docPartBody>
        <w:p w:rsidR="00823AB0" w:rsidRDefault="00A1689B" w:rsidP="00A1689B">
          <w:pPr>
            <w:pStyle w:val="894311D8C8E64701961B997E27B81BCE2"/>
          </w:pPr>
          <w:r>
            <w:rPr>
              <w:rStyle w:val="PlaceholderText"/>
            </w:rPr>
            <w:t>EMERGENCY PERSON EMAIL</w:t>
          </w:r>
          <w:r w:rsidRPr="00224EE6">
            <w:rPr>
              <w:rStyle w:val="PlaceholderText"/>
            </w:rPr>
            <w:t>.</w:t>
          </w:r>
        </w:p>
      </w:docPartBody>
    </w:docPart>
    <w:docPart>
      <w:docPartPr>
        <w:name w:val="E60DE6B90131400CA40786C40328A3CD"/>
        <w:category>
          <w:name w:val="General"/>
          <w:gallery w:val="placeholder"/>
        </w:category>
        <w:types>
          <w:type w:val="bbPlcHdr"/>
        </w:types>
        <w:behaviors>
          <w:behavior w:val="content"/>
        </w:behaviors>
        <w:guid w:val="{EEF56380-5827-4CD9-8BAE-0713345C320F}"/>
      </w:docPartPr>
      <w:docPartBody>
        <w:p w:rsidR="00294993" w:rsidRDefault="00A1689B" w:rsidP="00A1689B">
          <w:pPr>
            <w:pStyle w:val="E60DE6B90131400CA40786C40328A3CD2"/>
          </w:pPr>
          <w:r>
            <w:rPr>
              <w:rStyle w:val="PlaceholderText"/>
            </w:rPr>
            <w:t>NDIS NUMBER</w:t>
          </w:r>
        </w:p>
      </w:docPartBody>
    </w:docPart>
    <w:docPart>
      <w:docPartPr>
        <w:name w:val="A32366869A5346D481AB25ED583CE908"/>
        <w:category>
          <w:name w:val="General"/>
          <w:gallery w:val="placeholder"/>
        </w:category>
        <w:types>
          <w:type w:val="bbPlcHdr"/>
        </w:types>
        <w:behaviors>
          <w:behavior w:val="content"/>
        </w:behaviors>
        <w:guid w:val="{2733FB47-47E2-4983-AC93-DCCD317B0797}"/>
      </w:docPartPr>
      <w:docPartBody>
        <w:p w:rsidR="00000000" w:rsidRDefault="00A1689B" w:rsidP="00A1689B">
          <w:pPr>
            <w:pStyle w:val="A32366869A5346D481AB25ED583CE908"/>
          </w:pPr>
          <w:r>
            <w:rPr>
              <w:rStyle w:val="PlaceholderText"/>
            </w:rPr>
            <w:t>ITEM NUM</w:t>
          </w:r>
        </w:p>
      </w:docPartBody>
    </w:docPart>
    <w:docPart>
      <w:docPartPr>
        <w:name w:val="6858918BD12E4938AFF569A719D19035"/>
        <w:category>
          <w:name w:val="General"/>
          <w:gallery w:val="placeholder"/>
        </w:category>
        <w:types>
          <w:type w:val="bbPlcHdr"/>
        </w:types>
        <w:behaviors>
          <w:behavior w:val="content"/>
        </w:behaviors>
        <w:guid w:val="{B71C0015-34FE-4BAB-B5FB-43D6D05DBE74}"/>
      </w:docPartPr>
      <w:docPartBody>
        <w:p w:rsidR="00000000" w:rsidRDefault="00A1689B" w:rsidP="00A1689B">
          <w:pPr>
            <w:pStyle w:val="6858918BD12E4938AFF569A719D19035"/>
          </w:pPr>
          <w:r>
            <w:rPr>
              <w:rStyle w:val="PlaceholderText"/>
            </w:rPr>
            <w:t>ITEM NUM</w:t>
          </w:r>
        </w:p>
      </w:docPartBody>
    </w:docPart>
    <w:docPart>
      <w:docPartPr>
        <w:name w:val="325CE42139BE4F36892528980D0D2F6D"/>
        <w:category>
          <w:name w:val="General"/>
          <w:gallery w:val="placeholder"/>
        </w:category>
        <w:types>
          <w:type w:val="bbPlcHdr"/>
        </w:types>
        <w:behaviors>
          <w:behavior w:val="content"/>
        </w:behaviors>
        <w:guid w:val="{05F6E530-7E95-419B-8008-2797A3DFC8E3}"/>
      </w:docPartPr>
      <w:docPartBody>
        <w:p w:rsidR="00000000" w:rsidRDefault="00A1689B" w:rsidP="00A1689B">
          <w:pPr>
            <w:pStyle w:val="325CE42139BE4F36892528980D0D2F6D"/>
          </w:pPr>
          <w:r>
            <w:rPr>
              <w:rStyle w:val="PlaceholderText"/>
            </w:rPr>
            <w:t>ITEM NUM</w:t>
          </w:r>
        </w:p>
      </w:docPartBody>
    </w:docPart>
    <w:docPart>
      <w:docPartPr>
        <w:name w:val="1F24A12F11064C1D906A81248D0B82DB"/>
        <w:category>
          <w:name w:val="General"/>
          <w:gallery w:val="placeholder"/>
        </w:category>
        <w:types>
          <w:type w:val="bbPlcHdr"/>
        </w:types>
        <w:behaviors>
          <w:behavior w:val="content"/>
        </w:behaviors>
        <w:guid w:val="{E6816BDD-317C-48EC-97D5-DCA3F73C8B30}"/>
      </w:docPartPr>
      <w:docPartBody>
        <w:p w:rsidR="00000000" w:rsidRDefault="00A1689B" w:rsidP="00A1689B">
          <w:pPr>
            <w:pStyle w:val="1F24A12F11064C1D906A81248D0B82DB"/>
          </w:pPr>
          <w:r>
            <w:rPr>
              <w:rStyle w:val="PlaceholderText"/>
            </w:rPr>
            <w:t>ITEM NUM</w:t>
          </w:r>
        </w:p>
      </w:docPartBody>
    </w:docPart>
    <w:docPart>
      <w:docPartPr>
        <w:name w:val="FB854B54AC7A46C48129BF08C8C87571"/>
        <w:category>
          <w:name w:val="General"/>
          <w:gallery w:val="placeholder"/>
        </w:category>
        <w:types>
          <w:type w:val="bbPlcHdr"/>
        </w:types>
        <w:behaviors>
          <w:behavior w:val="content"/>
        </w:behaviors>
        <w:guid w:val="{F0E2F9DA-552E-42AD-AF42-7007EB76D348}"/>
      </w:docPartPr>
      <w:docPartBody>
        <w:p w:rsidR="00000000" w:rsidRDefault="00A1689B" w:rsidP="00A1689B">
          <w:pPr>
            <w:pStyle w:val="FB854B54AC7A46C48129BF08C8C87571"/>
          </w:pPr>
          <w:r>
            <w:rPr>
              <w:rStyle w:val="PlaceholderText"/>
            </w:rPr>
            <w:t>ITEM NUM</w:t>
          </w:r>
        </w:p>
      </w:docPartBody>
    </w:docPart>
    <w:docPart>
      <w:docPartPr>
        <w:name w:val="D831D232C37241C48B4FB666AF7E27A7"/>
        <w:category>
          <w:name w:val="General"/>
          <w:gallery w:val="placeholder"/>
        </w:category>
        <w:types>
          <w:type w:val="bbPlcHdr"/>
        </w:types>
        <w:behaviors>
          <w:behavior w:val="content"/>
        </w:behaviors>
        <w:guid w:val="{6F0E4F71-8B5E-45A7-A4CA-1F2521A369EE}"/>
      </w:docPartPr>
      <w:docPartBody>
        <w:p w:rsidR="00000000" w:rsidRDefault="00A1689B" w:rsidP="00A1689B">
          <w:pPr>
            <w:pStyle w:val="D831D232C37241C48B4FB666AF7E27A7"/>
          </w:pPr>
          <w:r>
            <w:rPr>
              <w:rStyle w:val="PlaceholderText"/>
            </w:rPr>
            <w:t>ITEM NUM</w:t>
          </w:r>
        </w:p>
      </w:docPartBody>
    </w:docPart>
    <w:docPart>
      <w:docPartPr>
        <w:name w:val="E6BCFAE7F9594EC2BE0448214AFDE1B4"/>
        <w:category>
          <w:name w:val="General"/>
          <w:gallery w:val="placeholder"/>
        </w:category>
        <w:types>
          <w:type w:val="bbPlcHdr"/>
        </w:types>
        <w:behaviors>
          <w:behavior w:val="content"/>
        </w:behaviors>
        <w:guid w:val="{9812932D-3ABF-4DA1-B591-80261FD9F0FA}"/>
      </w:docPartPr>
      <w:docPartBody>
        <w:p w:rsidR="00000000" w:rsidRDefault="00A1689B" w:rsidP="00A1689B">
          <w:pPr>
            <w:pStyle w:val="E6BCFAE7F9594EC2BE0448214AFDE1B4"/>
          </w:pPr>
          <w:r>
            <w:rPr>
              <w:rStyle w:val="PlaceholderText"/>
            </w:rPr>
            <w:t>ITEM NUM</w:t>
          </w:r>
        </w:p>
      </w:docPartBody>
    </w:docPart>
    <w:docPart>
      <w:docPartPr>
        <w:name w:val="62AAC99A82B14D08AD434C70EB0B83EA"/>
        <w:category>
          <w:name w:val="General"/>
          <w:gallery w:val="placeholder"/>
        </w:category>
        <w:types>
          <w:type w:val="bbPlcHdr"/>
        </w:types>
        <w:behaviors>
          <w:behavior w:val="content"/>
        </w:behaviors>
        <w:guid w:val="{E6A136B4-2DA3-4138-AE61-6EA800A86230}"/>
      </w:docPartPr>
      <w:docPartBody>
        <w:p w:rsidR="00000000" w:rsidRDefault="00A1689B" w:rsidP="00A1689B">
          <w:pPr>
            <w:pStyle w:val="62AAC99A82B14D08AD434C70EB0B83EA"/>
          </w:pPr>
          <w:r>
            <w:rPr>
              <w:rStyle w:val="PlaceholderText"/>
            </w:rPr>
            <w:t xml:space="preserve"> ITEM NAME</w:t>
          </w:r>
        </w:p>
      </w:docPartBody>
    </w:docPart>
    <w:docPart>
      <w:docPartPr>
        <w:name w:val="FA3B870093E346D8B7879501F7004E4B"/>
        <w:category>
          <w:name w:val="General"/>
          <w:gallery w:val="placeholder"/>
        </w:category>
        <w:types>
          <w:type w:val="bbPlcHdr"/>
        </w:types>
        <w:behaviors>
          <w:behavior w:val="content"/>
        </w:behaviors>
        <w:guid w:val="{ACFA0917-515C-4200-8C2E-890B0B61745E}"/>
      </w:docPartPr>
      <w:docPartBody>
        <w:p w:rsidR="00000000" w:rsidRDefault="00A1689B" w:rsidP="00A1689B">
          <w:pPr>
            <w:pStyle w:val="FA3B870093E346D8B7879501F7004E4B"/>
          </w:pPr>
          <w:r>
            <w:rPr>
              <w:rStyle w:val="PlaceholderText"/>
            </w:rPr>
            <w:t xml:space="preserve"> ITEM NAME</w:t>
          </w:r>
        </w:p>
      </w:docPartBody>
    </w:docPart>
    <w:docPart>
      <w:docPartPr>
        <w:name w:val="8D28F03CB38A413FAB0EECDF1379EEE6"/>
        <w:category>
          <w:name w:val="General"/>
          <w:gallery w:val="placeholder"/>
        </w:category>
        <w:types>
          <w:type w:val="bbPlcHdr"/>
        </w:types>
        <w:behaviors>
          <w:behavior w:val="content"/>
        </w:behaviors>
        <w:guid w:val="{5FDFCC0D-8A60-4852-9588-B33C7BD0FE85}"/>
      </w:docPartPr>
      <w:docPartBody>
        <w:p w:rsidR="00000000" w:rsidRDefault="00A1689B" w:rsidP="00A1689B">
          <w:pPr>
            <w:pStyle w:val="8D28F03CB38A413FAB0EECDF1379EEE6"/>
          </w:pPr>
          <w:r>
            <w:rPr>
              <w:rStyle w:val="PlaceholderText"/>
            </w:rPr>
            <w:t xml:space="preserve"> ITEM NAME</w:t>
          </w:r>
        </w:p>
      </w:docPartBody>
    </w:docPart>
    <w:docPart>
      <w:docPartPr>
        <w:name w:val="605153D850A74234A9DA9BCC54B604E8"/>
        <w:category>
          <w:name w:val="General"/>
          <w:gallery w:val="placeholder"/>
        </w:category>
        <w:types>
          <w:type w:val="bbPlcHdr"/>
        </w:types>
        <w:behaviors>
          <w:behavior w:val="content"/>
        </w:behaviors>
        <w:guid w:val="{BCB1DA96-B888-433C-AFF1-EF1AD72F703C}"/>
      </w:docPartPr>
      <w:docPartBody>
        <w:p w:rsidR="00000000" w:rsidRDefault="00A1689B" w:rsidP="00A1689B">
          <w:pPr>
            <w:pStyle w:val="605153D850A74234A9DA9BCC54B604E8"/>
          </w:pPr>
          <w:r>
            <w:rPr>
              <w:rStyle w:val="PlaceholderText"/>
            </w:rPr>
            <w:t xml:space="preserve"> ITEM NAME</w:t>
          </w:r>
        </w:p>
      </w:docPartBody>
    </w:docPart>
    <w:docPart>
      <w:docPartPr>
        <w:name w:val="D5C18B0FE6CB46B389CE5BC1791742B4"/>
        <w:category>
          <w:name w:val="General"/>
          <w:gallery w:val="placeholder"/>
        </w:category>
        <w:types>
          <w:type w:val="bbPlcHdr"/>
        </w:types>
        <w:behaviors>
          <w:behavior w:val="content"/>
        </w:behaviors>
        <w:guid w:val="{1DD4080E-7180-4D1F-A498-FE1DBCB6C995}"/>
      </w:docPartPr>
      <w:docPartBody>
        <w:p w:rsidR="00000000" w:rsidRDefault="00A1689B" w:rsidP="00A1689B">
          <w:pPr>
            <w:pStyle w:val="D5C18B0FE6CB46B389CE5BC1791742B4"/>
          </w:pPr>
          <w:r>
            <w:rPr>
              <w:rStyle w:val="PlaceholderText"/>
            </w:rPr>
            <w:t xml:space="preserve"> ITEM NAME</w:t>
          </w:r>
        </w:p>
      </w:docPartBody>
    </w:docPart>
    <w:docPart>
      <w:docPartPr>
        <w:name w:val="6C40CD35C3F6400B8995ED1565911C91"/>
        <w:category>
          <w:name w:val="General"/>
          <w:gallery w:val="placeholder"/>
        </w:category>
        <w:types>
          <w:type w:val="bbPlcHdr"/>
        </w:types>
        <w:behaviors>
          <w:behavior w:val="content"/>
        </w:behaviors>
        <w:guid w:val="{6F4CAB1A-4B0F-4120-A37C-11795CB6DC79}"/>
      </w:docPartPr>
      <w:docPartBody>
        <w:p w:rsidR="00000000" w:rsidRDefault="00A1689B" w:rsidP="00A1689B">
          <w:pPr>
            <w:pStyle w:val="6C40CD35C3F6400B8995ED1565911C91"/>
          </w:pPr>
          <w:r>
            <w:rPr>
              <w:rStyle w:val="PlaceholderText"/>
            </w:rPr>
            <w:t xml:space="preserve"> ITEM NAME</w:t>
          </w:r>
        </w:p>
      </w:docPartBody>
    </w:docPart>
    <w:docPart>
      <w:docPartPr>
        <w:name w:val="843847FBB46145528791DCE088AB0540"/>
        <w:category>
          <w:name w:val="General"/>
          <w:gallery w:val="placeholder"/>
        </w:category>
        <w:types>
          <w:type w:val="bbPlcHdr"/>
        </w:types>
        <w:behaviors>
          <w:behavior w:val="content"/>
        </w:behaviors>
        <w:guid w:val="{D854F55B-867E-421F-A1D5-E81CFE93F1FE}"/>
      </w:docPartPr>
      <w:docPartBody>
        <w:p w:rsidR="00000000" w:rsidRDefault="00A1689B" w:rsidP="00A1689B">
          <w:pPr>
            <w:pStyle w:val="843847FBB46145528791DCE088AB0540"/>
          </w:pPr>
          <w:r>
            <w:rPr>
              <w:rStyle w:val="PlaceholderText"/>
            </w:rPr>
            <w:t xml:space="preserve"> ITEM NAME</w:t>
          </w:r>
        </w:p>
      </w:docPartBody>
    </w:docPart>
    <w:docPart>
      <w:docPartPr>
        <w:name w:val="882A88861F6A42218E378FC0A65F4CAB"/>
        <w:category>
          <w:name w:val="General"/>
          <w:gallery w:val="placeholder"/>
        </w:category>
        <w:types>
          <w:type w:val="bbPlcHdr"/>
        </w:types>
        <w:behaviors>
          <w:behavior w:val="content"/>
        </w:behaviors>
        <w:guid w:val="{4877217D-1183-47FD-B8D4-68B40FEF4703}"/>
      </w:docPartPr>
      <w:docPartBody>
        <w:p w:rsidR="00000000" w:rsidRDefault="00A1689B" w:rsidP="00A1689B">
          <w:pPr>
            <w:pStyle w:val="882A88861F6A42218E378FC0A65F4CAB"/>
          </w:pPr>
          <w:r>
            <w:rPr>
              <w:rStyle w:val="PlaceholderText"/>
            </w:rPr>
            <w:t>RATE</w:t>
          </w:r>
        </w:p>
      </w:docPartBody>
    </w:docPart>
    <w:docPart>
      <w:docPartPr>
        <w:name w:val="8BBA8EC5165047409E76929CAC425160"/>
        <w:category>
          <w:name w:val="General"/>
          <w:gallery w:val="placeholder"/>
        </w:category>
        <w:types>
          <w:type w:val="bbPlcHdr"/>
        </w:types>
        <w:behaviors>
          <w:behavior w:val="content"/>
        </w:behaviors>
        <w:guid w:val="{43F4C155-0D10-449B-A5F6-2FEC6F65F309}"/>
      </w:docPartPr>
      <w:docPartBody>
        <w:p w:rsidR="00000000" w:rsidRDefault="00A1689B" w:rsidP="00A1689B">
          <w:pPr>
            <w:pStyle w:val="8BBA8EC5165047409E76929CAC425160"/>
          </w:pPr>
          <w:r>
            <w:rPr>
              <w:rStyle w:val="PlaceholderText"/>
            </w:rPr>
            <w:t>RATE</w:t>
          </w:r>
        </w:p>
      </w:docPartBody>
    </w:docPart>
    <w:docPart>
      <w:docPartPr>
        <w:name w:val="9F18935C07ED46E4800A6D59E71F41FB"/>
        <w:category>
          <w:name w:val="General"/>
          <w:gallery w:val="placeholder"/>
        </w:category>
        <w:types>
          <w:type w:val="bbPlcHdr"/>
        </w:types>
        <w:behaviors>
          <w:behavior w:val="content"/>
        </w:behaviors>
        <w:guid w:val="{04CA5EBF-C6F5-454D-9F0D-50053364756C}"/>
      </w:docPartPr>
      <w:docPartBody>
        <w:p w:rsidR="00000000" w:rsidRDefault="00A1689B" w:rsidP="00A1689B">
          <w:pPr>
            <w:pStyle w:val="9F18935C07ED46E4800A6D59E71F41FB"/>
          </w:pPr>
          <w:r>
            <w:rPr>
              <w:rStyle w:val="PlaceholderText"/>
            </w:rPr>
            <w:t>RATE</w:t>
          </w:r>
        </w:p>
      </w:docPartBody>
    </w:docPart>
    <w:docPart>
      <w:docPartPr>
        <w:name w:val="333BA796DEC340989358883B10B2A217"/>
        <w:category>
          <w:name w:val="General"/>
          <w:gallery w:val="placeholder"/>
        </w:category>
        <w:types>
          <w:type w:val="bbPlcHdr"/>
        </w:types>
        <w:behaviors>
          <w:behavior w:val="content"/>
        </w:behaviors>
        <w:guid w:val="{7E23A96F-070A-4665-8C65-9F97224A4446}"/>
      </w:docPartPr>
      <w:docPartBody>
        <w:p w:rsidR="00000000" w:rsidRDefault="00A1689B" w:rsidP="00A1689B">
          <w:pPr>
            <w:pStyle w:val="333BA796DEC340989358883B10B2A217"/>
          </w:pPr>
          <w:r>
            <w:rPr>
              <w:rStyle w:val="PlaceholderText"/>
            </w:rPr>
            <w:t>RATE</w:t>
          </w:r>
        </w:p>
      </w:docPartBody>
    </w:docPart>
    <w:docPart>
      <w:docPartPr>
        <w:name w:val="A3417AF419B74AA683773EBECC9EEE9E"/>
        <w:category>
          <w:name w:val="General"/>
          <w:gallery w:val="placeholder"/>
        </w:category>
        <w:types>
          <w:type w:val="bbPlcHdr"/>
        </w:types>
        <w:behaviors>
          <w:behavior w:val="content"/>
        </w:behaviors>
        <w:guid w:val="{D2B2A152-49D0-4342-942D-F410733DDE80}"/>
      </w:docPartPr>
      <w:docPartBody>
        <w:p w:rsidR="00000000" w:rsidRDefault="00A1689B" w:rsidP="00A1689B">
          <w:pPr>
            <w:pStyle w:val="A3417AF419B74AA683773EBECC9EEE9E"/>
          </w:pPr>
          <w:r>
            <w:rPr>
              <w:rStyle w:val="PlaceholderText"/>
            </w:rPr>
            <w:t>RATE</w:t>
          </w:r>
        </w:p>
      </w:docPartBody>
    </w:docPart>
    <w:docPart>
      <w:docPartPr>
        <w:name w:val="13276E1576DE46A899B2F38EE7BE7CB6"/>
        <w:category>
          <w:name w:val="General"/>
          <w:gallery w:val="placeholder"/>
        </w:category>
        <w:types>
          <w:type w:val="bbPlcHdr"/>
        </w:types>
        <w:behaviors>
          <w:behavior w:val="content"/>
        </w:behaviors>
        <w:guid w:val="{44EF0309-A0C1-4F06-B1B9-EBD6EBA26194}"/>
      </w:docPartPr>
      <w:docPartBody>
        <w:p w:rsidR="00000000" w:rsidRDefault="00A1689B" w:rsidP="00A1689B">
          <w:pPr>
            <w:pStyle w:val="13276E1576DE46A899B2F38EE7BE7CB6"/>
          </w:pPr>
          <w:r>
            <w:rPr>
              <w:rStyle w:val="PlaceholderText"/>
            </w:rPr>
            <w:t>RATE</w:t>
          </w:r>
        </w:p>
      </w:docPartBody>
    </w:docPart>
    <w:docPart>
      <w:docPartPr>
        <w:name w:val="CBE4FD60B98F479AB3653CBBCCC59295"/>
        <w:category>
          <w:name w:val="General"/>
          <w:gallery w:val="placeholder"/>
        </w:category>
        <w:types>
          <w:type w:val="bbPlcHdr"/>
        </w:types>
        <w:behaviors>
          <w:behavior w:val="content"/>
        </w:behaviors>
        <w:guid w:val="{D763424C-A9D2-435F-B66D-396058C32ADB}"/>
      </w:docPartPr>
      <w:docPartBody>
        <w:p w:rsidR="00000000" w:rsidRDefault="00A1689B" w:rsidP="00A1689B">
          <w:pPr>
            <w:pStyle w:val="CBE4FD60B98F479AB3653CBBCCC59295"/>
          </w:pPr>
          <w:r>
            <w:rPr>
              <w:rStyle w:val="PlaceholderText"/>
            </w:rPr>
            <w:t>RATE</w:t>
          </w:r>
        </w:p>
      </w:docPartBody>
    </w:docPart>
    <w:docPart>
      <w:docPartPr>
        <w:name w:val="98A4C69B07694A5A9770A779AB1292CF"/>
        <w:category>
          <w:name w:val="General"/>
          <w:gallery w:val="placeholder"/>
        </w:category>
        <w:types>
          <w:type w:val="bbPlcHdr"/>
        </w:types>
        <w:behaviors>
          <w:behavior w:val="content"/>
        </w:behaviors>
        <w:guid w:val="{2DDD3D82-539D-4DAB-B7CE-6F74C0EC1063}"/>
      </w:docPartPr>
      <w:docPartBody>
        <w:p w:rsidR="00000000" w:rsidRDefault="00A1689B" w:rsidP="00A1689B">
          <w:pPr>
            <w:pStyle w:val="98A4C69B07694A5A9770A779AB1292CF"/>
          </w:pPr>
          <w:r>
            <w:rPr>
              <w:rStyle w:val="PlaceholderText"/>
            </w:rPr>
            <w:t>SERVICE</w:t>
          </w:r>
        </w:p>
      </w:docPartBody>
    </w:docPart>
    <w:docPart>
      <w:docPartPr>
        <w:name w:val="25D5C60BA9734660A9A83588F54A3489"/>
        <w:category>
          <w:name w:val="General"/>
          <w:gallery w:val="placeholder"/>
        </w:category>
        <w:types>
          <w:type w:val="bbPlcHdr"/>
        </w:types>
        <w:behaviors>
          <w:behavior w:val="content"/>
        </w:behaviors>
        <w:guid w:val="{F3436CB0-894F-4F9D-B93E-AE8554335C03}"/>
      </w:docPartPr>
      <w:docPartBody>
        <w:p w:rsidR="00000000" w:rsidRDefault="00A1689B" w:rsidP="00A1689B">
          <w:pPr>
            <w:pStyle w:val="25D5C60BA9734660A9A83588F54A3489"/>
          </w:pPr>
          <w:r>
            <w:rPr>
              <w:rStyle w:val="PlaceholderText"/>
            </w:rPr>
            <w:t>SERVICE</w:t>
          </w:r>
        </w:p>
      </w:docPartBody>
    </w:docPart>
    <w:docPart>
      <w:docPartPr>
        <w:name w:val="AC919292B0C640209F48BB3A586A3DB5"/>
        <w:category>
          <w:name w:val="General"/>
          <w:gallery w:val="placeholder"/>
        </w:category>
        <w:types>
          <w:type w:val="bbPlcHdr"/>
        </w:types>
        <w:behaviors>
          <w:behavior w:val="content"/>
        </w:behaviors>
        <w:guid w:val="{B25A9780-B6E3-4248-A5C3-364C3FCAD664}"/>
      </w:docPartPr>
      <w:docPartBody>
        <w:p w:rsidR="00000000" w:rsidRDefault="00A1689B" w:rsidP="00A1689B">
          <w:pPr>
            <w:pStyle w:val="AC919292B0C640209F48BB3A586A3DB5"/>
          </w:pPr>
          <w:r>
            <w:rPr>
              <w:rStyle w:val="PlaceholderText"/>
            </w:rPr>
            <w:t>SERVICE</w:t>
          </w:r>
        </w:p>
      </w:docPartBody>
    </w:docPart>
    <w:docPart>
      <w:docPartPr>
        <w:name w:val="DF9721A4CB574DC096E537F3FDF9E26C"/>
        <w:category>
          <w:name w:val="General"/>
          <w:gallery w:val="placeholder"/>
        </w:category>
        <w:types>
          <w:type w:val="bbPlcHdr"/>
        </w:types>
        <w:behaviors>
          <w:behavior w:val="content"/>
        </w:behaviors>
        <w:guid w:val="{F8DE2A21-25F6-4F1F-94AB-54F3593BCB85}"/>
      </w:docPartPr>
      <w:docPartBody>
        <w:p w:rsidR="00000000" w:rsidRDefault="00A1689B" w:rsidP="00A1689B">
          <w:pPr>
            <w:pStyle w:val="DF9721A4CB574DC096E537F3FDF9E26C"/>
          </w:pPr>
          <w:r>
            <w:rPr>
              <w:rStyle w:val="PlaceholderText"/>
            </w:rPr>
            <w:t>SERVICE</w:t>
          </w:r>
        </w:p>
      </w:docPartBody>
    </w:docPart>
    <w:docPart>
      <w:docPartPr>
        <w:name w:val="5353EA271B2840E58F1ED6364FB497B1"/>
        <w:category>
          <w:name w:val="General"/>
          <w:gallery w:val="placeholder"/>
        </w:category>
        <w:types>
          <w:type w:val="bbPlcHdr"/>
        </w:types>
        <w:behaviors>
          <w:behavior w:val="content"/>
        </w:behaviors>
        <w:guid w:val="{6712C9EC-38FC-4962-A46B-74668338BB26}"/>
      </w:docPartPr>
      <w:docPartBody>
        <w:p w:rsidR="00000000" w:rsidRDefault="00A1689B" w:rsidP="00A1689B">
          <w:pPr>
            <w:pStyle w:val="5353EA271B2840E58F1ED6364FB497B1"/>
          </w:pPr>
          <w:r>
            <w:rPr>
              <w:rStyle w:val="PlaceholderText"/>
            </w:rPr>
            <w:t>SERVICE</w:t>
          </w:r>
        </w:p>
      </w:docPartBody>
    </w:docPart>
    <w:docPart>
      <w:docPartPr>
        <w:name w:val="0C876B9FEB664F1098927E3F2690F3C3"/>
        <w:category>
          <w:name w:val="General"/>
          <w:gallery w:val="placeholder"/>
        </w:category>
        <w:types>
          <w:type w:val="bbPlcHdr"/>
        </w:types>
        <w:behaviors>
          <w:behavior w:val="content"/>
        </w:behaviors>
        <w:guid w:val="{05E5FF51-9152-41BF-800D-ACBC086129EF}"/>
      </w:docPartPr>
      <w:docPartBody>
        <w:p w:rsidR="00000000" w:rsidRDefault="00A1689B" w:rsidP="00A1689B">
          <w:pPr>
            <w:pStyle w:val="0C876B9FEB664F1098927E3F2690F3C3"/>
          </w:pPr>
          <w:r>
            <w:rPr>
              <w:rStyle w:val="PlaceholderText"/>
            </w:rPr>
            <w:t>SERVIC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2C9"/>
    <w:rsid w:val="000F2F1F"/>
    <w:rsid w:val="00105EEC"/>
    <w:rsid w:val="0020052F"/>
    <w:rsid w:val="00294993"/>
    <w:rsid w:val="00304B48"/>
    <w:rsid w:val="00413F3E"/>
    <w:rsid w:val="004B154B"/>
    <w:rsid w:val="00642CF7"/>
    <w:rsid w:val="00666E56"/>
    <w:rsid w:val="00823AB0"/>
    <w:rsid w:val="008B7E53"/>
    <w:rsid w:val="00A1689B"/>
    <w:rsid w:val="00BE1736"/>
    <w:rsid w:val="00CA2C08"/>
    <w:rsid w:val="00D6142C"/>
    <w:rsid w:val="00E92CD9"/>
    <w:rsid w:val="00ED32C9"/>
    <w:rsid w:val="00F40D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689B"/>
    <w:rPr>
      <w:color w:val="808080"/>
    </w:rPr>
  </w:style>
  <w:style w:type="paragraph" w:customStyle="1" w:styleId="393A4B209E8E4B389FEEE6738E63BAC51">
    <w:name w:val="393A4B209E8E4B389FEEE6738E63BAC51"/>
    <w:rsid w:val="008B7E53"/>
    <w:rPr>
      <w:rFonts w:eastAsiaTheme="minorHAnsi"/>
    </w:rPr>
  </w:style>
  <w:style w:type="paragraph" w:customStyle="1" w:styleId="8DB29E51BC424D9D9EBBBA4AFC92EFA41">
    <w:name w:val="8DB29E51BC424D9D9EBBBA4AFC92EFA41"/>
    <w:rsid w:val="008B7E53"/>
    <w:rPr>
      <w:rFonts w:eastAsiaTheme="minorHAnsi"/>
    </w:rPr>
  </w:style>
  <w:style w:type="paragraph" w:customStyle="1" w:styleId="38D2B1701C004C43A230C7C81E0B2CFF1">
    <w:name w:val="38D2B1701C004C43A230C7C81E0B2CFF1"/>
    <w:rsid w:val="008B7E53"/>
    <w:rPr>
      <w:rFonts w:eastAsiaTheme="minorHAnsi"/>
    </w:rPr>
  </w:style>
  <w:style w:type="paragraph" w:customStyle="1" w:styleId="6E7E7D4DC6F5429E95A8D2F3897618871">
    <w:name w:val="6E7E7D4DC6F5429E95A8D2F3897618871"/>
    <w:rsid w:val="008B7E53"/>
    <w:rPr>
      <w:rFonts w:eastAsiaTheme="minorHAnsi"/>
    </w:rPr>
  </w:style>
  <w:style w:type="paragraph" w:customStyle="1" w:styleId="8791FE89E6474E0189A70A8747A9CE531">
    <w:name w:val="8791FE89E6474E0189A70A8747A9CE531"/>
    <w:rsid w:val="008B7E53"/>
    <w:rPr>
      <w:rFonts w:eastAsiaTheme="minorHAnsi"/>
    </w:rPr>
  </w:style>
  <w:style w:type="paragraph" w:customStyle="1" w:styleId="C8C3B1DB3C874704837130ACC509323D1">
    <w:name w:val="C8C3B1DB3C874704837130ACC509323D1"/>
    <w:rsid w:val="008B7E53"/>
    <w:rPr>
      <w:rFonts w:eastAsiaTheme="minorHAnsi"/>
    </w:rPr>
  </w:style>
  <w:style w:type="paragraph" w:customStyle="1" w:styleId="BFE1EB7EA2D8437492595B6687194E34">
    <w:name w:val="BFE1EB7EA2D8437492595B6687194E34"/>
    <w:rsid w:val="008B7E53"/>
    <w:rPr>
      <w:rFonts w:eastAsiaTheme="minorHAnsi"/>
    </w:rPr>
  </w:style>
  <w:style w:type="paragraph" w:customStyle="1" w:styleId="5A9F1CBF85434415BAF4116DFB415233">
    <w:name w:val="5A9F1CBF85434415BAF4116DFB415233"/>
    <w:rsid w:val="008B7E53"/>
    <w:rPr>
      <w:rFonts w:eastAsiaTheme="minorHAnsi"/>
    </w:rPr>
  </w:style>
  <w:style w:type="paragraph" w:customStyle="1" w:styleId="71DD0649AB88440EA72C35AA3CD2EC3E">
    <w:name w:val="71DD0649AB88440EA72C35AA3CD2EC3E"/>
    <w:rsid w:val="008B7E53"/>
    <w:rPr>
      <w:rFonts w:eastAsiaTheme="minorHAnsi"/>
    </w:rPr>
  </w:style>
  <w:style w:type="paragraph" w:customStyle="1" w:styleId="5564ACA8EC204AC28D0013022327BEB7">
    <w:name w:val="5564ACA8EC204AC28D0013022327BEB7"/>
    <w:rsid w:val="008B7E53"/>
    <w:rPr>
      <w:rFonts w:eastAsiaTheme="minorHAnsi"/>
    </w:rPr>
  </w:style>
  <w:style w:type="paragraph" w:customStyle="1" w:styleId="99C5524D17FD4E0C9B28740F3187D807">
    <w:name w:val="99C5524D17FD4E0C9B28740F3187D807"/>
    <w:rsid w:val="008B7E53"/>
    <w:rPr>
      <w:rFonts w:eastAsiaTheme="minorHAnsi"/>
    </w:rPr>
  </w:style>
  <w:style w:type="paragraph" w:customStyle="1" w:styleId="4C2370D2DDCE499590EA26588B87ADC0">
    <w:name w:val="4C2370D2DDCE499590EA26588B87ADC0"/>
    <w:rsid w:val="008B7E53"/>
    <w:rPr>
      <w:rFonts w:eastAsiaTheme="minorHAnsi"/>
    </w:rPr>
  </w:style>
  <w:style w:type="paragraph" w:customStyle="1" w:styleId="EEAC7CB6D8A34C11BE1547232851AE3E">
    <w:name w:val="EEAC7CB6D8A34C11BE1547232851AE3E"/>
    <w:rsid w:val="008B7E53"/>
    <w:rPr>
      <w:rFonts w:eastAsiaTheme="minorHAnsi"/>
    </w:rPr>
  </w:style>
  <w:style w:type="paragraph" w:customStyle="1" w:styleId="2CE73251C4E94AB8883DB21E0C266CD4">
    <w:name w:val="2CE73251C4E94AB8883DB21E0C266CD4"/>
    <w:rsid w:val="008B7E53"/>
    <w:rPr>
      <w:rFonts w:eastAsiaTheme="minorHAnsi"/>
    </w:rPr>
  </w:style>
  <w:style w:type="paragraph" w:customStyle="1" w:styleId="4F199FE6064B4D5D96B599DE23720153">
    <w:name w:val="4F199FE6064B4D5D96B599DE23720153"/>
    <w:rsid w:val="008B7E53"/>
    <w:rPr>
      <w:rFonts w:eastAsiaTheme="minorHAnsi"/>
    </w:rPr>
  </w:style>
  <w:style w:type="paragraph" w:customStyle="1" w:styleId="6CB1EB571FB440718D2B58DEC832DAF2">
    <w:name w:val="6CB1EB571FB440718D2B58DEC832DAF2"/>
    <w:rsid w:val="008B7E53"/>
    <w:rPr>
      <w:rFonts w:eastAsiaTheme="minorHAnsi"/>
    </w:rPr>
  </w:style>
  <w:style w:type="paragraph" w:customStyle="1" w:styleId="2A1C1AE122A14F37B376EBEA30668AE3">
    <w:name w:val="2A1C1AE122A14F37B376EBEA30668AE3"/>
    <w:rsid w:val="008B7E53"/>
    <w:rPr>
      <w:rFonts w:eastAsiaTheme="minorHAnsi"/>
    </w:rPr>
  </w:style>
  <w:style w:type="paragraph" w:customStyle="1" w:styleId="E5DB5A6219F3491C897E06DABA1E72AA">
    <w:name w:val="E5DB5A6219F3491C897E06DABA1E72AA"/>
    <w:rsid w:val="008B7E53"/>
    <w:rPr>
      <w:rFonts w:eastAsiaTheme="minorHAnsi"/>
    </w:rPr>
  </w:style>
  <w:style w:type="paragraph" w:customStyle="1" w:styleId="2BE7FCE2CA994DE58C2E9A522B5266C6">
    <w:name w:val="2BE7FCE2CA994DE58C2E9A522B5266C6"/>
    <w:rsid w:val="008B7E53"/>
    <w:rPr>
      <w:rFonts w:eastAsiaTheme="minorHAnsi"/>
    </w:rPr>
  </w:style>
  <w:style w:type="paragraph" w:customStyle="1" w:styleId="D55F69E784904C31864418ED94530716">
    <w:name w:val="D55F69E784904C31864418ED94530716"/>
    <w:rsid w:val="008B7E53"/>
    <w:rPr>
      <w:rFonts w:eastAsiaTheme="minorHAnsi"/>
    </w:rPr>
  </w:style>
  <w:style w:type="paragraph" w:customStyle="1" w:styleId="BF238381538A4E2A97F3855A52666D12">
    <w:name w:val="BF238381538A4E2A97F3855A52666D12"/>
    <w:rsid w:val="008B7E53"/>
    <w:rPr>
      <w:rFonts w:eastAsiaTheme="minorHAnsi"/>
    </w:rPr>
  </w:style>
  <w:style w:type="paragraph" w:customStyle="1" w:styleId="AEEFDF01768944FE81137ED01EB7664D">
    <w:name w:val="AEEFDF01768944FE81137ED01EB7664D"/>
    <w:rsid w:val="008B7E53"/>
    <w:rPr>
      <w:rFonts w:eastAsiaTheme="minorHAnsi"/>
    </w:rPr>
  </w:style>
  <w:style w:type="paragraph" w:customStyle="1" w:styleId="7E02C611597E46389BF9703FB71A04B9">
    <w:name w:val="7E02C611597E46389BF9703FB71A04B9"/>
    <w:rsid w:val="008B7E53"/>
    <w:rPr>
      <w:rFonts w:eastAsiaTheme="minorHAnsi"/>
    </w:rPr>
  </w:style>
  <w:style w:type="paragraph" w:customStyle="1" w:styleId="CD2792BA146F474187DC77C6E9F29B32">
    <w:name w:val="CD2792BA146F474187DC77C6E9F29B32"/>
    <w:rsid w:val="008B7E53"/>
    <w:rPr>
      <w:rFonts w:eastAsiaTheme="minorHAnsi"/>
    </w:rPr>
  </w:style>
  <w:style w:type="paragraph" w:customStyle="1" w:styleId="D8F69E83D2104642A4ED8886E50121CC">
    <w:name w:val="D8F69E83D2104642A4ED8886E50121CC"/>
    <w:rsid w:val="008B7E53"/>
    <w:rPr>
      <w:rFonts w:eastAsiaTheme="minorHAnsi"/>
    </w:rPr>
  </w:style>
  <w:style w:type="paragraph" w:customStyle="1" w:styleId="FAFBAD03469C451484C846A36E83E1FC">
    <w:name w:val="FAFBAD03469C451484C846A36E83E1FC"/>
    <w:rsid w:val="008B7E53"/>
    <w:rPr>
      <w:rFonts w:eastAsiaTheme="minorHAnsi"/>
    </w:rPr>
  </w:style>
  <w:style w:type="paragraph" w:customStyle="1" w:styleId="3AF5C24EFEB246B885B66E29F71331FA">
    <w:name w:val="3AF5C24EFEB246B885B66E29F71331FA"/>
    <w:rsid w:val="008B7E53"/>
    <w:rPr>
      <w:rFonts w:eastAsiaTheme="minorHAnsi"/>
    </w:rPr>
  </w:style>
  <w:style w:type="paragraph" w:customStyle="1" w:styleId="DB15A63C90D24B10BF0031551A71D3CE">
    <w:name w:val="DB15A63C90D24B10BF0031551A71D3CE"/>
    <w:rsid w:val="008B7E53"/>
    <w:rPr>
      <w:rFonts w:eastAsiaTheme="minorHAnsi"/>
    </w:rPr>
  </w:style>
  <w:style w:type="paragraph" w:customStyle="1" w:styleId="A515966A8244412C8FD18DA48BD1B13D">
    <w:name w:val="A515966A8244412C8FD18DA48BD1B13D"/>
    <w:rsid w:val="008B7E53"/>
    <w:rPr>
      <w:rFonts w:eastAsiaTheme="minorHAnsi"/>
    </w:rPr>
  </w:style>
  <w:style w:type="paragraph" w:customStyle="1" w:styleId="E6071AE9669F415AB93653E580A8644E">
    <w:name w:val="E6071AE9669F415AB93653E580A8644E"/>
    <w:rsid w:val="008B7E53"/>
    <w:rPr>
      <w:rFonts w:eastAsiaTheme="minorHAnsi"/>
    </w:rPr>
  </w:style>
  <w:style w:type="paragraph" w:customStyle="1" w:styleId="8B59DE07C13649C6976109E504418F66">
    <w:name w:val="8B59DE07C13649C6976109E504418F66"/>
    <w:rsid w:val="008B7E53"/>
    <w:rPr>
      <w:rFonts w:eastAsiaTheme="minorHAnsi"/>
    </w:rPr>
  </w:style>
  <w:style w:type="paragraph" w:customStyle="1" w:styleId="B1DC579712CB419590136C959869ED4D">
    <w:name w:val="B1DC579712CB419590136C959869ED4D"/>
    <w:rsid w:val="008B7E53"/>
    <w:rPr>
      <w:rFonts w:eastAsiaTheme="minorHAnsi"/>
    </w:rPr>
  </w:style>
  <w:style w:type="paragraph" w:customStyle="1" w:styleId="95FC50CF03244374B273442755AB0880">
    <w:name w:val="95FC50CF03244374B273442755AB0880"/>
    <w:rsid w:val="008B7E53"/>
    <w:rPr>
      <w:rFonts w:eastAsiaTheme="minorHAnsi"/>
    </w:rPr>
  </w:style>
  <w:style w:type="paragraph" w:customStyle="1" w:styleId="B1CDAEB87A214AAEA469C0EF0B1154C0">
    <w:name w:val="B1CDAEB87A214AAEA469C0EF0B1154C0"/>
    <w:rsid w:val="008B7E53"/>
    <w:rPr>
      <w:rFonts w:eastAsiaTheme="minorHAnsi"/>
    </w:rPr>
  </w:style>
  <w:style w:type="paragraph" w:customStyle="1" w:styleId="DEC27C0A6E774807AD2273DD1B579776">
    <w:name w:val="DEC27C0A6E774807AD2273DD1B579776"/>
    <w:rsid w:val="008B7E53"/>
    <w:rPr>
      <w:rFonts w:eastAsiaTheme="minorHAnsi"/>
    </w:rPr>
  </w:style>
  <w:style w:type="paragraph" w:customStyle="1" w:styleId="B15A412D35F6425DA68CD87962F060AA">
    <w:name w:val="B15A412D35F6425DA68CD87962F060AA"/>
    <w:rsid w:val="008B7E53"/>
    <w:rPr>
      <w:rFonts w:eastAsiaTheme="minorHAnsi"/>
    </w:rPr>
  </w:style>
  <w:style w:type="paragraph" w:customStyle="1" w:styleId="74C82C5CB4C7483D8019D63FDC0D2796">
    <w:name w:val="74C82C5CB4C7483D8019D63FDC0D2796"/>
    <w:rsid w:val="008B7E53"/>
    <w:rPr>
      <w:rFonts w:eastAsiaTheme="minorHAnsi"/>
    </w:rPr>
  </w:style>
  <w:style w:type="paragraph" w:customStyle="1" w:styleId="48234DCC26D14632890C17AFCAF29A2E">
    <w:name w:val="48234DCC26D14632890C17AFCAF29A2E"/>
    <w:rsid w:val="008B7E53"/>
    <w:rPr>
      <w:rFonts w:eastAsiaTheme="minorHAnsi"/>
    </w:rPr>
  </w:style>
  <w:style w:type="paragraph" w:customStyle="1" w:styleId="88A14557ACE84E4ABFA05F7E7BB19BAD">
    <w:name w:val="88A14557ACE84E4ABFA05F7E7BB19BAD"/>
    <w:rsid w:val="008B7E53"/>
    <w:rPr>
      <w:rFonts w:eastAsiaTheme="minorHAnsi"/>
    </w:rPr>
  </w:style>
  <w:style w:type="paragraph" w:customStyle="1" w:styleId="85BB365438EF463A9275DA9F541CE668">
    <w:name w:val="85BB365438EF463A9275DA9F541CE668"/>
    <w:rsid w:val="008B7E53"/>
    <w:rPr>
      <w:rFonts w:eastAsiaTheme="minorHAnsi"/>
    </w:rPr>
  </w:style>
  <w:style w:type="paragraph" w:customStyle="1" w:styleId="F88275010FB44C789F8A545382E3D10A">
    <w:name w:val="F88275010FB44C789F8A545382E3D10A"/>
    <w:rsid w:val="008B7E53"/>
    <w:rPr>
      <w:rFonts w:eastAsiaTheme="minorHAnsi"/>
    </w:rPr>
  </w:style>
  <w:style w:type="paragraph" w:customStyle="1" w:styleId="DE79A34367B941A6B9CDE3FC6DA8D76C">
    <w:name w:val="DE79A34367B941A6B9CDE3FC6DA8D76C"/>
    <w:rsid w:val="008B7E53"/>
    <w:rPr>
      <w:rFonts w:eastAsiaTheme="minorHAnsi"/>
    </w:rPr>
  </w:style>
  <w:style w:type="paragraph" w:customStyle="1" w:styleId="11F4F23FEB0F47029965A40ED8C70254">
    <w:name w:val="11F4F23FEB0F47029965A40ED8C70254"/>
    <w:rsid w:val="008B7E53"/>
    <w:rPr>
      <w:rFonts w:eastAsiaTheme="minorHAnsi"/>
    </w:rPr>
  </w:style>
  <w:style w:type="paragraph" w:customStyle="1" w:styleId="8E09DC8B324C44469D156FC8A811E3EA">
    <w:name w:val="8E09DC8B324C44469D156FC8A811E3EA"/>
    <w:rsid w:val="008B7E53"/>
    <w:rPr>
      <w:rFonts w:eastAsiaTheme="minorHAnsi"/>
    </w:rPr>
  </w:style>
  <w:style w:type="paragraph" w:customStyle="1" w:styleId="038C1FEDF826474FB4DD051A2B033BA1">
    <w:name w:val="038C1FEDF826474FB4DD051A2B033BA1"/>
    <w:rsid w:val="008B7E53"/>
    <w:rPr>
      <w:rFonts w:eastAsiaTheme="minorHAnsi"/>
    </w:rPr>
  </w:style>
  <w:style w:type="paragraph" w:customStyle="1" w:styleId="D9C03B2958494981AC176CDAC7C3172D">
    <w:name w:val="D9C03B2958494981AC176CDAC7C3172D"/>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7B23BA6472EF4F6FBFD4D270E779057D">
    <w:name w:val="7B23BA6472EF4F6FBFD4D270E779057D"/>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3C16D0B66D0E4DFE8DF10E9B143BE0A3">
    <w:name w:val="3C16D0B66D0E4DFE8DF10E9B143BE0A3"/>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60EAE08E69554863A0A21A4FEFCE59AB">
    <w:name w:val="60EAE08E69554863A0A21A4FEFCE59AB"/>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4F7A0CEC12AA4B8A9416EDF79F0067DD">
    <w:name w:val="4F7A0CEC12AA4B8A9416EDF79F0067DD"/>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67D2AC24FDB64190885B1DC7798A4E29">
    <w:name w:val="67D2AC24FDB64190885B1DC7798A4E29"/>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ABAFFAA2E3FA4D6EB1D4419F0ACB21A9">
    <w:name w:val="ABAFFAA2E3FA4D6EB1D4419F0ACB21A9"/>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894311D8C8E64701961B997E27B81BCE">
    <w:name w:val="894311D8C8E64701961B997E27B81BCE"/>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FEFC4771B096465ABAB3137506F862F8">
    <w:name w:val="FEFC4771B096465ABAB3137506F862F8"/>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C61AE219319D41A6BFBFFB469455CAA6">
    <w:name w:val="C61AE219319D41A6BFBFFB469455CAA6"/>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F6D52E10CE2141F49385FF8FB08DF969">
    <w:name w:val="F6D52E10CE2141F49385FF8FB08DF969"/>
    <w:rsid w:val="008B7E53"/>
    <w:pPr>
      <w:spacing w:before="100" w:beforeAutospacing="1" w:after="144" w:line="276" w:lineRule="auto"/>
    </w:pPr>
    <w:rPr>
      <w:rFonts w:ascii="Times New Roman" w:eastAsia="Times New Roman" w:hAnsi="Times New Roman" w:cs="Times New Roman"/>
      <w:sz w:val="24"/>
      <w:szCs w:val="24"/>
    </w:rPr>
  </w:style>
  <w:style w:type="paragraph" w:customStyle="1" w:styleId="25A093EF3F7945CB8EFB2360210A8069">
    <w:name w:val="25A093EF3F7945CB8EFB2360210A8069"/>
    <w:rsid w:val="008B7E53"/>
    <w:rPr>
      <w:rFonts w:eastAsiaTheme="minorHAnsi"/>
    </w:rPr>
  </w:style>
  <w:style w:type="paragraph" w:customStyle="1" w:styleId="9E7B5E05B05B4079B851D75F3F9277B3">
    <w:name w:val="9E7B5E05B05B4079B851D75F3F9277B3"/>
    <w:rsid w:val="008B7E53"/>
    <w:rPr>
      <w:rFonts w:eastAsiaTheme="minorHAnsi"/>
    </w:rPr>
  </w:style>
  <w:style w:type="paragraph" w:customStyle="1" w:styleId="DC9CDEBC5E044E14A553836EF637000F">
    <w:name w:val="DC9CDEBC5E044E14A553836EF637000F"/>
    <w:rsid w:val="008B7E53"/>
    <w:rPr>
      <w:rFonts w:eastAsiaTheme="minorHAnsi"/>
    </w:rPr>
  </w:style>
  <w:style w:type="paragraph" w:customStyle="1" w:styleId="85D7B653AB0A4F649BFA629D2A81D952">
    <w:name w:val="85D7B653AB0A4F649BFA629D2A81D952"/>
    <w:rsid w:val="008B7E53"/>
    <w:rPr>
      <w:rFonts w:eastAsiaTheme="minorHAnsi"/>
    </w:rPr>
  </w:style>
  <w:style w:type="paragraph" w:customStyle="1" w:styleId="E6EEF9E9EB5F46D9BCF7EBF129863D9A">
    <w:name w:val="E6EEF9E9EB5F46D9BCF7EBF129863D9A"/>
    <w:rsid w:val="008B7E53"/>
    <w:rPr>
      <w:rFonts w:eastAsiaTheme="minorHAnsi"/>
    </w:rPr>
  </w:style>
  <w:style w:type="paragraph" w:customStyle="1" w:styleId="855CFD7F7A4E4C9BA2C873DA8C3BFB171">
    <w:name w:val="855CFD7F7A4E4C9BA2C873DA8C3BFB171"/>
    <w:rsid w:val="008B7E53"/>
    <w:rPr>
      <w:rFonts w:eastAsiaTheme="minorHAnsi"/>
    </w:rPr>
  </w:style>
  <w:style w:type="paragraph" w:customStyle="1" w:styleId="E60DE6B90131400CA40786C40328A3CD">
    <w:name w:val="E60DE6B90131400CA40786C40328A3CD"/>
    <w:rsid w:val="00F40DFA"/>
  </w:style>
  <w:style w:type="paragraph" w:customStyle="1" w:styleId="393A4B209E8E4B389FEEE6738E63BAC5">
    <w:name w:val="393A4B209E8E4B389FEEE6738E63BAC5"/>
    <w:rsid w:val="00A1689B"/>
    <w:rPr>
      <w:rFonts w:eastAsiaTheme="minorHAnsi"/>
    </w:rPr>
  </w:style>
  <w:style w:type="paragraph" w:customStyle="1" w:styleId="E60DE6B90131400CA40786C40328A3CD1">
    <w:name w:val="E60DE6B90131400CA40786C40328A3CD1"/>
    <w:rsid w:val="00A1689B"/>
    <w:rPr>
      <w:rFonts w:eastAsiaTheme="minorHAnsi"/>
    </w:rPr>
  </w:style>
  <w:style w:type="paragraph" w:customStyle="1" w:styleId="38D2B1701C004C43A230C7C81E0B2CFF">
    <w:name w:val="38D2B1701C004C43A230C7C81E0B2CFF"/>
    <w:rsid w:val="00A1689B"/>
    <w:rPr>
      <w:rFonts w:eastAsiaTheme="minorHAnsi"/>
    </w:rPr>
  </w:style>
  <w:style w:type="paragraph" w:customStyle="1" w:styleId="6E7E7D4DC6F5429E95A8D2F389761887">
    <w:name w:val="6E7E7D4DC6F5429E95A8D2F389761887"/>
    <w:rsid w:val="00A1689B"/>
    <w:rPr>
      <w:rFonts w:eastAsiaTheme="minorHAnsi"/>
    </w:rPr>
  </w:style>
  <w:style w:type="paragraph" w:customStyle="1" w:styleId="8791FE89E6474E0189A70A8747A9CE53">
    <w:name w:val="8791FE89E6474E0189A70A8747A9CE53"/>
    <w:rsid w:val="00A1689B"/>
    <w:rPr>
      <w:rFonts w:eastAsiaTheme="minorHAnsi"/>
    </w:rPr>
  </w:style>
  <w:style w:type="paragraph" w:customStyle="1" w:styleId="C8C3B1DB3C874704837130ACC509323D">
    <w:name w:val="C8C3B1DB3C874704837130ACC509323D"/>
    <w:rsid w:val="00A1689B"/>
    <w:rPr>
      <w:rFonts w:eastAsiaTheme="minorHAnsi"/>
    </w:rPr>
  </w:style>
  <w:style w:type="paragraph" w:customStyle="1" w:styleId="BFE1EB7EA2D8437492595B6687194E341">
    <w:name w:val="BFE1EB7EA2D8437492595B6687194E341"/>
    <w:rsid w:val="00A1689B"/>
    <w:rPr>
      <w:rFonts w:eastAsiaTheme="minorHAnsi"/>
    </w:rPr>
  </w:style>
  <w:style w:type="paragraph" w:customStyle="1" w:styleId="5A9F1CBF85434415BAF4116DFB4152331">
    <w:name w:val="5A9F1CBF85434415BAF4116DFB4152331"/>
    <w:rsid w:val="00A1689B"/>
    <w:rPr>
      <w:rFonts w:eastAsiaTheme="minorHAnsi"/>
    </w:rPr>
  </w:style>
  <w:style w:type="paragraph" w:customStyle="1" w:styleId="71DD0649AB88440EA72C35AA3CD2EC3E1">
    <w:name w:val="71DD0649AB88440EA72C35AA3CD2EC3E1"/>
    <w:rsid w:val="00A1689B"/>
    <w:rPr>
      <w:rFonts w:eastAsiaTheme="minorHAnsi"/>
    </w:rPr>
  </w:style>
  <w:style w:type="paragraph" w:customStyle="1" w:styleId="5564ACA8EC204AC28D0013022327BEB71">
    <w:name w:val="5564ACA8EC204AC28D0013022327BEB71"/>
    <w:rsid w:val="00A1689B"/>
    <w:rPr>
      <w:rFonts w:eastAsiaTheme="minorHAnsi"/>
    </w:rPr>
  </w:style>
  <w:style w:type="paragraph" w:customStyle="1" w:styleId="99C5524D17FD4E0C9B28740F3187D8071">
    <w:name w:val="99C5524D17FD4E0C9B28740F3187D8071"/>
    <w:rsid w:val="00A1689B"/>
    <w:rPr>
      <w:rFonts w:eastAsiaTheme="minorHAnsi"/>
    </w:rPr>
  </w:style>
  <w:style w:type="paragraph" w:customStyle="1" w:styleId="4C2370D2DDCE499590EA26588B87ADC01">
    <w:name w:val="4C2370D2DDCE499590EA26588B87ADC01"/>
    <w:rsid w:val="00A1689B"/>
    <w:rPr>
      <w:rFonts w:eastAsiaTheme="minorHAnsi"/>
    </w:rPr>
  </w:style>
  <w:style w:type="paragraph" w:customStyle="1" w:styleId="EEAC7CB6D8A34C11BE1547232851AE3E1">
    <w:name w:val="EEAC7CB6D8A34C11BE1547232851AE3E1"/>
    <w:rsid w:val="00A1689B"/>
    <w:rPr>
      <w:rFonts w:eastAsiaTheme="minorHAnsi"/>
    </w:rPr>
  </w:style>
  <w:style w:type="paragraph" w:customStyle="1" w:styleId="2CE73251C4E94AB8883DB21E0C266CD41">
    <w:name w:val="2CE73251C4E94AB8883DB21E0C266CD41"/>
    <w:rsid w:val="00A1689B"/>
    <w:rPr>
      <w:rFonts w:eastAsiaTheme="minorHAnsi"/>
    </w:rPr>
  </w:style>
  <w:style w:type="paragraph" w:customStyle="1" w:styleId="4F199FE6064B4D5D96B599DE237201531">
    <w:name w:val="4F199FE6064B4D5D96B599DE237201531"/>
    <w:rsid w:val="00A1689B"/>
    <w:rPr>
      <w:rFonts w:eastAsiaTheme="minorHAnsi"/>
    </w:rPr>
  </w:style>
  <w:style w:type="paragraph" w:customStyle="1" w:styleId="6CB1EB571FB440718D2B58DEC832DAF21">
    <w:name w:val="6CB1EB571FB440718D2B58DEC832DAF21"/>
    <w:rsid w:val="00A1689B"/>
    <w:rPr>
      <w:rFonts w:eastAsiaTheme="minorHAnsi"/>
    </w:rPr>
  </w:style>
  <w:style w:type="paragraph" w:customStyle="1" w:styleId="2A1C1AE122A14F37B376EBEA30668AE31">
    <w:name w:val="2A1C1AE122A14F37B376EBEA30668AE31"/>
    <w:rsid w:val="00A1689B"/>
    <w:rPr>
      <w:rFonts w:eastAsiaTheme="minorHAnsi"/>
    </w:rPr>
  </w:style>
  <w:style w:type="paragraph" w:customStyle="1" w:styleId="E5DB5A6219F3491C897E06DABA1E72AA1">
    <w:name w:val="E5DB5A6219F3491C897E06DABA1E72AA1"/>
    <w:rsid w:val="00A1689B"/>
    <w:rPr>
      <w:rFonts w:eastAsiaTheme="minorHAnsi"/>
    </w:rPr>
  </w:style>
  <w:style w:type="paragraph" w:customStyle="1" w:styleId="2BE7FCE2CA994DE58C2E9A522B5266C61">
    <w:name w:val="2BE7FCE2CA994DE58C2E9A522B5266C61"/>
    <w:rsid w:val="00A1689B"/>
    <w:rPr>
      <w:rFonts w:eastAsiaTheme="minorHAnsi"/>
    </w:rPr>
  </w:style>
  <w:style w:type="paragraph" w:customStyle="1" w:styleId="D55F69E784904C31864418ED945307161">
    <w:name w:val="D55F69E784904C31864418ED945307161"/>
    <w:rsid w:val="00A1689B"/>
    <w:rPr>
      <w:rFonts w:eastAsiaTheme="minorHAnsi"/>
    </w:rPr>
  </w:style>
  <w:style w:type="paragraph" w:customStyle="1" w:styleId="BF238381538A4E2A97F3855A52666D121">
    <w:name w:val="BF238381538A4E2A97F3855A52666D121"/>
    <w:rsid w:val="00A1689B"/>
    <w:rPr>
      <w:rFonts w:eastAsiaTheme="minorHAnsi"/>
    </w:rPr>
  </w:style>
  <w:style w:type="paragraph" w:customStyle="1" w:styleId="AEEFDF01768944FE81137ED01EB7664D1">
    <w:name w:val="AEEFDF01768944FE81137ED01EB7664D1"/>
    <w:rsid w:val="00A1689B"/>
    <w:rPr>
      <w:rFonts w:eastAsiaTheme="minorHAnsi"/>
    </w:rPr>
  </w:style>
  <w:style w:type="paragraph" w:customStyle="1" w:styleId="7E02C611597E46389BF9703FB71A04B91">
    <w:name w:val="7E02C611597E46389BF9703FB71A04B91"/>
    <w:rsid w:val="00A1689B"/>
    <w:rPr>
      <w:rFonts w:eastAsiaTheme="minorHAnsi"/>
    </w:rPr>
  </w:style>
  <w:style w:type="paragraph" w:customStyle="1" w:styleId="CD2792BA146F474187DC77C6E9F29B321">
    <w:name w:val="CD2792BA146F474187DC77C6E9F29B321"/>
    <w:rsid w:val="00A1689B"/>
    <w:rPr>
      <w:rFonts w:eastAsiaTheme="minorHAnsi"/>
    </w:rPr>
  </w:style>
  <w:style w:type="paragraph" w:customStyle="1" w:styleId="D8F69E83D2104642A4ED8886E50121CC1">
    <w:name w:val="D8F69E83D2104642A4ED8886E50121CC1"/>
    <w:rsid w:val="00A1689B"/>
    <w:rPr>
      <w:rFonts w:eastAsiaTheme="minorHAnsi"/>
    </w:rPr>
  </w:style>
  <w:style w:type="paragraph" w:customStyle="1" w:styleId="FAFBAD03469C451484C846A36E83E1FC1">
    <w:name w:val="FAFBAD03469C451484C846A36E83E1FC1"/>
    <w:rsid w:val="00A1689B"/>
    <w:rPr>
      <w:rFonts w:eastAsiaTheme="minorHAnsi"/>
    </w:rPr>
  </w:style>
  <w:style w:type="paragraph" w:customStyle="1" w:styleId="3AF5C24EFEB246B885B66E29F71331FA1">
    <w:name w:val="3AF5C24EFEB246B885B66E29F71331FA1"/>
    <w:rsid w:val="00A1689B"/>
    <w:rPr>
      <w:rFonts w:eastAsiaTheme="minorHAnsi"/>
    </w:rPr>
  </w:style>
  <w:style w:type="paragraph" w:customStyle="1" w:styleId="DB15A63C90D24B10BF0031551A71D3CE1">
    <w:name w:val="DB15A63C90D24B10BF0031551A71D3CE1"/>
    <w:rsid w:val="00A1689B"/>
    <w:rPr>
      <w:rFonts w:eastAsiaTheme="minorHAnsi"/>
    </w:rPr>
  </w:style>
  <w:style w:type="paragraph" w:customStyle="1" w:styleId="A515966A8244412C8FD18DA48BD1B13D1">
    <w:name w:val="A515966A8244412C8FD18DA48BD1B13D1"/>
    <w:rsid w:val="00A1689B"/>
    <w:rPr>
      <w:rFonts w:eastAsiaTheme="minorHAnsi"/>
    </w:rPr>
  </w:style>
  <w:style w:type="paragraph" w:customStyle="1" w:styleId="E6071AE9669F415AB93653E580A8644E1">
    <w:name w:val="E6071AE9669F415AB93653E580A8644E1"/>
    <w:rsid w:val="00A1689B"/>
    <w:rPr>
      <w:rFonts w:eastAsiaTheme="minorHAnsi"/>
    </w:rPr>
  </w:style>
  <w:style w:type="paragraph" w:customStyle="1" w:styleId="8B59DE07C13649C6976109E504418F661">
    <w:name w:val="8B59DE07C13649C6976109E504418F661"/>
    <w:rsid w:val="00A1689B"/>
    <w:rPr>
      <w:rFonts w:eastAsiaTheme="minorHAnsi"/>
    </w:rPr>
  </w:style>
  <w:style w:type="paragraph" w:customStyle="1" w:styleId="B1DC579712CB419590136C959869ED4D1">
    <w:name w:val="B1DC579712CB419590136C959869ED4D1"/>
    <w:rsid w:val="00A1689B"/>
    <w:rPr>
      <w:rFonts w:eastAsiaTheme="minorHAnsi"/>
    </w:rPr>
  </w:style>
  <w:style w:type="paragraph" w:customStyle="1" w:styleId="95FC50CF03244374B273442755AB08801">
    <w:name w:val="95FC50CF03244374B273442755AB08801"/>
    <w:rsid w:val="00A1689B"/>
    <w:rPr>
      <w:rFonts w:eastAsiaTheme="minorHAnsi"/>
    </w:rPr>
  </w:style>
  <w:style w:type="paragraph" w:customStyle="1" w:styleId="B1CDAEB87A214AAEA469C0EF0B1154C01">
    <w:name w:val="B1CDAEB87A214AAEA469C0EF0B1154C01"/>
    <w:rsid w:val="00A1689B"/>
    <w:rPr>
      <w:rFonts w:eastAsiaTheme="minorHAnsi"/>
    </w:rPr>
  </w:style>
  <w:style w:type="paragraph" w:customStyle="1" w:styleId="DEC27C0A6E774807AD2273DD1B5797761">
    <w:name w:val="DEC27C0A6E774807AD2273DD1B5797761"/>
    <w:rsid w:val="00A1689B"/>
    <w:rPr>
      <w:rFonts w:eastAsiaTheme="minorHAnsi"/>
    </w:rPr>
  </w:style>
  <w:style w:type="paragraph" w:customStyle="1" w:styleId="B15A412D35F6425DA68CD87962F060AA1">
    <w:name w:val="B15A412D35F6425DA68CD87962F060AA1"/>
    <w:rsid w:val="00A1689B"/>
    <w:rPr>
      <w:rFonts w:eastAsiaTheme="minorHAnsi"/>
    </w:rPr>
  </w:style>
  <w:style w:type="paragraph" w:customStyle="1" w:styleId="74C82C5CB4C7483D8019D63FDC0D27961">
    <w:name w:val="74C82C5CB4C7483D8019D63FDC0D27961"/>
    <w:rsid w:val="00A1689B"/>
    <w:rPr>
      <w:rFonts w:eastAsiaTheme="minorHAnsi"/>
    </w:rPr>
  </w:style>
  <w:style w:type="paragraph" w:customStyle="1" w:styleId="48234DCC26D14632890C17AFCAF29A2E1">
    <w:name w:val="48234DCC26D14632890C17AFCAF29A2E1"/>
    <w:rsid w:val="00A1689B"/>
    <w:rPr>
      <w:rFonts w:eastAsiaTheme="minorHAnsi"/>
    </w:rPr>
  </w:style>
  <w:style w:type="paragraph" w:customStyle="1" w:styleId="88A14557ACE84E4ABFA05F7E7BB19BAD1">
    <w:name w:val="88A14557ACE84E4ABFA05F7E7BB19BAD1"/>
    <w:rsid w:val="00A1689B"/>
    <w:rPr>
      <w:rFonts w:eastAsiaTheme="minorHAnsi"/>
    </w:rPr>
  </w:style>
  <w:style w:type="paragraph" w:customStyle="1" w:styleId="85BB365438EF463A9275DA9F541CE6681">
    <w:name w:val="85BB365438EF463A9275DA9F541CE6681"/>
    <w:rsid w:val="00A1689B"/>
    <w:rPr>
      <w:rFonts w:eastAsiaTheme="minorHAnsi"/>
    </w:rPr>
  </w:style>
  <w:style w:type="paragraph" w:customStyle="1" w:styleId="F88275010FB44C789F8A545382E3D10A1">
    <w:name w:val="F88275010FB44C789F8A545382E3D10A1"/>
    <w:rsid w:val="00A1689B"/>
    <w:rPr>
      <w:rFonts w:eastAsiaTheme="minorHAnsi"/>
    </w:rPr>
  </w:style>
  <w:style w:type="paragraph" w:customStyle="1" w:styleId="DE79A34367B941A6B9CDE3FC6DA8D76C1">
    <w:name w:val="DE79A34367B941A6B9CDE3FC6DA8D76C1"/>
    <w:rsid w:val="00A1689B"/>
    <w:rPr>
      <w:rFonts w:eastAsiaTheme="minorHAnsi"/>
    </w:rPr>
  </w:style>
  <w:style w:type="paragraph" w:customStyle="1" w:styleId="11F4F23FEB0F47029965A40ED8C702541">
    <w:name w:val="11F4F23FEB0F47029965A40ED8C702541"/>
    <w:rsid w:val="00A1689B"/>
    <w:rPr>
      <w:rFonts w:eastAsiaTheme="minorHAnsi"/>
    </w:rPr>
  </w:style>
  <w:style w:type="paragraph" w:customStyle="1" w:styleId="8E09DC8B324C44469D156FC8A811E3EA1">
    <w:name w:val="8E09DC8B324C44469D156FC8A811E3EA1"/>
    <w:rsid w:val="00A1689B"/>
    <w:rPr>
      <w:rFonts w:eastAsiaTheme="minorHAnsi"/>
    </w:rPr>
  </w:style>
  <w:style w:type="paragraph" w:customStyle="1" w:styleId="038C1FEDF826474FB4DD051A2B033BA11">
    <w:name w:val="038C1FEDF826474FB4DD051A2B033BA11"/>
    <w:rsid w:val="00A1689B"/>
    <w:rPr>
      <w:rFonts w:eastAsiaTheme="minorHAnsi"/>
    </w:rPr>
  </w:style>
  <w:style w:type="paragraph" w:customStyle="1" w:styleId="D9C03B2958494981AC176CDAC7C3172D1">
    <w:name w:val="D9C03B2958494981AC176CDAC7C3172D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7B23BA6472EF4F6FBFD4D270E779057D1">
    <w:name w:val="7B23BA6472EF4F6FBFD4D270E779057D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3C16D0B66D0E4DFE8DF10E9B143BE0A31">
    <w:name w:val="3C16D0B66D0E4DFE8DF10E9B143BE0A3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60EAE08E69554863A0A21A4FEFCE59AB1">
    <w:name w:val="60EAE08E69554863A0A21A4FEFCE59AB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4F7A0CEC12AA4B8A9416EDF79F0067DD1">
    <w:name w:val="4F7A0CEC12AA4B8A9416EDF79F0067DD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67D2AC24FDB64190885B1DC7798A4E291">
    <w:name w:val="67D2AC24FDB64190885B1DC7798A4E29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ABAFFAA2E3FA4D6EB1D4419F0ACB21A91">
    <w:name w:val="ABAFFAA2E3FA4D6EB1D4419F0ACB21A9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894311D8C8E64701961B997E27B81BCE1">
    <w:name w:val="894311D8C8E64701961B997E27B81BCE1"/>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25A093EF3F7945CB8EFB2360210A80691">
    <w:name w:val="25A093EF3F7945CB8EFB2360210A80691"/>
    <w:rsid w:val="00A1689B"/>
    <w:rPr>
      <w:rFonts w:eastAsiaTheme="minorHAnsi"/>
    </w:rPr>
  </w:style>
  <w:style w:type="paragraph" w:customStyle="1" w:styleId="9E7B5E05B05B4079B851D75F3F9277B31">
    <w:name w:val="9E7B5E05B05B4079B851D75F3F9277B31"/>
    <w:rsid w:val="00A1689B"/>
    <w:rPr>
      <w:rFonts w:eastAsiaTheme="minorHAnsi"/>
    </w:rPr>
  </w:style>
  <w:style w:type="paragraph" w:customStyle="1" w:styleId="DC9CDEBC5E044E14A553836EF637000F1">
    <w:name w:val="DC9CDEBC5E044E14A553836EF637000F1"/>
    <w:rsid w:val="00A1689B"/>
    <w:rPr>
      <w:rFonts w:eastAsiaTheme="minorHAnsi"/>
    </w:rPr>
  </w:style>
  <w:style w:type="paragraph" w:customStyle="1" w:styleId="85D7B653AB0A4F649BFA629D2A81D9521">
    <w:name w:val="85D7B653AB0A4F649BFA629D2A81D9521"/>
    <w:rsid w:val="00A1689B"/>
    <w:rPr>
      <w:rFonts w:eastAsiaTheme="minorHAnsi"/>
    </w:rPr>
  </w:style>
  <w:style w:type="paragraph" w:customStyle="1" w:styleId="E6EEF9E9EB5F46D9BCF7EBF129863D9A1">
    <w:name w:val="E6EEF9E9EB5F46D9BCF7EBF129863D9A1"/>
    <w:rsid w:val="00A1689B"/>
    <w:rPr>
      <w:rFonts w:eastAsiaTheme="minorHAnsi"/>
    </w:rPr>
  </w:style>
  <w:style w:type="paragraph" w:customStyle="1" w:styleId="393A4B209E8E4B389FEEE6738E63BAC52">
    <w:name w:val="393A4B209E8E4B389FEEE6738E63BAC52"/>
    <w:rsid w:val="00A1689B"/>
    <w:rPr>
      <w:rFonts w:eastAsiaTheme="minorHAnsi"/>
    </w:rPr>
  </w:style>
  <w:style w:type="paragraph" w:customStyle="1" w:styleId="E60DE6B90131400CA40786C40328A3CD2">
    <w:name w:val="E60DE6B90131400CA40786C40328A3CD2"/>
    <w:rsid w:val="00A1689B"/>
    <w:rPr>
      <w:rFonts w:eastAsiaTheme="minorHAnsi"/>
    </w:rPr>
  </w:style>
  <w:style w:type="paragraph" w:customStyle="1" w:styleId="38D2B1701C004C43A230C7C81E0B2CFF2">
    <w:name w:val="38D2B1701C004C43A230C7C81E0B2CFF2"/>
    <w:rsid w:val="00A1689B"/>
    <w:rPr>
      <w:rFonts w:eastAsiaTheme="minorHAnsi"/>
    </w:rPr>
  </w:style>
  <w:style w:type="paragraph" w:customStyle="1" w:styleId="6E7E7D4DC6F5429E95A8D2F3897618872">
    <w:name w:val="6E7E7D4DC6F5429E95A8D2F3897618872"/>
    <w:rsid w:val="00A1689B"/>
    <w:rPr>
      <w:rFonts w:eastAsiaTheme="minorHAnsi"/>
    </w:rPr>
  </w:style>
  <w:style w:type="paragraph" w:customStyle="1" w:styleId="8791FE89E6474E0189A70A8747A9CE532">
    <w:name w:val="8791FE89E6474E0189A70A8747A9CE532"/>
    <w:rsid w:val="00A1689B"/>
    <w:rPr>
      <w:rFonts w:eastAsiaTheme="minorHAnsi"/>
    </w:rPr>
  </w:style>
  <w:style w:type="paragraph" w:customStyle="1" w:styleId="C8C3B1DB3C874704837130ACC509323D2">
    <w:name w:val="C8C3B1DB3C874704837130ACC509323D2"/>
    <w:rsid w:val="00A1689B"/>
    <w:rPr>
      <w:rFonts w:eastAsiaTheme="minorHAnsi"/>
    </w:rPr>
  </w:style>
  <w:style w:type="paragraph" w:customStyle="1" w:styleId="BFE1EB7EA2D8437492595B6687194E342">
    <w:name w:val="BFE1EB7EA2D8437492595B6687194E342"/>
    <w:rsid w:val="00A1689B"/>
    <w:rPr>
      <w:rFonts w:eastAsiaTheme="minorHAnsi"/>
    </w:rPr>
  </w:style>
  <w:style w:type="paragraph" w:customStyle="1" w:styleId="5A9F1CBF85434415BAF4116DFB4152332">
    <w:name w:val="5A9F1CBF85434415BAF4116DFB4152332"/>
    <w:rsid w:val="00A1689B"/>
    <w:rPr>
      <w:rFonts w:eastAsiaTheme="minorHAnsi"/>
    </w:rPr>
  </w:style>
  <w:style w:type="paragraph" w:customStyle="1" w:styleId="71DD0649AB88440EA72C35AA3CD2EC3E2">
    <w:name w:val="71DD0649AB88440EA72C35AA3CD2EC3E2"/>
    <w:rsid w:val="00A1689B"/>
    <w:rPr>
      <w:rFonts w:eastAsiaTheme="minorHAnsi"/>
    </w:rPr>
  </w:style>
  <w:style w:type="paragraph" w:customStyle="1" w:styleId="5564ACA8EC204AC28D0013022327BEB72">
    <w:name w:val="5564ACA8EC204AC28D0013022327BEB72"/>
    <w:rsid w:val="00A1689B"/>
    <w:rPr>
      <w:rFonts w:eastAsiaTheme="minorHAnsi"/>
    </w:rPr>
  </w:style>
  <w:style w:type="paragraph" w:customStyle="1" w:styleId="99C5524D17FD4E0C9B28740F3187D8072">
    <w:name w:val="99C5524D17FD4E0C9B28740F3187D8072"/>
    <w:rsid w:val="00A1689B"/>
    <w:rPr>
      <w:rFonts w:eastAsiaTheme="minorHAnsi"/>
    </w:rPr>
  </w:style>
  <w:style w:type="paragraph" w:customStyle="1" w:styleId="4C2370D2DDCE499590EA26588B87ADC02">
    <w:name w:val="4C2370D2DDCE499590EA26588B87ADC02"/>
    <w:rsid w:val="00A1689B"/>
    <w:rPr>
      <w:rFonts w:eastAsiaTheme="minorHAnsi"/>
    </w:rPr>
  </w:style>
  <w:style w:type="paragraph" w:customStyle="1" w:styleId="EEAC7CB6D8A34C11BE1547232851AE3E2">
    <w:name w:val="EEAC7CB6D8A34C11BE1547232851AE3E2"/>
    <w:rsid w:val="00A1689B"/>
    <w:rPr>
      <w:rFonts w:eastAsiaTheme="minorHAnsi"/>
    </w:rPr>
  </w:style>
  <w:style w:type="paragraph" w:customStyle="1" w:styleId="2CE73251C4E94AB8883DB21E0C266CD42">
    <w:name w:val="2CE73251C4E94AB8883DB21E0C266CD42"/>
    <w:rsid w:val="00A1689B"/>
    <w:rPr>
      <w:rFonts w:eastAsiaTheme="minorHAnsi"/>
    </w:rPr>
  </w:style>
  <w:style w:type="paragraph" w:customStyle="1" w:styleId="4F199FE6064B4D5D96B599DE237201532">
    <w:name w:val="4F199FE6064B4D5D96B599DE237201532"/>
    <w:rsid w:val="00A1689B"/>
    <w:rPr>
      <w:rFonts w:eastAsiaTheme="minorHAnsi"/>
    </w:rPr>
  </w:style>
  <w:style w:type="paragraph" w:customStyle="1" w:styleId="6CB1EB571FB440718D2B58DEC832DAF22">
    <w:name w:val="6CB1EB571FB440718D2B58DEC832DAF22"/>
    <w:rsid w:val="00A1689B"/>
    <w:rPr>
      <w:rFonts w:eastAsiaTheme="minorHAnsi"/>
    </w:rPr>
  </w:style>
  <w:style w:type="paragraph" w:customStyle="1" w:styleId="2A1C1AE122A14F37B376EBEA30668AE32">
    <w:name w:val="2A1C1AE122A14F37B376EBEA30668AE32"/>
    <w:rsid w:val="00A1689B"/>
    <w:rPr>
      <w:rFonts w:eastAsiaTheme="minorHAnsi"/>
    </w:rPr>
  </w:style>
  <w:style w:type="paragraph" w:customStyle="1" w:styleId="E5DB5A6219F3491C897E06DABA1E72AA2">
    <w:name w:val="E5DB5A6219F3491C897E06DABA1E72AA2"/>
    <w:rsid w:val="00A1689B"/>
    <w:rPr>
      <w:rFonts w:eastAsiaTheme="minorHAnsi"/>
    </w:rPr>
  </w:style>
  <w:style w:type="paragraph" w:customStyle="1" w:styleId="2BE7FCE2CA994DE58C2E9A522B5266C62">
    <w:name w:val="2BE7FCE2CA994DE58C2E9A522B5266C62"/>
    <w:rsid w:val="00A1689B"/>
    <w:rPr>
      <w:rFonts w:eastAsiaTheme="minorHAnsi"/>
    </w:rPr>
  </w:style>
  <w:style w:type="paragraph" w:customStyle="1" w:styleId="D55F69E784904C31864418ED945307162">
    <w:name w:val="D55F69E784904C31864418ED945307162"/>
    <w:rsid w:val="00A1689B"/>
    <w:rPr>
      <w:rFonts w:eastAsiaTheme="minorHAnsi"/>
    </w:rPr>
  </w:style>
  <w:style w:type="paragraph" w:customStyle="1" w:styleId="BF238381538A4E2A97F3855A52666D122">
    <w:name w:val="BF238381538A4E2A97F3855A52666D122"/>
    <w:rsid w:val="00A1689B"/>
    <w:rPr>
      <w:rFonts w:eastAsiaTheme="minorHAnsi"/>
    </w:rPr>
  </w:style>
  <w:style w:type="paragraph" w:customStyle="1" w:styleId="AEEFDF01768944FE81137ED01EB7664D2">
    <w:name w:val="AEEFDF01768944FE81137ED01EB7664D2"/>
    <w:rsid w:val="00A1689B"/>
    <w:rPr>
      <w:rFonts w:eastAsiaTheme="minorHAnsi"/>
    </w:rPr>
  </w:style>
  <w:style w:type="paragraph" w:customStyle="1" w:styleId="7E02C611597E46389BF9703FB71A04B92">
    <w:name w:val="7E02C611597E46389BF9703FB71A04B92"/>
    <w:rsid w:val="00A1689B"/>
    <w:rPr>
      <w:rFonts w:eastAsiaTheme="minorHAnsi"/>
    </w:rPr>
  </w:style>
  <w:style w:type="paragraph" w:customStyle="1" w:styleId="CD2792BA146F474187DC77C6E9F29B322">
    <w:name w:val="CD2792BA146F474187DC77C6E9F29B322"/>
    <w:rsid w:val="00A1689B"/>
    <w:rPr>
      <w:rFonts w:eastAsiaTheme="minorHAnsi"/>
    </w:rPr>
  </w:style>
  <w:style w:type="paragraph" w:customStyle="1" w:styleId="D8F69E83D2104642A4ED8886E50121CC2">
    <w:name w:val="D8F69E83D2104642A4ED8886E50121CC2"/>
    <w:rsid w:val="00A1689B"/>
    <w:rPr>
      <w:rFonts w:eastAsiaTheme="minorHAnsi"/>
    </w:rPr>
  </w:style>
  <w:style w:type="paragraph" w:customStyle="1" w:styleId="FAFBAD03469C451484C846A36E83E1FC2">
    <w:name w:val="FAFBAD03469C451484C846A36E83E1FC2"/>
    <w:rsid w:val="00A1689B"/>
    <w:rPr>
      <w:rFonts w:eastAsiaTheme="minorHAnsi"/>
    </w:rPr>
  </w:style>
  <w:style w:type="paragraph" w:customStyle="1" w:styleId="3AF5C24EFEB246B885B66E29F71331FA2">
    <w:name w:val="3AF5C24EFEB246B885B66E29F71331FA2"/>
    <w:rsid w:val="00A1689B"/>
    <w:rPr>
      <w:rFonts w:eastAsiaTheme="minorHAnsi"/>
    </w:rPr>
  </w:style>
  <w:style w:type="paragraph" w:customStyle="1" w:styleId="DB15A63C90D24B10BF0031551A71D3CE2">
    <w:name w:val="DB15A63C90D24B10BF0031551A71D3CE2"/>
    <w:rsid w:val="00A1689B"/>
    <w:rPr>
      <w:rFonts w:eastAsiaTheme="minorHAnsi"/>
    </w:rPr>
  </w:style>
  <w:style w:type="paragraph" w:customStyle="1" w:styleId="A515966A8244412C8FD18DA48BD1B13D2">
    <w:name w:val="A515966A8244412C8FD18DA48BD1B13D2"/>
    <w:rsid w:val="00A1689B"/>
    <w:rPr>
      <w:rFonts w:eastAsiaTheme="minorHAnsi"/>
    </w:rPr>
  </w:style>
  <w:style w:type="paragraph" w:customStyle="1" w:styleId="E6071AE9669F415AB93653E580A8644E2">
    <w:name w:val="E6071AE9669F415AB93653E580A8644E2"/>
    <w:rsid w:val="00A1689B"/>
    <w:rPr>
      <w:rFonts w:eastAsiaTheme="minorHAnsi"/>
    </w:rPr>
  </w:style>
  <w:style w:type="paragraph" w:customStyle="1" w:styleId="8B59DE07C13649C6976109E504418F662">
    <w:name w:val="8B59DE07C13649C6976109E504418F662"/>
    <w:rsid w:val="00A1689B"/>
    <w:rPr>
      <w:rFonts w:eastAsiaTheme="minorHAnsi"/>
    </w:rPr>
  </w:style>
  <w:style w:type="paragraph" w:customStyle="1" w:styleId="B1DC579712CB419590136C959869ED4D2">
    <w:name w:val="B1DC579712CB419590136C959869ED4D2"/>
    <w:rsid w:val="00A1689B"/>
    <w:rPr>
      <w:rFonts w:eastAsiaTheme="minorHAnsi"/>
    </w:rPr>
  </w:style>
  <w:style w:type="paragraph" w:customStyle="1" w:styleId="95FC50CF03244374B273442755AB08802">
    <w:name w:val="95FC50CF03244374B273442755AB08802"/>
    <w:rsid w:val="00A1689B"/>
    <w:rPr>
      <w:rFonts w:eastAsiaTheme="minorHAnsi"/>
    </w:rPr>
  </w:style>
  <w:style w:type="paragraph" w:customStyle="1" w:styleId="B1CDAEB87A214AAEA469C0EF0B1154C02">
    <w:name w:val="B1CDAEB87A214AAEA469C0EF0B1154C02"/>
    <w:rsid w:val="00A1689B"/>
    <w:rPr>
      <w:rFonts w:eastAsiaTheme="minorHAnsi"/>
    </w:rPr>
  </w:style>
  <w:style w:type="paragraph" w:customStyle="1" w:styleId="DEC27C0A6E774807AD2273DD1B5797762">
    <w:name w:val="DEC27C0A6E774807AD2273DD1B5797762"/>
    <w:rsid w:val="00A1689B"/>
    <w:rPr>
      <w:rFonts w:eastAsiaTheme="minorHAnsi"/>
    </w:rPr>
  </w:style>
  <w:style w:type="paragraph" w:customStyle="1" w:styleId="B15A412D35F6425DA68CD87962F060AA2">
    <w:name w:val="B15A412D35F6425DA68CD87962F060AA2"/>
    <w:rsid w:val="00A1689B"/>
    <w:rPr>
      <w:rFonts w:eastAsiaTheme="minorHAnsi"/>
    </w:rPr>
  </w:style>
  <w:style w:type="paragraph" w:customStyle="1" w:styleId="74C82C5CB4C7483D8019D63FDC0D27962">
    <w:name w:val="74C82C5CB4C7483D8019D63FDC0D27962"/>
    <w:rsid w:val="00A1689B"/>
    <w:rPr>
      <w:rFonts w:eastAsiaTheme="minorHAnsi"/>
    </w:rPr>
  </w:style>
  <w:style w:type="paragraph" w:customStyle="1" w:styleId="48234DCC26D14632890C17AFCAF29A2E2">
    <w:name w:val="48234DCC26D14632890C17AFCAF29A2E2"/>
    <w:rsid w:val="00A1689B"/>
    <w:rPr>
      <w:rFonts w:eastAsiaTheme="minorHAnsi"/>
    </w:rPr>
  </w:style>
  <w:style w:type="paragraph" w:customStyle="1" w:styleId="88A14557ACE84E4ABFA05F7E7BB19BAD2">
    <w:name w:val="88A14557ACE84E4ABFA05F7E7BB19BAD2"/>
    <w:rsid w:val="00A1689B"/>
    <w:rPr>
      <w:rFonts w:eastAsiaTheme="minorHAnsi"/>
    </w:rPr>
  </w:style>
  <w:style w:type="paragraph" w:customStyle="1" w:styleId="85BB365438EF463A9275DA9F541CE6682">
    <w:name w:val="85BB365438EF463A9275DA9F541CE6682"/>
    <w:rsid w:val="00A1689B"/>
    <w:rPr>
      <w:rFonts w:eastAsiaTheme="minorHAnsi"/>
    </w:rPr>
  </w:style>
  <w:style w:type="paragraph" w:customStyle="1" w:styleId="F88275010FB44C789F8A545382E3D10A2">
    <w:name w:val="F88275010FB44C789F8A545382E3D10A2"/>
    <w:rsid w:val="00A1689B"/>
    <w:rPr>
      <w:rFonts w:eastAsiaTheme="minorHAnsi"/>
    </w:rPr>
  </w:style>
  <w:style w:type="paragraph" w:customStyle="1" w:styleId="DE79A34367B941A6B9CDE3FC6DA8D76C2">
    <w:name w:val="DE79A34367B941A6B9CDE3FC6DA8D76C2"/>
    <w:rsid w:val="00A1689B"/>
    <w:rPr>
      <w:rFonts w:eastAsiaTheme="minorHAnsi"/>
    </w:rPr>
  </w:style>
  <w:style w:type="paragraph" w:customStyle="1" w:styleId="11F4F23FEB0F47029965A40ED8C702542">
    <w:name w:val="11F4F23FEB0F47029965A40ED8C702542"/>
    <w:rsid w:val="00A1689B"/>
    <w:rPr>
      <w:rFonts w:eastAsiaTheme="minorHAnsi"/>
    </w:rPr>
  </w:style>
  <w:style w:type="paragraph" w:customStyle="1" w:styleId="8E09DC8B324C44469D156FC8A811E3EA2">
    <w:name w:val="8E09DC8B324C44469D156FC8A811E3EA2"/>
    <w:rsid w:val="00A1689B"/>
    <w:rPr>
      <w:rFonts w:eastAsiaTheme="minorHAnsi"/>
    </w:rPr>
  </w:style>
  <w:style w:type="paragraph" w:customStyle="1" w:styleId="038C1FEDF826474FB4DD051A2B033BA12">
    <w:name w:val="038C1FEDF826474FB4DD051A2B033BA12"/>
    <w:rsid w:val="00A1689B"/>
    <w:rPr>
      <w:rFonts w:eastAsiaTheme="minorHAnsi"/>
    </w:rPr>
  </w:style>
  <w:style w:type="paragraph" w:customStyle="1" w:styleId="D9C03B2958494981AC176CDAC7C3172D2">
    <w:name w:val="D9C03B2958494981AC176CDAC7C3172D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7B23BA6472EF4F6FBFD4D270E779057D2">
    <w:name w:val="7B23BA6472EF4F6FBFD4D270E779057D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3C16D0B66D0E4DFE8DF10E9B143BE0A32">
    <w:name w:val="3C16D0B66D0E4DFE8DF10E9B143BE0A3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60EAE08E69554863A0A21A4FEFCE59AB2">
    <w:name w:val="60EAE08E69554863A0A21A4FEFCE59AB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4F7A0CEC12AA4B8A9416EDF79F0067DD2">
    <w:name w:val="4F7A0CEC12AA4B8A9416EDF79F0067DD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67D2AC24FDB64190885B1DC7798A4E292">
    <w:name w:val="67D2AC24FDB64190885B1DC7798A4E29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ABAFFAA2E3FA4D6EB1D4419F0ACB21A92">
    <w:name w:val="ABAFFAA2E3FA4D6EB1D4419F0ACB21A9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894311D8C8E64701961B997E27B81BCE2">
    <w:name w:val="894311D8C8E64701961B997E27B81BCE2"/>
    <w:rsid w:val="00A1689B"/>
    <w:pPr>
      <w:spacing w:before="100" w:beforeAutospacing="1" w:after="144" w:line="276" w:lineRule="auto"/>
    </w:pPr>
    <w:rPr>
      <w:rFonts w:ascii="Times New Roman" w:eastAsia="Times New Roman" w:hAnsi="Times New Roman" w:cs="Times New Roman"/>
      <w:sz w:val="24"/>
      <w:szCs w:val="24"/>
    </w:rPr>
  </w:style>
  <w:style w:type="paragraph" w:customStyle="1" w:styleId="25A093EF3F7945CB8EFB2360210A80692">
    <w:name w:val="25A093EF3F7945CB8EFB2360210A80692"/>
    <w:rsid w:val="00A1689B"/>
    <w:rPr>
      <w:rFonts w:eastAsiaTheme="minorHAnsi"/>
    </w:rPr>
  </w:style>
  <w:style w:type="paragraph" w:customStyle="1" w:styleId="9E7B5E05B05B4079B851D75F3F9277B32">
    <w:name w:val="9E7B5E05B05B4079B851D75F3F9277B32"/>
    <w:rsid w:val="00A1689B"/>
    <w:rPr>
      <w:rFonts w:eastAsiaTheme="minorHAnsi"/>
    </w:rPr>
  </w:style>
  <w:style w:type="paragraph" w:customStyle="1" w:styleId="DC9CDEBC5E044E14A553836EF637000F2">
    <w:name w:val="DC9CDEBC5E044E14A553836EF637000F2"/>
    <w:rsid w:val="00A1689B"/>
    <w:rPr>
      <w:rFonts w:eastAsiaTheme="minorHAnsi"/>
    </w:rPr>
  </w:style>
  <w:style w:type="paragraph" w:customStyle="1" w:styleId="85D7B653AB0A4F649BFA629D2A81D9522">
    <w:name w:val="85D7B653AB0A4F649BFA629D2A81D9522"/>
    <w:rsid w:val="00A1689B"/>
    <w:rPr>
      <w:rFonts w:eastAsiaTheme="minorHAnsi"/>
    </w:rPr>
  </w:style>
  <w:style w:type="paragraph" w:customStyle="1" w:styleId="E6EEF9E9EB5F46D9BCF7EBF129863D9A2">
    <w:name w:val="E6EEF9E9EB5F46D9BCF7EBF129863D9A2"/>
    <w:rsid w:val="00A1689B"/>
    <w:rPr>
      <w:rFonts w:eastAsiaTheme="minorHAnsi"/>
    </w:rPr>
  </w:style>
  <w:style w:type="paragraph" w:customStyle="1" w:styleId="A32366869A5346D481AB25ED583CE908">
    <w:name w:val="A32366869A5346D481AB25ED583CE908"/>
    <w:rsid w:val="00A1689B"/>
  </w:style>
  <w:style w:type="paragraph" w:customStyle="1" w:styleId="6858918BD12E4938AFF569A719D19035">
    <w:name w:val="6858918BD12E4938AFF569A719D19035"/>
    <w:rsid w:val="00A1689B"/>
  </w:style>
  <w:style w:type="paragraph" w:customStyle="1" w:styleId="325CE42139BE4F36892528980D0D2F6D">
    <w:name w:val="325CE42139BE4F36892528980D0D2F6D"/>
    <w:rsid w:val="00A1689B"/>
  </w:style>
  <w:style w:type="paragraph" w:customStyle="1" w:styleId="1F24A12F11064C1D906A81248D0B82DB">
    <w:name w:val="1F24A12F11064C1D906A81248D0B82DB"/>
    <w:rsid w:val="00A1689B"/>
  </w:style>
  <w:style w:type="paragraph" w:customStyle="1" w:styleId="FB854B54AC7A46C48129BF08C8C87571">
    <w:name w:val="FB854B54AC7A46C48129BF08C8C87571"/>
    <w:rsid w:val="00A1689B"/>
  </w:style>
  <w:style w:type="paragraph" w:customStyle="1" w:styleId="D831D232C37241C48B4FB666AF7E27A7">
    <w:name w:val="D831D232C37241C48B4FB666AF7E27A7"/>
    <w:rsid w:val="00A1689B"/>
  </w:style>
  <w:style w:type="paragraph" w:customStyle="1" w:styleId="E6BCFAE7F9594EC2BE0448214AFDE1B4">
    <w:name w:val="E6BCFAE7F9594EC2BE0448214AFDE1B4"/>
    <w:rsid w:val="00A1689B"/>
  </w:style>
  <w:style w:type="paragraph" w:customStyle="1" w:styleId="62AAC99A82B14D08AD434C70EB0B83EA">
    <w:name w:val="62AAC99A82B14D08AD434C70EB0B83EA"/>
    <w:rsid w:val="00A1689B"/>
  </w:style>
  <w:style w:type="paragraph" w:customStyle="1" w:styleId="FA3B870093E346D8B7879501F7004E4B">
    <w:name w:val="FA3B870093E346D8B7879501F7004E4B"/>
    <w:rsid w:val="00A1689B"/>
  </w:style>
  <w:style w:type="paragraph" w:customStyle="1" w:styleId="8D28F03CB38A413FAB0EECDF1379EEE6">
    <w:name w:val="8D28F03CB38A413FAB0EECDF1379EEE6"/>
    <w:rsid w:val="00A1689B"/>
  </w:style>
  <w:style w:type="paragraph" w:customStyle="1" w:styleId="605153D850A74234A9DA9BCC54B604E8">
    <w:name w:val="605153D850A74234A9DA9BCC54B604E8"/>
    <w:rsid w:val="00A1689B"/>
  </w:style>
  <w:style w:type="paragraph" w:customStyle="1" w:styleId="D5C18B0FE6CB46B389CE5BC1791742B4">
    <w:name w:val="D5C18B0FE6CB46B389CE5BC1791742B4"/>
    <w:rsid w:val="00A1689B"/>
  </w:style>
  <w:style w:type="paragraph" w:customStyle="1" w:styleId="6C40CD35C3F6400B8995ED1565911C91">
    <w:name w:val="6C40CD35C3F6400B8995ED1565911C91"/>
    <w:rsid w:val="00A1689B"/>
  </w:style>
  <w:style w:type="paragraph" w:customStyle="1" w:styleId="843847FBB46145528791DCE088AB0540">
    <w:name w:val="843847FBB46145528791DCE088AB0540"/>
    <w:rsid w:val="00A1689B"/>
  </w:style>
  <w:style w:type="paragraph" w:customStyle="1" w:styleId="882A88861F6A42218E378FC0A65F4CAB">
    <w:name w:val="882A88861F6A42218E378FC0A65F4CAB"/>
    <w:rsid w:val="00A1689B"/>
  </w:style>
  <w:style w:type="paragraph" w:customStyle="1" w:styleId="8BBA8EC5165047409E76929CAC425160">
    <w:name w:val="8BBA8EC5165047409E76929CAC425160"/>
    <w:rsid w:val="00A1689B"/>
  </w:style>
  <w:style w:type="paragraph" w:customStyle="1" w:styleId="9F18935C07ED46E4800A6D59E71F41FB">
    <w:name w:val="9F18935C07ED46E4800A6D59E71F41FB"/>
    <w:rsid w:val="00A1689B"/>
  </w:style>
  <w:style w:type="paragraph" w:customStyle="1" w:styleId="333BA796DEC340989358883B10B2A217">
    <w:name w:val="333BA796DEC340989358883B10B2A217"/>
    <w:rsid w:val="00A1689B"/>
  </w:style>
  <w:style w:type="paragraph" w:customStyle="1" w:styleId="A3417AF419B74AA683773EBECC9EEE9E">
    <w:name w:val="A3417AF419B74AA683773EBECC9EEE9E"/>
    <w:rsid w:val="00A1689B"/>
  </w:style>
  <w:style w:type="paragraph" w:customStyle="1" w:styleId="13276E1576DE46A899B2F38EE7BE7CB6">
    <w:name w:val="13276E1576DE46A899B2F38EE7BE7CB6"/>
    <w:rsid w:val="00A1689B"/>
  </w:style>
  <w:style w:type="paragraph" w:customStyle="1" w:styleId="CBE4FD60B98F479AB3653CBBCCC59295">
    <w:name w:val="CBE4FD60B98F479AB3653CBBCCC59295"/>
    <w:rsid w:val="00A1689B"/>
  </w:style>
  <w:style w:type="paragraph" w:customStyle="1" w:styleId="98A4C69B07694A5A9770A779AB1292CF">
    <w:name w:val="98A4C69B07694A5A9770A779AB1292CF"/>
    <w:rsid w:val="00A1689B"/>
  </w:style>
  <w:style w:type="paragraph" w:customStyle="1" w:styleId="25D5C60BA9734660A9A83588F54A3489">
    <w:name w:val="25D5C60BA9734660A9A83588F54A3489"/>
    <w:rsid w:val="00A1689B"/>
  </w:style>
  <w:style w:type="paragraph" w:customStyle="1" w:styleId="AC919292B0C640209F48BB3A586A3DB5">
    <w:name w:val="AC919292B0C640209F48BB3A586A3DB5"/>
    <w:rsid w:val="00A1689B"/>
  </w:style>
  <w:style w:type="paragraph" w:customStyle="1" w:styleId="DF9721A4CB574DC096E537F3FDF9E26C">
    <w:name w:val="DF9721A4CB574DC096E537F3FDF9E26C"/>
    <w:rsid w:val="00A1689B"/>
  </w:style>
  <w:style w:type="paragraph" w:customStyle="1" w:styleId="5353EA271B2840E58F1ED6364FB497B1">
    <w:name w:val="5353EA271B2840E58F1ED6364FB497B1"/>
    <w:rsid w:val="00A1689B"/>
  </w:style>
  <w:style w:type="paragraph" w:customStyle="1" w:styleId="0C876B9FEB664F1098927E3F2690F3C3">
    <w:name w:val="0C876B9FEB664F1098927E3F2690F3C3"/>
    <w:rsid w:val="00A1689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9E5E5-F104-47BD-BF2A-9B0497B8F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8</Pages>
  <Words>707</Words>
  <Characters>403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WAT HOSSAIN LIMON</dc:creator>
  <cp:keywords/>
  <dc:description/>
  <cp:lastModifiedBy>Shakwat Limon</cp:lastModifiedBy>
  <cp:revision>21</cp:revision>
  <dcterms:created xsi:type="dcterms:W3CDTF">2021-09-15T00:55:00Z</dcterms:created>
  <dcterms:modified xsi:type="dcterms:W3CDTF">2022-07-19T02:03:00Z</dcterms:modified>
</cp:coreProperties>
</file>